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C9BEC" w14:textId="77777777" w:rsidR="009922C5" w:rsidRDefault="009922C5" w:rsidP="004C1535">
      <w:pPr>
        <w:jc w:val="center"/>
        <w:rPr>
          <w:rFonts w:ascii="Roboto" w:hAnsi="Roboto"/>
          <w:b/>
          <w:bCs/>
          <w:sz w:val="32"/>
          <w:szCs w:val="32"/>
        </w:rPr>
      </w:pPr>
      <w:bookmarkStart w:id="0" w:name="_Toc178150041"/>
      <w:bookmarkStart w:id="1" w:name="_Toc212462885"/>
    </w:p>
    <w:p w14:paraId="4A208E0E" w14:textId="4317B790" w:rsidR="004C1535" w:rsidRPr="00DC7155" w:rsidRDefault="004C1535" w:rsidP="004C1535">
      <w:pPr>
        <w:jc w:val="center"/>
        <w:rPr>
          <w:rFonts w:ascii="Roboto" w:hAnsi="Roboto"/>
          <w:b/>
          <w:bCs/>
          <w:sz w:val="32"/>
          <w:szCs w:val="32"/>
          <w:lang w:val="fr-CA"/>
        </w:rPr>
      </w:pPr>
      <w:r w:rsidRPr="00DC7155">
        <w:rPr>
          <w:rFonts w:ascii="Roboto" w:hAnsi="Roboto"/>
          <w:b/>
          <w:bCs/>
          <w:sz w:val="32"/>
          <w:szCs w:val="32"/>
          <w:lang w:val="fr-CA"/>
        </w:rPr>
        <w:t>Form</w:t>
      </w:r>
      <w:r w:rsidR="00DC7155" w:rsidRPr="00DC7155">
        <w:rPr>
          <w:rFonts w:ascii="Roboto" w:hAnsi="Roboto"/>
          <w:b/>
          <w:bCs/>
          <w:sz w:val="32"/>
          <w:szCs w:val="32"/>
          <w:lang w:val="fr-CA"/>
        </w:rPr>
        <w:t>ulaire p</w:t>
      </w:r>
      <w:r w:rsidR="00DC7155">
        <w:rPr>
          <w:rFonts w:ascii="Roboto" w:hAnsi="Roboto"/>
          <w:b/>
          <w:bCs/>
          <w:sz w:val="32"/>
          <w:szCs w:val="32"/>
          <w:lang w:val="fr-CA"/>
        </w:rPr>
        <w:t xml:space="preserve">our </w:t>
      </w:r>
      <w:r w:rsidR="009D4232">
        <w:rPr>
          <w:rFonts w:ascii="Roboto" w:hAnsi="Roboto"/>
          <w:b/>
          <w:bCs/>
          <w:sz w:val="32"/>
          <w:szCs w:val="32"/>
          <w:lang w:val="fr-CA"/>
        </w:rPr>
        <w:t>mesures</w:t>
      </w:r>
      <w:r w:rsidR="00DC7155">
        <w:rPr>
          <w:rFonts w:ascii="Roboto" w:hAnsi="Roboto"/>
          <w:b/>
          <w:bCs/>
          <w:sz w:val="32"/>
          <w:szCs w:val="32"/>
          <w:lang w:val="fr-CA"/>
        </w:rPr>
        <w:t xml:space="preserve"> de redressement au Québec</w:t>
      </w:r>
    </w:p>
    <w:p w14:paraId="4BC5A9AA" w14:textId="77777777" w:rsidR="000E0576" w:rsidRPr="00DC7155" w:rsidRDefault="000E0576">
      <w:pPr>
        <w:pStyle w:val="TM1"/>
        <w:tabs>
          <w:tab w:val="right" w:leader="dot" w:pos="9350"/>
        </w:tabs>
        <w:rPr>
          <w:rFonts w:ascii="Roboto" w:hAnsi="Roboto"/>
          <w:lang w:val="fr-CA"/>
        </w:rPr>
      </w:pPr>
      <w:bookmarkStart w:id="2" w:name="_Toc212462886"/>
      <w:bookmarkEnd w:id="0"/>
      <w:bookmarkEnd w:id="1"/>
    </w:p>
    <w:p w14:paraId="53AAC520" w14:textId="77777777" w:rsidR="00111E37" w:rsidRPr="00DC7155" w:rsidRDefault="00111E37" w:rsidP="00111E37">
      <w:pPr>
        <w:rPr>
          <w:lang w:val="fr-CA"/>
        </w:rPr>
      </w:pPr>
    </w:p>
    <w:p w14:paraId="6895A048" w14:textId="1DA68A2B" w:rsidR="008425A9" w:rsidRDefault="00B65F48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r>
        <w:rPr>
          <w:rFonts w:ascii="Roboto" w:hAnsi="Roboto"/>
        </w:rPr>
        <w:fldChar w:fldCharType="begin"/>
      </w:r>
      <w:r>
        <w:rPr>
          <w:rFonts w:ascii="Roboto" w:hAnsi="Roboto"/>
        </w:rPr>
        <w:instrText xml:space="preserve"> TOC \o "1-3" \h \z \u </w:instrText>
      </w:r>
      <w:r>
        <w:rPr>
          <w:rFonts w:ascii="Roboto" w:hAnsi="Roboto"/>
        </w:rPr>
        <w:fldChar w:fldCharType="separate"/>
      </w:r>
      <w:hyperlink w:anchor="_Toc230953403" w:history="1">
        <w:r w:rsidR="008425A9" w:rsidRPr="003413B7">
          <w:rPr>
            <w:rStyle w:val="Lienhypertexte"/>
            <w:rFonts w:ascii="Roboto" w:hAnsi="Roboto"/>
            <w:noProof/>
            <w:lang w:val="fr-CA"/>
          </w:rPr>
          <w:t>Formulaire pour mesures de redressement au Québec</w:t>
        </w:r>
        <w:r w:rsidR="008425A9">
          <w:rPr>
            <w:noProof/>
            <w:webHidden/>
          </w:rPr>
          <w:tab/>
        </w:r>
        <w:r w:rsidR="008425A9">
          <w:rPr>
            <w:noProof/>
            <w:webHidden/>
          </w:rPr>
          <w:fldChar w:fldCharType="begin"/>
        </w:r>
        <w:r w:rsidR="008425A9">
          <w:rPr>
            <w:noProof/>
            <w:webHidden/>
          </w:rPr>
          <w:instrText xml:space="preserve"> PAGEREF _Toc230953403 \h </w:instrText>
        </w:r>
        <w:r w:rsidR="008425A9">
          <w:rPr>
            <w:noProof/>
            <w:webHidden/>
          </w:rPr>
        </w:r>
        <w:r w:rsidR="008425A9">
          <w:rPr>
            <w:noProof/>
            <w:webHidden/>
          </w:rPr>
          <w:fldChar w:fldCharType="separate"/>
        </w:r>
        <w:r w:rsidR="008425A9">
          <w:rPr>
            <w:noProof/>
            <w:webHidden/>
          </w:rPr>
          <w:t>2</w:t>
        </w:r>
        <w:r w:rsidR="008425A9">
          <w:rPr>
            <w:noProof/>
            <w:webHidden/>
          </w:rPr>
          <w:fldChar w:fldCharType="end"/>
        </w:r>
      </w:hyperlink>
    </w:p>
    <w:p w14:paraId="4F32CCFC" w14:textId="7ED605D2" w:rsidR="008425A9" w:rsidRDefault="008425A9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404" w:history="1">
        <w:r w:rsidRPr="003413B7">
          <w:rPr>
            <w:rStyle w:val="Lienhypertexte"/>
            <w:rFonts w:ascii="Roboto" w:hAnsi="Roboto"/>
            <w:noProof/>
          </w:rPr>
          <w:t>Coordonnées de l’entité visé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EECFCA" w14:textId="67EECBCA" w:rsidR="008425A9" w:rsidRDefault="008425A9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405" w:history="1">
        <w:r w:rsidRPr="003413B7">
          <w:rPr>
            <w:rStyle w:val="Lienhypertexte"/>
            <w:rFonts w:ascii="Roboto" w:hAnsi="Roboto"/>
            <w:noProof/>
            <w:lang w:val="fr-CA"/>
          </w:rPr>
          <w:t>Informations généra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A655F7" w14:textId="3FD7D2CA" w:rsidR="008425A9" w:rsidRDefault="008425A9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406" w:history="1">
        <w:r w:rsidRPr="003413B7">
          <w:rPr>
            <w:rStyle w:val="Lienhypertexte"/>
            <w:rFonts w:ascii="Roboto" w:hAnsi="Roboto"/>
            <w:noProof/>
            <w:lang w:val="fr-CA"/>
          </w:rPr>
          <w:t>Détails des mesures de redress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3CDFFE" w14:textId="01B86556" w:rsidR="008425A9" w:rsidRDefault="008425A9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407" w:history="1">
        <w:r w:rsidRPr="003413B7">
          <w:rPr>
            <w:rStyle w:val="Lienhypertexte"/>
            <w:rFonts w:ascii="Roboto" w:hAnsi="Roboto"/>
            <w:noProof/>
            <w:lang w:val="fr-CA"/>
          </w:rPr>
          <w:t>Pièces justificatives en lien avec les mesures de redress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869BF08" w14:textId="1635B959" w:rsidR="008425A9" w:rsidRDefault="008425A9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408" w:history="1">
        <w:r w:rsidRPr="003413B7">
          <w:rPr>
            <w:rStyle w:val="Lienhypertexte"/>
            <w:rFonts w:ascii="Roboto" w:hAnsi="Roboto"/>
            <w:noProof/>
          </w:rPr>
          <w:t>Historique des ré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B9458A" w14:textId="4BD272BE" w:rsidR="007605B1" w:rsidRDefault="00B65F48">
      <w:pPr>
        <w:rPr>
          <w:rFonts w:ascii="Roboto" w:hAnsi="Roboto"/>
        </w:rPr>
      </w:pPr>
      <w:r>
        <w:rPr>
          <w:rFonts w:ascii="Roboto" w:hAnsi="Roboto"/>
        </w:rPr>
        <w:fldChar w:fldCharType="end"/>
      </w:r>
    </w:p>
    <w:p w14:paraId="7F464215" w14:textId="45622F31" w:rsidR="007605B1" w:rsidRDefault="007605B1">
      <w:pPr>
        <w:rPr>
          <w:rFonts w:ascii="Roboto" w:eastAsiaTheme="majorEastAsia" w:hAnsi="Roboto" w:cstheme="majorBidi"/>
          <w:color w:val="2E74B5" w:themeColor="accent1" w:themeShade="BF"/>
          <w:sz w:val="32"/>
          <w:szCs w:val="32"/>
        </w:rPr>
      </w:pPr>
      <w:r>
        <w:rPr>
          <w:rFonts w:ascii="Roboto" w:hAnsi="Roboto"/>
        </w:rPr>
        <w:br w:type="page"/>
      </w:r>
    </w:p>
    <w:p w14:paraId="7C218BA1" w14:textId="1C417528" w:rsidR="00484A88" w:rsidRPr="00DC7155" w:rsidRDefault="0011511A" w:rsidP="00484A88">
      <w:pPr>
        <w:pStyle w:val="Titre1"/>
        <w:jc w:val="center"/>
        <w:rPr>
          <w:rFonts w:ascii="Roboto" w:hAnsi="Roboto"/>
          <w:lang w:val="fr-CA"/>
        </w:rPr>
      </w:pPr>
      <w:bookmarkStart w:id="3" w:name="_Toc230953403"/>
      <w:r w:rsidRPr="00DC7155">
        <w:rPr>
          <w:rFonts w:ascii="Roboto" w:hAnsi="Roboto"/>
          <w:lang w:val="fr-CA"/>
        </w:rPr>
        <w:lastRenderedPageBreak/>
        <w:t>Form</w:t>
      </w:r>
      <w:r w:rsidR="00DC7155" w:rsidRPr="00DC7155">
        <w:rPr>
          <w:rFonts w:ascii="Roboto" w:hAnsi="Roboto"/>
          <w:lang w:val="fr-CA"/>
        </w:rPr>
        <w:t>ul</w:t>
      </w:r>
      <w:r w:rsidR="00DC7155">
        <w:rPr>
          <w:rFonts w:ascii="Roboto" w:hAnsi="Roboto"/>
          <w:lang w:val="fr-CA"/>
        </w:rPr>
        <w:t>ai</w:t>
      </w:r>
      <w:r w:rsidR="00DC7155" w:rsidRPr="00DC7155">
        <w:rPr>
          <w:rFonts w:ascii="Roboto" w:hAnsi="Roboto"/>
          <w:lang w:val="fr-CA"/>
        </w:rPr>
        <w:t xml:space="preserve">re pour </w:t>
      </w:r>
      <w:r w:rsidR="009D4232">
        <w:rPr>
          <w:rFonts w:ascii="Roboto" w:hAnsi="Roboto"/>
          <w:lang w:val="fr-CA"/>
        </w:rPr>
        <w:t>mesure</w:t>
      </w:r>
      <w:r w:rsidR="00DC7155">
        <w:rPr>
          <w:rFonts w:ascii="Roboto" w:hAnsi="Roboto"/>
          <w:lang w:val="fr-CA"/>
        </w:rPr>
        <w:t>s de redressement au Québec</w:t>
      </w:r>
      <w:bookmarkEnd w:id="3"/>
    </w:p>
    <w:p w14:paraId="7C580CC5" w14:textId="77777777" w:rsidR="005254E0" w:rsidRPr="00DC7155" w:rsidRDefault="005254E0" w:rsidP="005254E0">
      <w:pPr>
        <w:rPr>
          <w:lang w:val="fr-CA"/>
        </w:rPr>
      </w:pPr>
    </w:p>
    <w:tbl>
      <w:tblPr>
        <w:tblStyle w:val="TableauGrille4-Accentuation1"/>
        <w:tblW w:w="11520" w:type="dxa"/>
        <w:tblInd w:w="-1085" w:type="dxa"/>
        <w:tblLook w:val="0420" w:firstRow="1" w:lastRow="0" w:firstColumn="0" w:lastColumn="0" w:noHBand="0" w:noVBand="1"/>
      </w:tblPr>
      <w:tblGrid>
        <w:gridCol w:w="3330"/>
        <w:gridCol w:w="3780"/>
        <w:gridCol w:w="4410"/>
      </w:tblGrid>
      <w:tr w:rsidR="006A6240" w:rsidRPr="001B3F56" w14:paraId="64228BD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tcW w:w="333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E5EAE9A" w14:textId="07541685" w:rsidR="006A6240" w:rsidRPr="001B3F56" w:rsidRDefault="009D4232" w:rsidP="006A6240">
            <w:pPr>
              <w:pStyle w:val="TableParagraph"/>
              <w:spacing w:before="57"/>
              <w:ind w:left="0" w:right="-15"/>
              <w:jc w:val="center"/>
              <w:rPr>
                <w:rFonts w:ascii="Roboto" w:hAnsi="Roboto"/>
                <w:sz w:val="24"/>
              </w:rPr>
            </w:pPr>
            <w:proofErr w:type="spellStart"/>
            <w:r>
              <w:rPr>
                <w:rFonts w:ascii="Roboto" w:hAnsi="Roboto"/>
                <w:sz w:val="24"/>
                <w:szCs w:val="24"/>
              </w:rPr>
              <w:t>Mesure</w:t>
            </w:r>
            <w:proofErr w:type="spellEnd"/>
          </w:p>
        </w:tc>
        <w:tc>
          <w:tcPr>
            <w:tcW w:w="378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15D3A56" w14:textId="30C7796F" w:rsidR="006A6240" w:rsidRPr="001B3F56" w:rsidRDefault="00A74889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  <w:szCs w:val="24"/>
              </w:rPr>
            </w:pPr>
            <w:proofErr w:type="spellStart"/>
            <w:r>
              <w:rPr>
                <w:rFonts w:ascii="Roboto" w:hAnsi="Roboto"/>
                <w:sz w:val="24"/>
                <w:szCs w:val="24"/>
              </w:rPr>
              <w:t>Finalité</w:t>
            </w:r>
            <w:proofErr w:type="spellEnd"/>
          </w:p>
        </w:tc>
        <w:tc>
          <w:tcPr>
            <w:tcW w:w="4410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2093E0C4" w14:textId="1FC18D01" w:rsidR="006A6240" w:rsidRPr="001B3F56" w:rsidRDefault="006A6240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</w:rPr>
            </w:pPr>
            <w:r w:rsidRPr="001B3F56">
              <w:rPr>
                <w:rFonts w:ascii="Roboto" w:hAnsi="Roboto"/>
                <w:sz w:val="24"/>
                <w:szCs w:val="24"/>
              </w:rPr>
              <w:t>D</w:t>
            </w:r>
            <w:r w:rsidR="00A74889">
              <w:rPr>
                <w:rFonts w:ascii="Roboto" w:hAnsi="Roboto"/>
                <w:sz w:val="24"/>
                <w:szCs w:val="24"/>
              </w:rPr>
              <w:t xml:space="preserve">ate </w:t>
            </w:r>
            <w:proofErr w:type="spellStart"/>
            <w:r w:rsidR="00A74889">
              <w:rPr>
                <w:rFonts w:ascii="Roboto" w:hAnsi="Roboto"/>
                <w:sz w:val="24"/>
                <w:szCs w:val="24"/>
              </w:rPr>
              <w:t>buttoir</w:t>
            </w:r>
            <w:proofErr w:type="spellEnd"/>
            <w:r w:rsidR="00A74889">
              <w:rPr>
                <w:rFonts w:ascii="Roboto" w:hAnsi="Roboto"/>
                <w:sz w:val="24"/>
                <w:szCs w:val="24"/>
              </w:rPr>
              <w:t xml:space="preserve"> </w:t>
            </w:r>
            <w:proofErr w:type="spellStart"/>
            <w:r w:rsidR="00A74889">
              <w:rPr>
                <w:rFonts w:ascii="Roboto" w:hAnsi="Roboto"/>
                <w:sz w:val="24"/>
                <w:szCs w:val="24"/>
              </w:rPr>
              <w:t>estimée</w:t>
            </w:r>
            <w:proofErr w:type="spellEnd"/>
          </w:p>
        </w:tc>
      </w:tr>
      <w:tr w:rsidR="006A6240" w:rsidRPr="001B3F56" w14:paraId="517D2B8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tcW w:w="333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A169111" w14:textId="4ACA759C" w:rsidR="006A6240" w:rsidRPr="001B3F56" w:rsidRDefault="0029185F" w:rsidP="006A6240">
            <w:pPr>
              <w:pStyle w:val="TableParagraph"/>
              <w:spacing w:before="57"/>
              <w:ind w:left="0" w:right="-15"/>
              <w:jc w:val="center"/>
              <w:rPr>
                <w:rFonts w:ascii="Roboto" w:hAnsi="Roboto"/>
                <w:sz w:val="24"/>
                <w:szCs w:val="24"/>
              </w:rPr>
            </w:pPr>
            <w:proofErr w:type="spellStart"/>
            <w:r>
              <w:rPr>
                <w:rFonts w:ascii="Roboto" w:hAnsi="Roboto"/>
              </w:rPr>
              <w:t>Dépôt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ce</w:t>
            </w:r>
            <w:proofErr w:type="spellEnd"/>
            <w:r>
              <w:rPr>
                <w:rFonts w:ascii="Roboto" w:hAnsi="Roboto"/>
              </w:rPr>
              <w:t xml:space="preserve"> </w:t>
            </w:r>
            <w:proofErr w:type="spellStart"/>
            <w:r>
              <w:rPr>
                <w:rFonts w:ascii="Roboto" w:hAnsi="Roboto"/>
              </w:rPr>
              <w:t>formulaire</w:t>
            </w:r>
            <w:proofErr w:type="spellEnd"/>
          </w:p>
        </w:tc>
        <w:tc>
          <w:tcPr>
            <w:tcW w:w="378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A1661FF" w14:textId="38B89EF9" w:rsidR="0029185F" w:rsidRDefault="0029185F" w:rsidP="006204B5">
            <w:pPr>
              <w:spacing w:line="259" w:lineRule="auto"/>
              <w:rPr>
                <w:rFonts w:ascii="Roboto" w:hAnsi="Roboto"/>
                <w:lang w:val="fr-CA"/>
              </w:rPr>
            </w:pPr>
            <w:r w:rsidRPr="0029185F">
              <w:rPr>
                <w:rFonts w:ascii="Roboto" w:hAnsi="Roboto"/>
                <w:lang w:val="fr-CA"/>
              </w:rPr>
              <w:t>Ce formula</w:t>
            </w:r>
            <w:r>
              <w:rPr>
                <w:rFonts w:ascii="Roboto" w:hAnsi="Roboto"/>
                <w:lang w:val="fr-CA"/>
              </w:rPr>
              <w:t>ire est ut</w:t>
            </w:r>
            <w:r w:rsidRPr="0029185F">
              <w:rPr>
                <w:rFonts w:ascii="Roboto" w:hAnsi="Roboto"/>
                <w:lang w:val="fr-CA"/>
              </w:rPr>
              <w:t xml:space="preserve">ilisé afin de documenter les </w:t>
            </w:r>
            <w:r w:rsidR="009D4232">
              <w:rPr>
                <w:rFonts w:ascii="Roboto" w:hAnsi="Roboto"/>
                <w:lang w:val="fr-CA"/>
              </w:rPr>
              <w:t>mesures</w:t>
            </w:r>
            <w:r w:rsidRPr="0029185F">
              <w:rPr>
                <w:rFonts w:ascii="Roboto" w:hAnsi="Roboto"/>
                <w:lang w:val="fr-CA"/>
              </w:rPr>
              <w:t xml:space="preserve"> de redressement </w:t>
            </w:r>
            <w:r>
              <w:rPr>
                <w:rFonts w:ascii="Roboto" w:hAnsi="Roboto"/>
                <w:lang w:val="fr-CA"/>
              </w:rPr>
              <w:t>en lien</w:t>
            </w:r>
            <w:r w:rsidRPr="0029185F">
              <w:rPr>
                <w:rFonts w:ascii="Roboto" w:hAnsi="Roboto"/>
                <w:lang w:val="fr-CA"/>
              </w:rPr>
              <w:t xml:space="preserve"> avec une non-conformité</w:t>
            </w:r>
            <w:r>
              <w:rPr>
                <w:rFonts w:ascii="Roboto" w:hAnsi="Roboto"/>
                <w:lang w:val="fr-CA"/>
              </w:rPr>
              <w:t xml:space="preserve">, y compris les </w:t>
            </w:r>
            <w:r w:rsidR="009D4232">
              <w:rPr>
                <w:rFonts w:ascii="Roboto" w:hAnsi="Roboto"/>
                <w:lang w:val="fr-CA"/>
              </w:rPr>
              <w:t>mesure</w:t>
            </w:r>
            <w:r>
              <w:rPr>
                <w:rFonts w:ascii="Roboto" w:hAnsi="Roboto"/>
                <w:lang w:val="fr-CA"/>
              </w:rPr>
              <w:t xml:space="preserve">s prises ou planifiées </w:t>
            </w:r>
            <w:r w:rsidR="0029002F">
              <w:rPr>
                <w:rFonts w:ascii="Roboto" w:hAnsi="Roboto"/>
                <w:lang w:val="fr-CA"/>
              </w:rPr>
              <w:t xml:space="preserve">afin de corriger la non-conformité et de prévenir la récurrence. </w:t>
            </w:r>
            <w:r w:rsidR="0029002F" w:rsidRPr="0029002F">
              <w:rPr>
                <w:rFonts w:ascii="Roboto" w:hAnsi="Roboto"/>
                <w:lang w:val="fr-CA"/>
              </w:rPr>
              <w:t>Un formulaire distinct doit être complété pour chaque non-con</w:t>
            </w:r>
            <w:r w:rsidR="0029002F">
              <w:rPr>
                <w:rFonts w:ascii="Roboto" w:hAnsi="Roboto"/>
                <w:lang w:val="fr-CA"/>
              </w:rPr>
              <w:t>formité.</w:t>
            </w:r>
          </w:p>
          <w:p w14:paraId="409C12C5" w14:textId="77777777" w:rsidR="0029002F" w:rsidRDefault="0029002F" w:rsidP="006204B5">
            <w:pPr>
              <w:spacing w:line="259" w:lineRule="auto"/>
              <w:rPr>
                <w:rFonts w:ascii="Roboto" w:hAnsi="Roboto"/>
                <w:lang w:val="fr-CA"/>
              </w:rPr>
            </w:pPr>
          </w:p>
          <w:p w14:paraId="00E1C4AC" w14:textId="440A967F" w:rsidR="004933C7" w:rsidRPr="009D4232" w:rsidRDefault="0029002F" w:rsidP="009D4232">
            <w:pPr>
              <w:spacing w:line="259" w:lineRule="auto"/>
              <w:rPr>
                <w:rFonts w:ascii="Roboto" w:hAnsi="Roboto"/>
                <w:lang w:val="fr-CA"/>
              </w:rPr>
            </w:pPr>
            <w:r>
              <w:rPr>
                <w:rFonts w:ascii="Roboto" w:hAnsi="Roboto"/>
                <w:lang w:val="fr-CA"/>
              </w:rPr>
              <w:t xml:space="preserve">Les </w:t>
            </w:r>
            <w:r w:rsidR="009D4232">
              <w:rPr>
                <w:rFonts w:ascii="Roboto" w:hAnsi="Roboto"/>
                <w:lang w:val="fr-CA"/>
              </w:rPr>
              <w:t>mesure</w:t>
            </w:r>
            <w:r>
              <w:rPr>
                <w:rFonts w:ascii="Roboto" w:hAnsi="Roboto"/>
                <w:lang w:val="fr-CA"/>
              </w:rPr>
              <w:t xml:space="preserve">s de </w:t>
            </w:r>
            <w:r w:rsidR="00935382">
              <w:rPr>
                <w:rFonts w:ascii="Roboto" w:hAnsi="Roboto"/>
                <w:lang w:val="fr-CA"/>
              </w:rPr>
              <w:t xml:space="preserve">redressement peuvent initialement </w:t>
            </w:r>
            <w:r w:rsidR="004933C7">
              <w:rPr>
                <w:rFonts w:ascii="Roboto" w:hAnsi="Roboto"/>
                <w:lang w:val="fr-CA"/>
              </w:rPr>
              <w:t xml:space="preserve">être </w:t>
            </w:r>
            <w:r w:rsidR="00935382">
              <w:rPr>
                <w:rFonts w:ascii="Roboto" w:hAnsi="Roboto"/>
                <w:lang w:val="fr-CA"/>
              </w:rPr>
              <w:t xml:space="preserve">fournies lors du dépôt d’une déclaration de non-conformité. </w:t>
            </w:r>
            <w:r w:rsidR="00935382" w:rsidRPr="009D4232">
              <w:rPr>
                <w:rFonts w:ascii="Roboto" w:hAnsi="Roboto"/>
                <w:lang w:val="fr-CA"/>
              </w:rPr>
              <w:t xml:space="preserve">Ce formulaire doit être utilisé pour </w:t>
            </w:r>
            <w:r w:rsidR="004933C7" w:rsidRPr="004933C7">
              <w:rPr>
                <w:rFonts w:ascii="Roboto" w:hAnsi="Roboto"/>
                <w:lang w:val="fr-CA"/>
              </w:rPr>
              <w:t xml:space="preserve">compléter, mettre à jour ou fournir des informations sur les </w:t>
            </w:r>
            <w:r w:rsidR="009D4232">
              <w:rPr>
                <w:rFonts w:ascii="Roboto" w:hAnsi="Roboto"/>
                <w:lang w:val="fr-CA"/>
              </w:rPr>
              <w:t>mesure</w:t>
            </w:r>
            <w:r w:rsidR="004933C7">
              <w:rPr>
                <w:rFonts w:ascii="Roboto" w:hAnsi="Roboto"/>
                <w:lang w:val="fr-CA"/>
              </w:rPr>
              <w:t>s de redressement</w:t>
            </w:r>
            <w:r w:rsidR="004933C7" w:rsidRPr="004933C7">
              <w:rPr>
                <w:rFonts w:ascii="Roboto" w:hAnsi="Roboto"/>
                <w:lang w:val="fr-CA"/>
              </w:rPr>
              <w:t xml:space="preserve"> qui n</w:t>
            </w:r>
            <w:r w:rsidR="00583A35">
              <w:rPr>
                <w:rFonts w:ascii="Roboto" w:hAnsi="Roboto"/>
                <w:lang w:val="fr-CA"/>
              </w:rPr>
              <w:t>’</w:t>
            </w:r>
            <w:r w:rsidR="004933C7" w:rsidRPr="004933C7">
              <w:rPr>
                <w:rFonts w:ascii="Roboto" w:hAnsi="Roboto"/>
                <w:lang w:val="fr-CA"/>
              </w:rPr>
              <w:t>ont pas été soumises précédemment, notamment dans le cadre d</w:t>
            </w:r>
            <w:r w:rsidR="004933C7">
              <w:rPr>
                <w:rFonts w:ascii="Roboto" w:hAnsi="Roboto"/>
                <w:lang w:val="fr-CA"/>
              </w:rPr>
              <w:t>’</w:t>
            </w:r>
            <w:r w:rsidR="004933C7" w:rsidRPr="004933C7">
              <w:rPr>
                <w:rFonts w:ascii="Roboto" w:hAnsi="Roboto"/>
                <w:lang w:val="fr-CA"/>
              </w:rPr>
              <w:t>un</w:t>
            </w:r>
            <w:r w:rsidR="004933C7">
              <w:rPr>
                <w:rFonts w:ascii="Roboto" w:hAnsi="Roboto"/>
                <w:lang w:val="fr-CA"/>
              </w:rPr>
              <w:t xml:space="preserve"> exercice</w:t>
            </w:r>
            <w:r w:rsidR="004933C7" w:rsidRPr="004933C7">
              <w:rPr>
                <w:rFonts w:ascii="Roboto" w:hAnsi="Roboto"/>
                <w:lang w:val="fr-CA"/>
              </w:rPr>
              <w:t xml:space="preserve"> de conformité ou d</w:t>
            </w:r>
            <w:r w:rsidR="004933C7">
              <w:rPr>
                <w:rFonts w:ascii="Roboto" w:hAnsi="Roboto"/>
                <w:lang w:val="fr-CA"/>
              </w:rPr>
              <w:t>’</w:t>
            </w:r>
            <w:r w:rsidR="004933C7" w:rsidRPr="004933C7">
              <w:rPr>
                <w:rFonts w:ascii="Roboto" w:hAnsi="Roboto"/>
                <w:lang w:val="fr-CA"/>
              </w:rPr>
              <w:t xml:space="preserve">autres </w:t>
            </w:r>
            <w:r w:rsidR="00583A35">
              <w:rPr>
                <w:rFonts w:ascii="Roboto" w:hAnsi="Roboto"/>
                <w:lang w:val="fr-CA"/>
              </w:rPr>
              <w:t>activité</w:t>
            </w:r>
            <w:r w:rsidR="004933C7" w:rsidRPr="004933C7">
              <w:rPr>
                <w:rFonts w:ascii="Roboto" w:hAnsi="Roboto"/>
                <w:lang w:val="fr-CA"/>
              </w:rPr>
              <w:t>s de suivi.</w:t>
            </w:r>
          </w:p>
          <w:p w14:paraId="0EC80D2C" w14:textId="1C06330A" w:rsidR="006A6240" w:rsidRPr="004933C7" w:rsidRDefault="004933C7" w:rsidP="004933C7">
            <w:pPr>
              <w:spacing w:after="160" w:line="259" w:lineRule="auto"/>
              <w:rPr>
                <w:rFonts w:ascii="Roboto" w:hAnsi="Roboto"/>
                <w:lang w:val="fr-CA"/>
              </w:rPr>
            </w:pPr>
            <w:r w:rsidRPr="004933C7">
              <w:rPr>
                <w:rFonts w:ascii="Roboto" w:hAnsi="Roboto"/>
                <w:lang w:val="fr-CA"/>
              </w:rPr>
              <w:t>Un plan d</w:t>
            </w:r>
            <w:r>
              <w:rPr>
                <w:rFonts w:ascii="Roboto" w:hAnsi="Roboto"/>
                <w:lang w:val="fr-CA"/>
              </w:rPr>
              <w:t xml:space="preserve">e redressement formel </w:t>
            </w:r>
            <w:r w:rsidRPr="004933C7">
              <w:rPr>
                <w:rFonts w:ascii="Roboto" w:hAnsi="Roboto"/>
                <w:lang w:val="fr-CA"/>
              </w:rPr>
              <w:t>n</w:t>
            </w:r>
            <w:r>
              <w:rPr>
                <w:rFonts w:ascii="Roboto" w:hAnsi="Roboto"/>
                <w:lang w:val="fr-CA"/>
              </w:rPr>
              <w:t>’</w:t>
            </w:r>
            <w:r w:rsidRPr="004933C7">
              <w:rPr>
                <w:rFonts w:ascii="Roboto" w:hAnsi="Roboto"/>
                <w:lang w:val="fr-CA"/>
              </w:rPr>
              <w:t>est pas requis, sauf si la Régie ou le NPCC le demande expressément.</w:t>
            </w:r>
          </w:p>
        </w:tc>
        <w:tc>
          <w:tcPr>
            <w:tcW w:w="4410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2BAE1C37" w14:textId="626C1096" w:rsidR="006A6240" w:rsidRPr="001B3F56" w:rsidRDefault="006A6240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</w:rPr>
              <w:t>Vari</w:t>
            </w:r>
            <w:r w:rsidR="004933C7">
              <w:rPr>
                <w:rFonts w:ascii="Roboto" w:hAnsi="Roboto"/>
              </w:rPr>
              <w:t>able</w:t>
            </w:r>
          </w:p>
        </w:tc>
      </w:tr>
    </w:tbl>
    <w:p w14:paraId="66D3A678" w14:textId="77777777" w:rsidR="009503EA" w:rsidRDefault="009503EA" w:rsidP="009503EA"/>
    <w:p w14:paraId="66390AFA" w14:textId="77777777" w:rsidR="009503EA" w:rsidRDefault="009503EA">
      <w:pPr>
        <w:rPr>
          <w:rFonts w:ascii="Roboto" w:eastAsiaTheme="majorEastAsia" w:hAnsi="Roboto" w:cstheme="majorBidi"/>
          <w:color w:val="2E74B5" w:themeColor="accent1" w:themeShade="BF"/>
          <w:sz w:val="32"/>
          <w:szCs w:val="32"/>
        </w:rPr>
      </w:pPr>
      <w:r>
        <w:rPr>
          <w:rFonts w:ascii="Roboto" w:hAnsi="Roboto"/>
        </w:rPr>
        <w:br w:type="page"/>
      </w:r>
    </w:p>
    <w:p w14:paraId="0470E062" w14:textId="6822BCA8" w:rsidR="00732792" w:rsidRPr="00A42D37" w:rsidRDefault="008B1ADA" w:rsidP="00732792">
      <w:pPr>
        <w:pStyle w:val="Titre1"/>
        <w:jc w:val="center"/>
        <w:rPr>
          <w:rFonts w:ascii="Roboto" w:hAnsi="Roboto"/>
        </w:rPr>
      </w:pPr>
      <w:bookmarkStart w:id="4" w:name="_Toc230953404"/>
      <w:bookmarkEnd w:id="2"/>
      <w:proofErr w:type="spellStart"/>
      <w:r w:rsidRPr="008B1ADA">
        <w:rPr>
          <w:rFonts w:ascii="Roboto" w:hAnsi="Roboto"/>
        </w:rPr>
        <w:lastRenderedPageBreak/>
        <w:t>Coordonnées</w:t>
      </w:r>
      <w:proofErr w:type="spellEnd"/>
      <w:r w:rsidRPr="008B1ADA">
        <w:rPr>
          <w:rFonts w:ascii="Roboto" w:hAnsi="Roboto"/>
        </w:rPr>
        <w:t xml:space="preserve"> de </w:t>
      </w:r>
      <w:proofErr w:type="spellStart"/>
      <w:r w:rsidRPr="008B1ADA">
        <w:rPr>
          <w:rFonts w:ascii="Roboto" w:hAnsi="Roboto"/>
        </w:rPr>
        <w:t>l’entité</w:t>
      </w:r>
      <w:proofErr w:type="spellEnd"/>
      <w:r w:rsidRPr="008B1ADA">
        <w:rPr>
          <w:rFonts w:ascii="Roboto" w:hAnsi="Roboto"/>
        </w:rPr>
        <w:t xml:space="preserve"> </w:t>
      </w:r>
      <w:proofErr w:type="spellStart"/>
      <w:r w:rsidRPr="008B1ADA">
        <w:rPr>
          <w:rFonts w:ascii="Roboto" w:hAnsi="Roboto"/>
        </w:rPr>
        <w:t>visée</w:t>
      </w:r>
      <w:bookmarkEnd w:id="4"/>
      <w:proofErr w:type="spellEnd"/>
    </w:p>
    <w:p w14:paraId="21B47842" w14:textId="77777777" w:rsidR="0045744A" w:rsidRPr="00A42D37" w:rsidRDefault="0045744A" w:rsidP="0045744A">
      <w:pPr>
        <w:spacing w:after="0" w:line="240" w:lineRule="auto"/>
        <w:jc w:val="center"/>
        <w:rPr>
          <w:rFonts w:ascii="Roboto" w:hAnsi="Roboto" w:cstheme="minorHAnsi"/>
          <w:b/>
          <w:sz w:val="24"/>
          <w:szCs w:val="24"/>
        </w:rPr>
      </w:pPr>
    </w:p>
    <w:tbl>
      <w:tblPr>
        <w:tblStyle w:val="TableauListe1Clair-Accentuation6"/>
        <w:tblW w:w="9635" w:type="dxa"/>
        <w:tblLook w:val="04A0" w:firstRow="1" w:lastRow="0" w:firstColumn="1" w:lastColumn="0" w:noHBand="0" w:noVBand="1"/>
      </w:tblPr>
      <w:tblGrid>
        <w:gridCol w:w="4817"/>
        <w:gridCol w:w="4818"/>
      </w:tblGrid>
      <w:tr w:rsidR="00EF453C" w:rsidRPr="008B1ADA" w14:paraId="2611B74A" w14:textId="77777777" w:rsidTr="001B5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4D719C63" w14:textId="5B6987F7" w:rsidR="00EF453C" w:rsidRPr="008B1ADA" w:rsidRDefault="00F409F3" w:rsidP="001B562E">
            <w:pPr>
              <w:jc w:val="both"/>
              <w:rPr>
                <w:rFonts w:ascii="Roboto" w:hAnsi="Roboto"/>
                <w:lang w:val="fr-CA"/>
              </w:rPr>
            </w:pPr>
            <w:r w:rsidRPr="008B1ADA">
              <w:rPr>
                <w:rFonts w:ascii="Roboto" w:hAnsi="Roboto"/>
                <w:lang w:val="fr-CA"/>
              </w:rPr>
              <w:t>Date</w:t>
            </w:r>
            <w:r w:rsidR="008B1ADA" w:rsidRPr="008B1ADA">
              <w:rPr>
                <w:rFonts w:ascii="Roboto" w:hAnsi="Roboto"/>
                <w:lang w:val="fr-CA"/>
              </w:rPr>
              <w:t xml:space="preserve"> de la s</w:t>
            </w:r>
            <w:r w:rsidR="008B1ADA">
              <w:rPr>
                <w:rFonts w:ascii="Roboto" w:hAnsi="Roboto"/>
                <w:lang w:val="fr-CA"/>
              </w:rPr>
              <w:t>oumission</w:t>
            </w:r>
            <w:r w:rsidR="00F037CF">
              <w:rPr>
                <w:rFonts w:ascii="Roboto" w:hAnsi="Roboto"/>
                <w:lang w:val="fr-CA"/>
              </w:rPr>
              <w:t> :</w:t>
            </w:r>
          </w:p>
        </w:tc>
        <w:tc>
          <w:tcPr>
            <w:tcW w:w="4818" w:type="dxa"/>
          </w:tcPr>
          <w:p w14:paraId="1A89731C" w14:textId="77777777" w:rsidR="00EF453C" w:rsidRPr="008B1ADA" w:rsidRDefault="00EF453C" w:rsidP="001B562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F037CF" w:rsidRPr="00F037CF" w14:paraId="253725AC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3D68318B" w14:textId="39CB48D7" w:rsidR="00F037CF" w:rsidRPr="00F037CF" w:rsidRDefault="00F037CF" w:rsidP="001B562E">
            <w:pPr>
              <w:jc w:val="both"/>
              <w:rPr>
                <w:rFonts w:ascii="Roboto" w:hAnsi="Roboto"/>
                <w:lang w:val="fr-CA"/>
              </w:rPr>
            </w:pPr>
            <w:r>
              <w:rPr>
                <w:rFonts w:ascii="Roboto" w:hAnsi="Roboto"/>
                <w:lang w:val="fr-CA"/>
              </w:rPr>
              <w:t>Entité visée :</w:t>
            </w:r>
          </w:p>
        </w:tc>
        <w:tc>
          <w:tcPr>
            <w:tcW w:w="4818" w:type="dxa"/>
          </w:tcPr>
          <w:p w14:paraId="614167C7" w14:textId="77777777" w:rsidR="00F037CF" w:rsidRPr="00F037CF" w:rsidRDefault="00F037CF" w:rsidP="001B562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EF453C" w:rsidRPr="00F06359" w14:paraId="4C8DC7A2" w14:textId="77777777" w:rsidTr="001B562E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10B15B9E" w14:textId="69924F33" w:rsidR="00EF453C" w:rsidRPr="00F037CF" w:rsidRDefault="008B1ADA" w:rsidP="001B562E">
            <w:pPr>
              <w:jc w:val="both"/>
              <w:rPr>
                <w:rFonts w:ascii="Roboto" w:hAnsi="Roboto"/>
                <w:lang w:val="fr-CA"/>
              </w:rPr>
            </w:pPr>
            <w:r w:rsidRPr="00F037CF">
              <w:rPr>
                <w:rFonts w:ascii="Roboto" w:hAnsi="Roboto"/>
                <w:lang w:val="fr-CA"/>
              </w:rPr>
              <w:t xml:space="preserve">Numéro d’identification à la Régie </w:t>
            </w:r>
            <w:r w:rsidR="00EF453C" w:rsidRPr="00F037CF">
              <w:rPr>
                <w:rFonts w:ascii="Roboto" w:hAnsi="Roboto"/>
                <w:lang w:val="fr-CA"/>
              </w:rPr>
              <w:t>(NIR)</w:t>
            </w:r>
            <w:r w:rsidRPr="00F037CF">
              <w:rPr>
                <w:rFonts w:ascii="Roboto" w:hAnsi="Roboto"/>
                <w:lang w:val="fr-CA"/>
              </w:rPr>
              <w:t> </w:t>
            </w:r>
            <w:r w:rsidR="00EF453C" w:rsidRPr="00F037CF">
              <w:rPr>
                <w:rFonts w:ascii="Roboto" w:hAnsi="Roboto"/>
                <w:lang w:val="fr-CA"/>
              </w:rPr>
              <w:t>:</w:t>
            </w:r>
          </w:p>
        </w:tc>
        <w:tc>
          <w:tcPr>
            <w:tcW w:w="4818" w:type="dxa"/>
          </w:tcPr>
          <w:p w14:paraId="7F1465AE" w14:textId="77777777" w:rsidR="00EF453C" w:rsidRPr="00F037CF" w:rsidRDefault="00EF453C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EF453C" w:rsidRPr="00F06359" w14:paraId="41327242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67BD5D91" w14:textId="6A87D0B3" w:rsidR="00EF453C" w:rsidRPr="008B1ADA" w:rsidRDefault="008B1ADA" w:rsidP="001B562E">
            <w:pPr>
              <w:jc w:val="both"/>
              <w:rPr>
                <w:rFonts w:ascii="Roboto" w:hAnsi="Roboto"/>
                <w:lang w:val="fr-CA"/>
              </w:rPr>
            </w:pPr>
            <w:r w:rsidRPr="008B1ADA">
              <w:rPr>
                <w:rFonts w:ascii="Roboto" w:hAnsi="Roboto" w:cstheme="minorHAnsi"/>
                <w:lang w:val="fr-CA"/>
              </w:rPr>
              <w:t>Coordonnées de la personne que le NPCC doit contacter concernant</w:t>
            </w:r>
            <w:r w:rsidR="00F037CF">
              <w:rPr>
                <w:rFonts w:ascii="Roboto" w:hAnsi="Roboto" w:cstheme="minorHAnsi"/>
                <w:lang w:val="fr-CA"/>
              </w:rPr>
              <w:t xml:space="preserve"> ce redressement </w:t>
            </w:r>
            <w:r w:rsidR="00EF453C" w:rsidRPr="008B1ADA">
              <w:rPr>
                <w:rFonts w:ascii="Roboto" w:hAnsi="Roboto"/>
                <w:lang w:val="fr-CA"/>
              </w:rPr>
              <w:t>:</w:t>
            </w:r>
          </w:p>
        </w:tc>
        <w:tc>
          <w:tcPr>
            <w:tcW w:w="4818" w:type="dxa"/>
          </w:tcPr>
          <w:p w14:paraId="66BB7989" w14:textId="77777777" w:rsidR="00EF453C" w:rsidRPr="008B1ADA" w:rsidRDefault="00EF453C" w:rsidP="001B562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EF453C" w:rsidRPr="00A42D37" w14:paraId="63666777" w14:textId="77777777" w:rsidTr="001B562E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4756209F" w14:textId="7825B419" w:rsidR="00EF453C" w:rsidRPr="00A42D37" w:rsidRDefault="008B1ADA" w:rsidP="001B562E">
            <w:pPr>
              <w:jc w:val="right"/>
              <w:rPr>
                <w:rFonts w:ascii="Roboto" w:hAnsi="Roboto"/>
              </w:rPr>
            </w:pPr>
            <w:r>
              <w:rPr>
                <w:rFonts w:ascii="Roboto" w:hAnsi="Roboto"/>
                <w:lang w:val="fr-CA"/>
              </w:rPr>
              <w:t>Courriel </w:t>
            </w:r>
            <w:r w:rsidR="00EF453C" w:rsidRPr="00A42D37">
              <w:rPr>
                <w:rFonts w:ascii="Roboto" w:hAnsi="Roboto"/>
              </w:rPr>
              <w:t xml:space="preserve">: </w:t>
            </w:r>
          </w:p>
        </w:tc>
        <w:tc>
          <w:tcPr>
            <w:tcW w:w="4818" w:type="dxa"/>
          </w:tcPr>
          <w:p w14:paraId="4E2E5B03" w14:textId="77777777" w:rsidR="00EF453C" w:rsidRPr="00A42D37" w:rsidRDefault="00EF453C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EF453C" w:rsidRPr="00A42D37" w14:paraId="3763ACD4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6A9C3737" w14:textId="775E4C39" w:rsidR="00EF453C" w:rsidRPr="00A42D37" w:rsidRDefault="008B1ADA" w:rsidP="001B562E">
            <w:pPr>
              <w:jc w:val="right"/>
              <w:rPr>
                <w:rFonts w:ascii="Roboto" w:hAnsi="Roboto"/>
              </w:rPr>
            </w:pPr>
            <w:proofErr w:type="spellStart"/>
            <w:proofErr w:type="gramStart"/>
            <w:r>
              <w:rPr>
                <w:rFonts w:ascii="Roboto" w:hAnsi="Roboto"/>
              </w:rPr>
              <w:t>T</w:t>
            </w:r>
            <w:r w:rsidR="00F037CF">
              <w:rPr>
                <w:rFonts w:ascii="Roboto" w:hAnsi="Roboto"/>
              </w:rPr>
              <w:t>é</w:t>
            </w:r>
            <w:r>
              <w:rPr>
                <w:rFonts w:ascii="Roboto" w:hAnsi="Roboto"/>
              </w:rPr>
              <w:t>léphone</w:t>
            </w:r>
            <w:proofErr w:type="spellEnd"/>
            <w:r>
              <w:rPr>
                <w:rFonts w:ascii="Roboto" w:hAnsi="Roboto"/>
              </w:rPr>
              <w:t> </w:t>
            </w:r>
            <w:r w:rsidR="00EF453C" w:rsidRPr="00A42D37">
              <w:rPr>
                <w:rFonts w:ascii="Roboto" w:hAnsi="Roboto"/>
              </w:rPr>
              <w:t>:</w:t>
            </w:r>
            <w:proofErr w:type="gramEnd"/>
          </w:p>
          <w:p w14:paraId="05FF23E8" w14:textId="77777777" w:rsidR="00EF453C" w:rsidRPr="00A42D37" w:rsidRDefault="00EF453C" w:rsidP="001B562E">
            <w:pPr>
              <w:jc w:val="both"/>
              <w:rPr>
                <w:rFonts w:ascii="Roboto" w:hAnsi="Roboto"/>
              </w:rPr>
            </w:pPr>
          </w:p>
        </w:tc>
        <w:tc>
          <w:tcPr>
            <w:tcW w:w="4818" w:type="dxa"/>
          </w:tcPr>
          <w:p w14:paraId="2811367A" w14:textId="77777777" w:rsidR="00EF453C" w:rsidRPr="00A42D37" w:rsidRDefault="00EF453C" w:rsidP="001B56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1C89FE23" w14:textId="77777777" w:rsidR="0045744A" w:rsidRPr="00A42D37" w:rsidRDefault="0045744A" w:rsidP="0045744A">
      <w:pPr>
        <w:spacing w:after="0" w:line="240" w:lineRule="auto"/>
        <w:jc w:val="center"/>
        <w:rPr>
          <w:rFonts w:ascii="Roboto" w:hAnsi="Roboto" w:cstheme="minorHAnsi"/>
          <w:b/>
          <w:sz w:val="24"/>
          <w:szCs w:val="24"/>
        </w:rPr>
      </w:pPr>
    </w:p>
    <w:p w14:paraId="23763021" w14:textId="77777777" w:rsidR="0045744A" w:rsidRPr="00A42D37" w:rsidRDefault="0045744A" w:rsidP="0045744A">
      <w:pPr>
        <w:spacing w:after="0" w:line="240" w:lineRule="auto"/>
        <w:jc w:val="center"/>
        <w:rPr>
          <w:rFonts w:ascii="Roboto" w:hAnsi="Roboto" w:cstheme="minorHAnsi"/>
          <w:b/>
          <w:sz w:val="24"/>
          <w:szCs w:val="24"/>
        </w:rPr>
      </w:pPr>
    </w:p>
    <w:p w14:paraId="052DF943" w14:textId="77777777" w:rsidR="009160B3" w:rsidRPr="00A42D37" w:rsidRDefault="0045744A" w:rsidP="0045744A">
      <w:pPr>
        <w:rPr>
          <w:rFonts w:ascii="Roboto" w:hAnsi="Roboto" w:cstheme="minorHAnsi"/>
          <w:sz w:val="24"/>
          <w:szCs w:val="24"/>
        </w:rPr>
      </w:pPr>
      <w:r w:rsidRPr="00A42D37">
        <w:rPr>
          <w:rFonts w:ascii="Roboto" w:hAnsi="Roboto" w:cstheme="minorHAnsi"/>
          <w:sz w:val="24"/>
          <w:szCs w:val="24"/>
        </w:rPr>
        <w:br w:type="page"/>
      </w:r>
    </w:p>
    <w:p w14:paraId="65299266" w14:textId="664A7D54" w:rsidR="005F54E8" w:rsidRPr="00015A7F" w:rsidRDefault="00015A7F" w:rsidP="005F54E8">
      <w:pPr>
        <w:pStyle w:val="Titre1"/>
        <w:jc w:val="center"/>
        <w:rPr>
          <w:rFonts w:ascii="Roboto" w:hAnsi="Roboto"/>
          <w:lang w:val="fr-CA"/>
        </w:rPr>
      </w:pPr>
      <w:bookmarkStart w:id="5" w:name="_Toc230953405"/>
      <w:r w:rsidRPr="00015A7F">
        <w:rPr>
          <w:rFonts w:ascii="Roboto" w:hAnsi="Roboto"/>
          <w:lang w:val="fr-CA"/>
        </w:rPr>
        <w:lastRenderedPageBreak/>
        <w:t>Informations générales</w:t>
      </w:r>
      <w:bookmarkEnd w:id="5"/>
    </w:p>
    <w:p w14:paraId="520D627C" w14:textId="77777777" w:rsidR="00D424F5" w:rsidRPr="00015A7F" w:rsidRDefault="00D424F5" w:rsidP="00D424F5">
      <w:pPr>
        <w:rPr>
          <w:lang w:val="fr-CA"/>
        </w:rPr>
      </w:pPr>
    </w:p>
    <w:tbl>
      <w:tblPr>
        <w:tblStyle w:val="TableauListe2-Accentuation3"/>
        <w:tblW w:w="9635" w:type="dxa"/>
        <w:tblLook w:val="04A0" w:firstRow="1" w:lastRow="0" w:firstColumn="1" w:lastColumn="0" w:noHBand="0" w:noVBand="1"/>
      </w:tblPr>
      <w:tblGrid>
        <w:gridCol w:w="4817"/>
        <w:gridCol w:w="4818"/>
      </w:tblGrid>
      <w:tr w:rsidR="005F54E8" w:rsidRPr="00F06359" w14:paraId="2677D828" w14:textId="77777777" w:rsidTr="001B5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5BF34D18" w14:textId="31790242" w:rsidR="005F54E8" w:rsidRPr="00015A7F" w:rsidRDefault="00015A7F" w:rsidP="001B562E">
            <w:pPr>
              <w:rPr>
                <w:rFonts w:ascii="Roboto" w:hAnsi="Roboto"/>
                <w:lang w:val="fr-CA"/>
              </w:rPr>
            </w:pPr>
            <w:r w:rsidRPr="00015A7F">
              <w:rPr>
                <w:rFonts w:ascii="Roboto" w:hAnsi="Roboto"/>
                <w:lang w:val="fr-CA"/>
              </w:rPr>
              <w:t>Norme visée par la non-conformité possible </w:t>
            </w:r>
            <w:r w:rsidR="005F54E8" w:rsidRPr="00015A7F">
              <w:rPr>
                <w:rFonts w:ascii="Roboto" w:hAnsi="Roboto"/>
                <w:lang w:val="fr-CA"/>
              </w:rPr>
              <w:t>:</w:t>
            </w:r>
          </w:p>
        </w:tc>
        <w:tc>
          <w:tcPr>
            <w:tcW w:w="4818" w:type="dxa"/>
          </w:tcPr>
          <w:p w14:paraId="1FE16F4E" w14:textId="77777777" w:rsidR="005F54E8" w:rsidRPr="00015A7F" w:rsidRDefault="005F54E8" w:rsidP="001B562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5F54E8" w:rsidRPr="00F06359" w14:paraId="466DB7E5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5EAC41AF" w14:textId="7BDD124B" w:rsidR="005F54E8" w:rsidRPr="00015A7F" w:rsidRDefault="00015A7F" w:rsidP="001B562E">
            <w:pPr>
              <w:jc w:val="both"/>
              <w:rPr>
                <w:rFonts w:ascii="Roboto" w:hAnsi="Roboto"/>
                <w:lang w:val="fr-CA"/>
              </w:rPr>
            </w:pPr>
            <w:r w:rsidRPr="00015A7F">
              <w:rPr>
                <w:rFonts w:ascii="Roboto" w:hAnsi="Roboto"/>
                <w:lang w:val="fr-CA"/>
              </w:rPr>
              <w:t>Exigence et/ou alinéa visé par la non-conformité possible </w:t>
            </w:r>
            <w:r w:rsidR="005F54E8" w:rsidRPr="00015A7F">
              <w:rPr>
                <w:rFonts w:ascii="Roboto" w:hAnsi="Roboto"/>
                <w:lang w:val="fr-CA"/>
              </w:rPr>
              <w:t>:</w:t>
            </w:r>
          </w:p>
        </w:tc>
        <w:tc>
          <w:tcPr>
            <w:tcW w:w="4818" w:type="dxa"/>
          </w:tcPr>
          <w:p w14:paraId="1160B789" w14:textId="77777777" w:rsidR="005F54E8" w:rsidRPr="00015A7F" w:rsidRDefault="005F54E8" w:rsidP="001B562E">
            <w:pPr>
              <w:ind w:left="1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5F54E8" w:rsidRPr="00F06359" w14:paraId="5F2EE75D" w14:textId="77777777" w:rsidTr="001B562E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7A349DB6" w14:textId="43A5C598" w:rsidR="005F54E8" w:rsidRPr="00015A7F" w:rsidRDefault="00015A7F" w:rsidP="001B562E">
            <w:pPr>
              <w:jc w:val="both"/>
              <w:rPr>
                <w:rFonts w:ascii="Roboto" w:hAnsi="Roboto"/>
                <w:lang w:val="fr-CA"/>
              </w:rPr>
            </w:pPr>
            <w:r>
              <w:rPr>
                <w:rFonts w:ascii="Roboto" w:hAnsi="Roboto"/>
                <w:lang w:val="fr-CA"/>
              </w:rPr>
              <w:t>Identifiant de la n</w:t>
            </w:r>
            <w:r w:rsidR="005F54E8" w:rsidRPr="00015A7F">
              <w:rPr>
                <w:rFonts w:ascii="Roboto" w:hAnsi="Roboto"/>
                <w:lang w:val="fr-CA"/>
              </w:rPr>
              <w:t>on-</w:t>
            </w:r>
            <w:r w:rsidRPr="00015A7F">
              <w:rPr>
                <w:rFonts w:ascii="Roboto" w:hAnsi="Roboto"/>
                <w:lang w:val="fr-CA"/>
              </w:rPr>
              <w:t>conformité </w:t>
            </w:r>
            <w:r w:rsidR="005F54E8" w:rsidRPr="00015A7F">
              <w:rPr>
                <w:rFonts w:ascii="Roboto" w:hAnsi="Roboto"/>
                <w:lang w:val="fr-CA"/>
              </w:rPr>
              <w:t>:</w:t>
            </w:r>
          </w:p>
        </w:tc>
        <w:tc>
          <w:tcPr>
            <w:tcW w:w="4818" w:type="dxa"/>
          </w:tcPr>
          <w:p w14:paraId="4F9340EF" w14:textId="77777777" w:rsidR="005F54E8" w:rsidRPr="00015A7F" w:rsidRDefault="005F54E8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5F54E8" w:rsidRPr="00F06359" w14:paraId="2A6CD800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56ED31F" w14:textId="5D53A01B" w:rsidR="005F54E8" w:rsidRPr="00015A7F" w:rsidRDefault="005F54E8" w:rsidP="001B562E">
            <w:pPr>
              <w:jc w:val="both"/>
              <w:rPr>
                <w:rFonts w:ascii="Roboto" w:hAnsi="Roboto"/>
                <w:lang w:val="fr-CA"/>
              </w:rPr>
            </w:pPr>
            <w:r w:rsidRPr="00015A7F">
              <w:rPr>
                <w:rFonts w:ascii="Roboto" w:hAnsi="Roboto" w:cstheme="minorHAnsi"/>
                <w:lang w:val="fr-CA"/>
              </w:rPr>
              <w:t>Identif</w:t>
            </w:r>
            <w:r w:rsidR="00015A7F" w:rsidRPr="00015A7F">
              <w:rPr>
                <w:rFonts w:ascii="Roboto" w:hAnsi="Roboto" w:cstheme="minorHAnsi"/>
                <w:lang w:val="fr-CA"/>
              </w:rPr>
              <w:t>ier la ou les causes d</w:t>
            </w:r>
            <w:r w:rsidR="00015A7F">
              <w:rPr>
                <w:rFonts w:ascii="Roboto" w:hAnsi="Roboto" w:cstheme="minorHAnsi"/>
                <w:lang w:val="fr-CA"/>
              </w:rPr>
              <w:t>e la non-conformité </w:t>
            </w:r>
            <w:r w:rsidRPr="00015A7F">
              <w:rPr>
                <w:rFonts w:ascii="Roboto" w:hAnsi="Roboto" w:cstheme="minorHAnsi"/>
                <w:lang w:val="fr-CA"/>
              </w:rPr>
              <w:t>:</w:t>
            </w:r>
          </w:p>
        </w:tc>
        <w:tc>
          <w:tcPr>
            <w:tcW w:w="4818" w:type="dxa"/>
          </w:tcPr>
          <w:p w14:paraId="27A61B2A" w14:textId="77777777" w:rsidR="005F54E8" w:rsidRPr="00015A7F" w:rsidRDefault="005F54E8" w:rsidP="001B562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  <w:tr w:rsidR="005F54E8" w:rsidRPr="00F06359" w14:paraId="50D30C0D" w14:textId="77777777" w:rsidTr="001B562E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CA74541" w14:textId="2EECDB71" w:rsidR="005F54E8" w:rsidRPr="00AA6CE6" w:rsidRDefault="00AA6CE6" w:rsidP="001B562E">
            <w:pPr>
              <w:jc w:val="both"/>
              <w:rPr>
                <w:rFonts w:ascii="Roboto" w:hAnsi="Roboto"/>
                <w:lang w:val="fr-CA"/>
              </w:rPr>
            </w:pPr>
            <w:r w:rsidRPr="00AA6CE6">
              <w:rPr>
                <w:rFonts w:ascii="Roboto" w:hAnsi="Roboto" w:cstheme="minorHAnsi"/>
                <w:lang w:val="fr-CA"/>
              </w:rPr>
              <w:t xml:space="preserve">Fournir tout information supplémentaire pertinente </w:t>
            </w:r>
            <w:r w:rsidR="0097253C">
              <w:rPr>
                <w:rFonts w:ascii="Roboto" w:hAnsi="Roboto" w:cstheme="minorHAnsi"/>
                <w:lang w:val="fr-CA"/>
              </w:rPr>
              <w:t>visant</w:t>
            </w:r>
            <w:r w:rsidR="00583A35">
              <w:rPr>
                <w:rFonts w:ascii="Roboto" w:hAnsi="Roboto" w:cstheme="minorHAnsi"/>
                <w:lang w:val="fr-CA"/>
              </w:rPr>
              <w:t xml:space="preserve"> </w:t>
            </w:r>
            <w:r>
              <w:rPr>
                <w:rFonts w:ascii="Roboto" w:hAnsi="Roboto" w:cstheme="minorHAnsi"/>
                <w:lang w:val="fr-CA"/>
              </w:rPr>
              <w:t>la non-conformité </w:t>
            </w:r>
            <w:r w:rsidR="005F54E8" w:rsidRPr="00AA6CE6">
              <w:rPr>
                <w:rFonts w:ascii="Roboto" w:hAnsi="Roboto" w:cstheme="minorHAnsi"/>
                <w:lang w:val="fr-CA"/>
              </w:rPr>
              <w:t>:</w:t>
            </w:r>
          </w:p>
        </w:tc>
        <w:tc>
          <w:tcPr>
            <w:tcW w:w="4818" w:type="dxa"/>
          </w:tcPr>
          <w:p w14:paraId="22C1EF4F" w14:textId="77777777" w:rsidR="005F54E8" w:rsidRPr="00AA6CE6" w:rsidRDefault="005F54E8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  <w:p w14:paraId="28188C81" w14:textId="2843D1FC" w:rsidR="006C63D3" w:rsidRPr="00AA6CE6" w:rsidRDefault="006C63D3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lang w:val="fr-CA"/>
              </w:rPr>
            </w:pPr>
          </w:p>
        </w:tc>
      </w:tr>
    </w:tbl>
    <w:p w14:paraId="44390EA3" w14:textId="77777777" w:rsidR="005F54E8" w:rsidRPr="00AA6CE6" w:rsidRDefault="005F54E8" w:rsidP="005F54E8">
      <w:pPr>
        <w:rPr>
          <w:rFonts w:ascii="Roboto" w:hAnsi="Roboto"/>
          <w:lang w:val="fr-CA"/>
        </w:rPr>
      </w:pPr>
    </w:p>
    <w:p w14:paraId="38540DE8" w14:textId="7A75D2DC" w:rsidR="0071320E" w:rsidRPr="00AA6CE6" w:rsidRDefault="0071320E">
      <w:pPr>
        <w:rPr>
          <w:rFonts w:ascii="Roboto" w:hAnsi="Roboto" w:cstheme="minorHAnsi"/>
          <w:sz w:val="24"/>
          <w:szCs w:val="24"/>
          <w:lang w:val="fr-CA"/>
        </w:rPr>
      </w:pPr>
      <w:r w:rsidRPr="00AA6CE6">
        <w:rPr>
          <w:rFonts w:ascii="Roboto" w:hAnsi="Roboto" w:cstheme="minorHAnsi"/>
          <w:sz w:val="24"/>
          <w:szCs w:val="24"/>
          <w:lang w:val="fr-CA"/>
        </w:rPr>
        <w:br w:type="page"/>
      </w:r>
    </w:p>
    <w:p w14:paraId="364A1A19" w14:textId="13DBB991" w:rsidR="0071320E" w:rsidRPr="0088557D" w:rsidRDefault="00D17423" w:rsidP="0071320E">
      <w:pPr>
        <w:pStyle w:val="Titre1"/>
        <w:jc w:val="center"/>
        <w:rPr>
          <w:rFonts w:ascii="Roboto" w:hAnsi="Roboto"/>
          <w:lang w:val="fr-CA"/>
        </w:rPr>
      </w:pPr>
      <w:bookmarkStart w:id="6" w:name="_Toc230953406"/>
      <w:r w:rsidRPr="0088557D">
        <w:rPr>
          <w:rFonts w:ascii="Roboto" w:hAnsi="Roboto"/>
          <w:lang w:val="fr-CA"/>
        </w:rPr>
        <w:lastRenderedPageBreak/>
        <w:t>D</w:t>
      </w:r>
      <w:r w:rsidR="0088557D" w:rsidRPr="0088557D">
        <w:rPr>
          <w:rFonts w:ascii="Roboto" w:hAnsi="Roboto"/>
          <w:lang w:val="fr-CA"/>
        </w:rPr>
        <w:t>é</w:t>
      </w:r>
      <w:r w:rsidRPr="0088557D">
        <w:rPr>
          <w:rFonts w:ascii="Roboto" w:hAnsi="Roboto"/>
          <w:lang w:val="fr-CA"/>
        </w:rPr>
        <w:t>tails</w:t>
      </w:r>
      <w:r w:rsidR="009503EA" w:rsidRPr="0088557D">
        <w:rPr>
          <w:rFonts w:ascii="Roboto" w:hAnsi="Roboto"/>
          <w:lang w:val="fr-CA"/>
        </w:rPr>
        <w:t xml:space="preserve"> </w:t>
      </w:r>
      <w:r w:rsidR="0088557D" w:rsidRPr="0088557D">
        <w:rPr>
          <w:rFonts w:ascii="Roboto" w:hAnsi="Roboto"/>
          <w:lang w:val="fr-CA"/>
        </w:rPr>
        <w:t xml:space="preserve">des </w:t>
      </w:r>
      <w:r w:rsidR="009D4232">
        <w:rPr>
          <w:rFonts w:ascii="Roboto" w:hAnsi="Roboto"/>
          <w:lang w:val="fr-CA"/>
        </w:rPr>
        <w:t>mesure</w:t>
      </w:r>
      <w:r w:rsidR="0088557D" w:rsidRPr="0088557D">
        <w:rPr>
          <w:rFonts w:ascii="Roboto" w:hAnsi="Roboto"/>
          <w:lang w:val="fr-CA"/>
        </w:rPr>
        <w:t>s de redresseme</w:t>
      </w:r>
      <w:r w:rsidR="0088557D">
        <w:rPr>
          <w:rFonts w:ascii="Roboto" w:hAnsi="Roboto"/>
          <w:lang w:val="fr-CA"/>
        </w:rPr>
        <w:t>nt</w:t>
      </w:r>
      <w:bookmarkEnd w:id="6"/>
    </w:p>
    <w:p w14:paraId="4690A8CB" w14:textId="77777777" w:rsidR="007F534A" w:rsidRPr="0088557D" w:rsidRDefault="007F534A" w:rsidP="0045744A">
      <w:pPr>
        <w:rPr>
          <w:rFonts w:ascii="Roboto" w:hAnsi="Roboto" w:cstheme="minorHAnsi"/>
          <w:sz w:val="24"/>
          <w:szCs w:val="24"/>
          <w:lang w:val="fr-CA"/>
        </w:rPr>
      </w:pPr>
    </w:p>
    <w:tbl>
      <w:tblPr>
        <w:tblStyle w:val="Grilledutableau"/>
        <w:tblW w:w="11520" w:type="dxa"/>
        <w:tblInd w:w="-1085" w:type="dxa"/>
        <w:tblLook w:val="04A0" w:firstRow="1" w:lastRow="0" w:firstColumn="1" w:lastColumn="0" w:noHBand="0" w:noVBand="1"/>
      </w:tblPr>
      <w:tblGrid>
        <w:gridCol w:w="11541"/>
      </w:tblGrid>
      <w:tr w:rsidR="00874E43" w:rsidRPr="00F06359" w14:paraId="79425D9B" w14:textId="77777777" w:rsidTr="005706FC">
        <w:trPr>
          <w:trHeight w:val="3977"/>
        </w:trPr>
        <w:tc>
          <w:tcPr>
            <w:tcW w:w="11520" w:type="dxa"/>
            <w:shd w:val="clear" w:color="auto" w:fill="E2EFD9" w:themeFill="accent6" w:themeFillTint="33"/>
          </w:tcPr>
          <w:p w14:paraId="4F02DD0B" w14:textId="77777777" w:rsidR="00874E43" w:rsidRPr="0088557D" w:rsidRDefault="00874E43" w:rsidP="001B562E">
            <w:pPr>
              <w:rPr>
                <w:rFonts w:ascii="Roboto" w:hAnsi="Roboto"/>
                <w:b/>
                <w:bCs/>
                <w:szCs w:val="24"/>
                <w:lang w:val="fr-CA"/>
              </w:rPr>
            </w:pPr>
          </w:p>
          <w:p w14:paraId="1541682A" w14:textId="0B6C1EA1" w:rsidR="0088557D" w:rsidRPr="0088557D" w:rsidRDefault="0088557D" w:rsidP="001B562E">
            <w:pPr>
              <w:rPr>
                <w:rFonts w:ascii="Roboto" w:hAnsi="Roboto" w:cstheme="minorHAnsi"/>
                <w:sz w:val="24"/>
                <w:szCs w:val="24"/>
                <w:lang w:val="fr-CA"/>
              </w:rPr>
            </w:pPr>
            <w:r w:rsidRPr="0088557D"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Fournir une description des </w:t>
            </w:r>
            <w:r w:rsidR="009D4232">
              <w:rPr>
                <w:rFonts w:ascii="Roboto" w:hAnsi="Roboto" w:cstheme="minorHAnsi"/>
                <w:sz w:val="24"/>
                <w:szCs w:val="24"/>
                <w:lang w:val="fr-CA"/>
              </w:rPr>
              <w:t>mesure</w:t>
            </w:r>
            <w:r w:rsidRPr="0088557D"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s de redressement prises ou planifiées 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en lien avec la non-conformité. Identifier les tâches et les </w:t>
            </w:r>
            <w:r w:rsidR="009D4232">
              <w:rPr>
                <w:rFonts w:ascii="Roboto" w:hAnsi="Roboto" w:cstheme="minorHAnsi"/>
                <w:sz w:val="24"/>
                <w:szCs w:val="24"/>
                <w:lang w:val="fr-CA"/>
              </w:rPr>
              <w:t>mesure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s spécifiques que votre organisation </w:t>
            </w:r>
            <w:r w:rsidR="00034B59"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a mise en œuvre afin (1) de corriger la non-conformité et (2) d’en prévenir la récurrence. Ceci pourrait inclure des </w:t>
            </w:r>
            <w:r w:rsidR="009D4232">
              <w:rPr>
                <w:rFonts w:ascii="Roboto" w:hAnsi="Roboto" w:cstheme="minorHAnsi"/>
                <w:sz w:val="24"/>
                <w:szCs w:val="24"/>
                <w:lang w:val="fr-CA"/>
              </w:rPr>
              <w:t>mesure</w:t>
            </w:r>
            <w:r w:rsidR="00034B59">
              <w:rPr>
                <w:rFonts w:ascii="Roboto" w:hAnsi="Roboto" w:cstheme="minorHAnsi"/>
                <w:sz w:val="24"/>
                <w:szCs w:val="24"/>
                <w:lang w:val="fr-CA"/>
              </w:rPr>
              <w:t>s qui ont été déjà complétées, sont en cours ou planifiées.</w:t>
            </w:r>
          </w:p>
          <w:p w14:paraId="592307AF" w14:textId="77777777" w:rsidR="003A70CA" w:rsidRPr="00B62E2B" w:rsidRDefault="003A70CA" w:rsidP="001B562E">
            <w:pPr>
              <w:rPr>
                <w:rFonts w:ascii="Roboto" w:hAnsi="Roboto"/>
                <w:sz w:val="24"/>
                <w:szCs w:val="24"/>
                <w:lang w:val="fr-CA"/>
              </w:rPr>
            </w:pPr>
          </w:p>
          <w:p w14:paraId="67481500" w14:textId="4B4D680B" w:rsidR="00724290" w:rsidRPr="00B7262E" w:rsidRDefault="00A705FE" w:rsidP="00874E4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B7262E">
              <w:rPr>
                <w:rFonts w:ascii="Roboto" w:hAnsi="Roboto"/>
                <w:b/>
                <w:bCs/>
                <w:szCs w:val="24"/>
                <w:lang w:val="fr-CA"/>
              </w:rPr>
              <w:t xml:space="preserve">Type </w:t>
            </w:r>
            <w:r w:rsidR="00B7262E" w:rsidRPr="00B7262E">
              <w:rPr>
                <w:rFonts w:ascii="Roboto" w:hAnsi="Roboto"/>
                <w:b/>
                <w:bCs/>
                <w:szCs w:val="24"/>
                <w:lang w:val="fr-CA"/>
              </w:rPr>
              <w:t>de tâche d’un jalon </w:t>
            </w:r>
            <w:r w:rsidRPr="00B7262E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="00724290" w:rsidRPr="00B7262E">
              <w:rPr>
                <w:rFonts w:ascii="Roboto" w:hAnsi="Roboto"/>
                <w:b/>
                <w:bCs/>
                <w:szCs w:val="24"/>
                <w:lang w:val="fr-CA"/>
              </w:rPr>
              <w:t xml:space="preserve"> </w:t>
            </w:r>
            <w:r w:rsidR="00724290" w:rsidRPr="00B7262E">
              <w:rPr>
                <w:rFonts w:ascii="Roboto" w:hAnsi="Roboto"/>
                <w:szCs w:val="24"/>
                <w:lang w:val="fr-CA"/>
              </w:rPr>
              <w:t>C</w:t>
            </w:r>
            <w:r w:rsidR="00B7262E" w:rsidRPr="00B7262E">
              <w:rPr>
                <w:rFonts w:ascii="Roboto" w:hAnsi="Roboto"/>
                <w:szCs w:val="24"/>
                <w:lang w:val="fr-CA"/>
              </w:rPr>
              <w:t>hoisir une des options afin de catég</w:t>
            </w:r>
            <w:r w:rsidR="00B7262E">
              <w:rPr>
                <w:rFonts w:ascii="Roboto" w:hAnsi="Roboto"/>
                <w:szCs w:val="24"/>
                <w:lang w:val="fr-CA"/>
              </w:rPr>
              <w:t>oriser l</w:t>
            </w:r>
            <w:r w:rsidR="005E3850">
              <w:rPr>
                <w:rFonts w:ascii="Roboto" w:hAnsi="Roboto"/>
                <w:szCs w:val="24"/>
                <w:lang w:val="fr-CA"/>
              </w:rPr>
              <w:t xml:space="preserve">a </w:t>
            </w:r>
            <w:r w:rsidR="009D4232">
              <w:rPr>
                <w:rFonts w:ascii="Roboto" w:hAnsi="Roboto"/>
                <w:szCs w:val="24"/>
                <w:lang w:val="fr-CA"/>
              </w:rPr>
              <w:t>mesure</w:t>
            </w:r>
            <w:r w:rsidR="00B7262E">
              <w:rPr>
                <w:rFonts w:ascii="Roboto" w:hAnsi="Roboto"/>
                <w:szCs w:val="24"/>
                <w:lang w:val="fr-CA"/>
              </w:rPr>
              <w:t xml:space="preserve"> de redressement</w:t>
            </w:r>
            <w:r w:rsidR="00724290" w:rsidRPr="00B7262E">
              <w:rPr>
                <w:rFonts w:ascii="Roboto" w:hAnsi="Roboto"/>
                <w:szCs w:val="24"/>
                <w:lang w:val="fr-CA"/>
              </w:rPr>
              <w:t xml:space="preserve">. </w:t>
            </w:r>
          </w:p>
          <w:p w14:paraId="13F45414" w14:textId="24772A21" w:rsidR="00724290" w:rsidRPr="00B7262E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B7262E">
              <w:rPr>
                <w:rFonts w:ascii="Roboto" w:hAnsi="Roboto"/>
                <w:b/>
                <w:bCs/>
                <w:szCs w:val="24"/>
                <w:lang w:val="fr-CA"/>
              </w:rPr>
              <w:t>Action</w:t>
            </w:r>
            <w:r w:rsidR="00B7262E" w:rsidRPr="00B7262E">
              <w:rPr>
                <w:rFonts w:ascii="Roboto" w:hAnsi="Roboto"/>
                <w:b/>
                <w:bCs/>
                <w:szCs w:val="24"/>
                <w:lang w:val="fr-CA"/>
              </w:rPr>
              <w:t xml:space="preserve"> corrective</w:t>
            </w:r>
            <w:r w:rsidR="008F3AE7">
              <w:rPr>
                <w:rFonts w:ascii="Roboto" w:hAnsi="Roboto"/>
                <w:b/>
                <w:bCs/>
                <w:szCs w:val="24"/>
                <w:lang w:val="fr-CA"/>
              </w:rPr>
              <w:t> </w:t>
            </w:r>
            <w:r w:rsidRPr="00B7262E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Pr="00B7262E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B7262E" w:rsidRPr="00B7262E">
              <w:rPr>
                <w:rFonts w:ascii="Roboto" w:hAnsi="Roboto"/>
                <w:szCs w:val="24"/>
                <w:lang w:val="fr-CA"/>
              </w:rPr>
              <w:t xml:space="preserve">Une </w:t>
            </w:r>
            <w:r w:rsidR="009D4232">
              <w:rPr>
                <w:rFonts w:ascii="Roboto" w:hAnsi="Roboto"/>
                <w:szCs w:val="24"/>
                <w:lang w:val="fr-CA"/>
              </w:rPr>
              <w:t>mesure</w:t>
            </w:r>
            <w:r w:rsidR="00B7262E" w:rsidRPr="00B7262E">
              <w:rPr>
                <w:rFonts w:ascii="Roboto" w:hAnsi="Roboto"/>
                <w:szCs w:val="24"/>
                <w:lang w:val="fr-CA"/>
              </w:rPr>
              <w:t xml:space="preserve"> entreprise pour corriger la non-conformité et </w:t>
            </w:r>
            <w:r w:rsidR="005E3850">
              <w:rPr>
                <w:rFonts w:ascii="Roboto" w:hAnsi="Roboto"/>
                <w:szCs w:val="24"/>
                <w:lang w:val="fr-CA"/>
              </w:rPr>
              <w:t>retourner</w:t>
            </w:r>
            <w:r w:rsidR="00B7262E" w:rsidRPr="00B7262E">
              <w:rPr>
                <w:rFonts w:ascii="Roboto" w:hAnsi="Roboto"/>
                <w:szCs w:val="24"/>
                <w:lang w:val="fr-CA"/>
              </w:rPr>
              <w:t xml:space="preserve"> à la conformité.</w:t>
            </w:r>
          </w:p>
          <w:p w14:paraId="4E7CEE90" w14:textId="0EB4CF05" w:rsidR="00724290" w:rsidRPr="008F3AE7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8F3AE7">
              <w:rPr>
                <w:rFonts w:ascii="Roboto" w:hAnsi="Roboto"/>
                <w:b/>
                <w:bCs/>
                <w:szCs w:val="24"/>
                <w:lang w:val="fr-CA"/>
              </w:rPr>
              <w:t>Contr</w:t>
            </w:r>
            <w:r w:rsidR="008F3AE7" w:rsidRPr="008F3AE7">
              <w:rPr>
                <w:rFonts w:ascii="Roboto" w:hAnsi="Roboto"/>
                <w:b/>
                <w:bCs/>
                <w:szCs w:val="24"/>
                <w:lang w:val="fr-CA"/>
              </w:rPr>
              <w:t>ô</w:t>
            </w:r>
            <w:r w:rsidRPr="008F3AE7">
              <w:rPr>
                <w:rFonts w:ascii="Roboto" w:hAnsi="Roboto"/>
                <w:b/>
                <w:bCs/>
                <w:szCs w:val="24"/>
                <w:lang w:val="fr-CA"/>
              </w:rPr>
              <w:t>l</w:t>
            </w:r>
            <w:r w:rsidR="008F3AE7" w:rsidRPr="008F3AE7">
              <w:rPr>
                <w:rFonts w:ascii="Roboto" w:hAnsi="Roboto"/>
                <w:b/>
                <w:bCs/>
                <w:szCs w:val="24"/>
                <w:lang w:val="fr-CA"/>
              </w:rPr>
              <w:t>e préventif </w:t>
            </w:r>
            <w:r w:rsidRPr="008F3AE7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Pr="008F3AE7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8F3AE7" w:rsidRPr="008F3AE7">
              <w:rPr>
                <w:rFonts w:ascii="Roboto" w:hAnsi="Roboto"/>
                <w:szCs w:val="24"/>
                <w:lang w:val="fr-CA"/>
              </w:rPr>
              <w:t xml:space="preserve">Un contrôle interne conçu </w:t>
            </w:r>
            <w:r w:rsidR="00E919CE">
              <w:rPr>
                <w:rFonts w:ascii="Roboto" w:hAnsi="Roboto"/>
                <w:szCs w:val="24"/>
                <w:lang w:val="fr-CA"/>
              </w:rPr>
              <w:t>pour</w:t>
            </w:r>
            <w:r w:rsidR="008F3AE7">
              <w:rPr>
                <w:rFonts w:ascii="Roboto" w:hAnsi="Roboto"/>
                <w:szCs w:val="24"/>
                <w:lang w:val="fr-CA"/>
              </w:rPr>
              <w:t xml:space="preserve"> prévenir l’apparition</w:t>
            </w:r>
            <w:r w:rsidR="008F3AE7" w:rsidRPr="008F3AE7">
              <w:rPr>
                <w:rFonts w:ascii="Roboto" w:hAnsi="Roboto"/>
                <w:szCs w:val="24"/>
                <w:lang w:val="fr-CA"/>
              </w:rPr>
              <w:t xml:space="preserve"> ou la récurrence de la non-conformité</w:t>
            </w:r>
            <w:r w:rsidR="003A111E" w:rsidRPr="008F3AE7">
              <w:rPr>
                <w:rFonts w:ascii="Roboto" w:hAnsi="Roboto"/>
                <w:szCs w:val="24"/>
                <w:lang w:val="fr-CA"/>
              </w:rPr>
              <w:t>.</w:t>
            </w:r>
          </w:p>
          <w:p w14:paraId="03A3CA7A" w14:textId="06E83E9C" w:rsidR="00724290" w:rsidRPr="008F3AE7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8F3AE7">
              <w:rPr>
                <w:rFonts w:ascii="Roboto" w:hAnsi="Roboto"/>
                <w:b/>
                <w:bCs/>
                <w:szCs w:val="24"/>
                <w:lang w:val="fr-CA"/>
              </w:rPr>
              <w:t>Contr</w:t>
            </w:r>
            <w:r w:rsidR="008F3AE7" w:rsidRPr="008F3AE7">
              <w:rPr>
                <w:rFonts w:ascii="Roboto" w:hAnsi="Roboto"/>
                <w:b/>
                <w:bCs/>
                <w:szCs w:val="24"/>
                <w:lang w:val="fr-CA"/>
              </w:rPr>
              <w:t>ô</w:t>
            </w:r>
            <w:r w:rsidRPr="008F3AE7">
              <w:rPr>
                <w:rFonts w:ascii="Roboto" w:hAnsi="Roboto"/>
                <w:b/>
                <w:bCs/>
                <w:szCs w:val="24"/>
                <w:lang w:val="fr-CA"/>
              </w:rPr>
              <w:t>l</w:t>
            </w:r>
            <w:r w:rsidR="008F3AE7" w:rsidRPr="008F3AE7">
              <w:rPr>
                <w:rFonts w:ascii="Roboto" w:hAnsi="Roboto"/>
                <w:b/>
                <w:bCs/>
                <w:szCs w:val="24"/>
                <w:lang w:val="fr-CA"/>
              </w:rPr>
              <w:t>e de détection </w:t>
            </w:r>
            <w:r w:rsidRPr="008F3AE7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Pr="008F3AE7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8F3AE7" w:rsidRPr="008F3AE7">
              <w:rPr>
                <w:rFonts w:ascii="Roboto" w:hAnsi="Roboto"/>
                <w:szCs w:val="24"/>
                <w:lang w:val="fr-CA"/>
              </w:rPr>
              <w:t xml:space="preserve">Un contrôle interne conçu </w:t>
            </w:r>
            <w:r w:rsidR="00E919CE">
              <w:rPr>
                <w:rFonts w:ascii="Roboto" w:hAnsi="Roboto"/>
                <w:szCs w:val="24"/>
                <w:lang w:val="fr-CA"/>
              </w:rPr>
              <w:t xml:space="preserve">pour </w:t>
            </w:r>
            <w:r w:rsidR="008F3AE7">
              <w:rPr>
                <w:rFonts w:ascii="Roboto" w:hAnsi="Roboto"/>
                <w:szCs w:val="24"/>
                <w:lang w:val="fr-CA"/>
              </w:rPr>
              <w:t>identifier les erreurs, les défaillances de contrôles ou les cas de non-conformité</w:t>
            </w:r>
            <w:r w:rsidRPr="008F3AE7">
              <w:rPr>
                <w:rFonts w:ascii="Roboto" w:hAnsi="Roboto"/>
                <w:szCs w:val="24"/>
                <w:lang w:val="fr-CA"/>
              </w:rPr>
              <w:t>.</w:t>
            </w:r>
          </w:p>
          <w:p w14:paraId="22570D06" w14:textId="16B68BC4" w:rsidR="00874E43" w:rsidRPr="00E919CE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E919CE">
              <w:rPr>
                <w:rFonts w:ascii="Roboto" w:hAnsi="Roboto"/>
                <w:b/>
                <w:bCs/>
                <w:szCs w:val="24"/>
                <w:lang w:val="fr-CA"/>
              </w:rPr>
              <w:t>Contr</w:t>
            </w:r>
            <w:r w:rsidR="008F3AE7" w:rsidRPr="00E919CE">
              <w:rPr>
                <w:rFonts w:ascii="Roboto" w:hAnsi="Roboto"/>
                <w:b/>
                <w:bCs/>
                <w:szCs w:val="24"/>
                <w:lang w:val="fr-CA"/>
              </w:rPr>
              <w:t>ô</w:t>
            </w:r>
            <w:r w:rsidRPr="00E919CE">
              <w:rPr>
                <w:rFonts w:ascii="Roboto" w:hAnsi="Roboto"/>
                <w:b/>
                <w:bCs/>
                <w:szCs w:val="24"/>
                <w:lang w:val="fr-CA"/>
              </w:rPr>
              <w:t>l</w:t>
            </w:r>
            <w:r w:rsidR="008F3AE7" w:rsidRPr="00E919CE">
              <w:rPr>
                <w:rFonts w:ascii="Roboto" w:hAnsi="Roboto"/>
                <w:b/>
                <w:bCs/>
                <w:szCs w:val="24"/>
                <w:lang w:val="fr-CA"/>
              </w:rPr>
              <w:t>e correctif </w:t>
            </w:r>
            <w:r w:rsidRPr="00E919CE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Pr="00E919CE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E919CE" w:rsidRPr="00E919CE">
              <w:rPr>
                <w:rFonts w:ascii="Roboto" w:hAnsi="Roboto"/>
                <w:szCs w:val="24"/>
                <w:lang w:val="fr-CA"/>
              </w:rPr>
              <w:t>Un contrôle interne conçu pour identifier et résoudre les défaillances ou les dysfonctionnements</w:t>
            </w:r>
            <w:r w:rsidR="003A111E" w:rsidRPr="00E919CE">
              <w:rPr>
                <w:rFonts w:ascii="Roboto" w:hAnsi="Roboto"/>
                <w:szCs w:val="24"/>
                <w:lang w:val="fr-CA"/>
              </w:rPr>
              <w:t>.</w:t>
            </w:r>
          </w:p>
          <w:p w14:paraId="009B6F35" w14:textId="3E797146" w:rsidR="00874E43" w:rsidRPr="00E919CE" w:rsidRDefault="00724290" w:rsidP="00874E4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E919CE">
              <w:rPr>
                <w:rFonts w:ascii="Roboto" w:hAnsi="Roboto"/>
                <w:b/>
                <w:bCs/>
                <w:szCs w:val="24"/>
                <w:lang w:val="fr-CA"/>
              </w:rPr>
              <w:t>N</w:t>
            </w:r>
            <w:r w:rsidR="00E919CE" w:rsidRPr="00E919CE">
              <w:rPr>
                <w:rFonts w:ascii="Roboto" w:hAnsi="Roboto"/>
                <w:b/>
                <w:bCs/>
                <w:szCs w:val="24"/>
                <w:lang w:val="fr-CA"/>
              </w:rPr>
              <w:t>om </w:t>
            </w:r>
            <w:r w:rsidR="00911D47" w:rsidRPr="00E919CE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="00911D47" w:rsidRPr="00E919CE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E919CE" w:rsidRPr="00E919CE">
              <w:rPr>
                <w:rFonts w:ascii="Roboto" w:hAnsi="Roboto"/>
                <w:szCs w:val="24"/>
                <w:lang w:val="fr-CA"/>
              </w:rPr>
              <w:t xml:space="preserve">Fournir un nom court et descriptif </w:t>
            </w:r>
            <w:r w:rsidR="00E919CE">
              <w:rPr>
                <w:rFonts w:ascii="Roboto" w:hAnsi="Roboto"/>
                <w:szCs w:val="24"/>
                <w:lang w:val="fr-CA"/>
              </w:rPr>
              <w:t>pour</w:t>
            </w:r>
            <w:r w:rsidR="00E919CE" w:rsidRPr="00E919CE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5E3850">
              <w:rPr>
                <w:rFonts w:ascii="Roboto" w:hAnsi="Roboto"/>
                <w:szCs w:val="24"/>
                <w:lang w:val="fr-CA"/>
              </w:rPr>
              <w:t>la m</w:t>
            </w:r>
            <w:r w:rsidR="009D4232">
              <w:rPr>
                <w:rFonts w:ascii="Roboto" w:hAnsi="Roboto"/>
                <w:szCs w:val="24"/>
                <w:lang w:val="fr-CA"/>
              </w:rPr>
              <w:t>esure</w:t>
            </w:r>
            <w:r w:rsidR="00E919CE" w:rsidRPr="00E919CE">
              <w:rPr>
                <w:rFonts w:ascii="Roboto" w:hAnsi="Roboto"/>
                <w:szCs w:val="24"/>
                <w:lang w:val="fr-CA"/>
              </w:rPr>
              <w:t xml:space="preserve"> de redressement</w:t>
            </w:r>
            <w:r w:rsidR="00C74B88" w:rsidRPr="00E919CE">
              <w:rPr>
                <w:rFonts w:ascii="Roboto" w:hAnsi="Roboto"/>
                <w:szCs w:val="24"/>
                <w:lang w:val="fr-CA"/>
              </w:rPr>
              <w:t>.</w:t>
            </w:r>
          </w:p>
          <w:p w14:paraId="6605F76E" w14:textId="37B77FB7" w:rsidR="00874E43" w:rsidRPr="00E919CE" w:rsidRDefault="00911D47" w:rsidP="00874E4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E919CE">
              <w:rPr>
                <w:rFonts w:ascii="Roboto" w:hAnsi="Roboto"/>
                <w:b/>
                <w:bCs/>
                <w:szCs w:val="24"/>
                <w:lang w:val="fr-CA"/>
              </w:rPr>
              <w:t xml:space="preserve">Description </w:t>
            </w:r>
            <w:r w:rsidR="00E919CE" w:rsidRPr="00E919CE">
              <w:rPr>
                <w:rFonts w:ascii="Roboto" w:hAnsi="Roboto"/>
                <w:b/>
                <w:bCs/>
                <w:szCs w:val="24"/>
                <w:lang w:val="fr-CA"/>
              </w:rPr>
              <w:t xml:space="preserve">de </w:t>
            </w:r>
            <w:r w:rsidR="005E3850">
              <w:rPr>
                <w:rFonts w:ascii="Roboto" w:hAnsi="Roboto"/>
                <w:b/>
                <w:bCs/>
                <w:szCs w:val="24"/>
                <w:lang w:val="fr-CA"/>
              </w:rPr>
              <w:t xml:space="preserve">la </w:t>
            </w:r>
            <w:r w:rsidR="009D4232">
              <w:rPr>
                <w:rFonts w:ascii="Roboto" w:hAnsi="Roboto"/>
                <w:b/>
                <w:bCs/>
                <w:szCs w:val="24"/>
                <w:lang w:val="fr-CA"/>
              </w:rPr>
              <w:t>mesure</w:t>
            </w:r>
            <w:r w:rsidR="00E919CE" w:rsidRPr="00E919CE">
              <w:rPr>
                <w:rFonts w:ascii="Roboto" w:hAnsi="Roboto"/>
                <w:b/>
                <w:bCs/>
                <w:szCs w:val="24"/>
                <w:lang w:val="fr-CA"/>
              </w:rPr>
              <w:t> </w:t>
            </w:r>
            <w:r w:rsidRPr="00E919CE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Pr="00E919CE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E919CE" w:rsidRPr="00E919CE">
              <w:rPr>
                <w:rFonts w:ascii="Roboto" w:hAnsi="Roboto"/>
                <w:szCs w:val="24"/>
                <w:lang w:val="fr-CA"/>
              </w:rPr>
              <w:t xml:space="preserve">Décrire la tâche spécifique ou </w:t>
            </w:r>
            <w:r w:rsidR="005E3850">
              <w:rPr>
                <w:rFonts w:ascii="Roboto" w:hAnsi="Roboto"/>
                <w:szCs w:val="24"/>
                <w:lang w:val="fr-CA"/>
              </w:rPr>
              <w:t>la m</w:t>
            </w:r>
            <w:r w:rsidR="009D4232">
              <w:rPr>
                <w:rFonts w:ascii="Roboto" w:hAnsi="Roboto"/>
                <w:szCs w:val="24"/>
                <w:lang w:val="fr-CA"/>
              </w:rPr>
              <w:t>esure</w:t>
            </w:r>
            <w:r w:rsidR="00E919CE">
              <w:rPr>
                <w:rFonts w:ascii="Roboto" w:hAnsi="Roboto"/>
                <w:szCs w:val="24"/>
                <w:lang w:val="fr-CA"/>
              </w:rPr>
              <w:t xml:space="preserve"> que votre organisation propose de mettre en œuvre.</w:t>
            </w:r>
          </w:p>
          <w:p w14:paraId="3DA4E06C" w14:textId="5B5F3DCD" w:rsidR="00874E43" w:rsidRPr="00AC4ACD" w:rsidRDefault="00FE1715" w:rsidP="00D60DC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b/>
                <w:bCs/>
                <w:szCs w:val="24"/>
                <w:lang w:val="fr-CA"/>
              </w:rPr>
            </w:pPr>
            <w:r w:rsidRPr="00AC4ACD">
              <w:rPr>
                <w:rFonts w:ascii="Roboto" w:hAnsi="Roboto"/>
                <w:b/>
                <w:bCs/>
                <w:szCs w:val="24"/>
                <w:lang w:val="fr-CA"/>
              </w:rPr>
              <w:t>Date</w:t>
            </w:r>
            <w:r w:rsidR="00E919CE" w:rsidRPr="00AC4ACD">
              <w:rPr>
                <w:rFonts w:ascii="Roboto" w:hAnsi="Roboto"/>
                <w:b/>
                <w:bCs/>
                <w:szCs w:val="24"/>
                <w:lang w:val="fr-CA"/>
              </w:rPr>
              <w:t xml:space="preserve"> d’achèvement prévue</w:t>
            </w:r>
            <w:r w:rsidRPr="00AC4ACD">
              <w:rPr>
                <w:rFonts w:ascii="Roboto" w:hAnsi="Roboto"/>
                <w:b/>
                <w:bCs/>
                <w:szCs w:val="24"/>
                <w:lang w:val="fr-CA"/>
              </w:rPr>
              <w:t xml:space="preserve">: </w:t>
            </w:r>
            <w:r w:rsidR="00E919CE" w:rsidRPr="00AC4ACD">
              <w:rPr>
                <w:rFonts w:ascii="Roboto" w:hAnsi="Roboto"/>
                <w:szCs w:val="24"/>
                <w:lang w:val="fr-CA"/>
              </w:rPr>
              <w:t>Fournir la date d’achèvement pr</w:t>
            </w:r>
            <w:r w:rsidR="00AC4ACD">
              <w:rPr>
                <w:rFonts w:ascii="Roboto" w:hAnsi="Roboto"/>
                <w:szCs w:val="24"/>
                <w:lang w:val="fr-CA"/>
              </w:rPr>
              <w:t>é</w:t>
            </w:r>
            <w:r w:rsidR="00E919CE" w:rsidRPr="00AC4ACD">
              <w:rPr>
                <w:rFonts w:ascii="Roboto" w:hAnsi="Roboto"/>
                <w:szCs w:val="24"/>
                <w:lang w:val="fr-CA"/>
              </w:rPr>
              <w:t>vue</w:t>
            </w:r>
            <w:r w:rsidR="00E919CE" w:rsidRPr="00AC4ACD">
              <w:rPr>
                <w:rFonts w:ascii="Roboto" w:hAnsi="Roboto"/>
                <w:b/>
                <w:bCs/>
                <w:szCs w:val="24"/>
                <w:lang w:val="fr-CA"/>
              </w:rPr>
              <w:t xml:space="preserve"> </w:t>
            </w:r>
            <w:r w:rsidR="00AC4ACD" w:rsidRPr="00AC4ACD">
              <w:rPr>
                <w:rFonts w:ascii="Roboto" w:hAnsi="Roboto"/>
                <w:szCs w:val="24"/>
                <w:lang w:val="fr-CA"/>
              </w:rPr>
              <w:t>de l</w:t>
            </w:r>
            <w:r w:rsidR="005E3850">
              <w:rPr>
                <w:rFonts w:ascii="Roboto" w:hAnsi="Roboto"/>
                <w:szCs w:val="24"/>
                <w:lang w:val="fr-CA"/>
              </w:rPr>
              <w:t xml:space="preserve">a </w:t>
            </w:r>
            <w:r w:rsidR="009D4232">
              <w:rPr>
                <w:rFonts w:ascii="Roboto" w:hAnsi="Roboto"/>
                <w:szCs w:val="24"/>
                <w:lang w:val="fr-CA"/>
              </w:rPr>
              <w:t>mesure</w:t>
            </w:r>
            <w:r w:rsidR="00AC4ACD" w:rsidRPr="00AC4ACD">
              <w:rPr>
                <w:rFonts w:ascii="Roboto" w:hAnsi="Roboto"/>
                <w:szCs w:val="24"/>
                <w:lang w:val="fr-CA"/>
              </w:rPr>
              <w:t xml:space="preserve"> de redressement.</w:t>
            </w:r>
          </w:p>
        </w:tc>
      </w:tr>
      <w:tr w:rsidR="00874E43" w:rsidRPr="00F06359" w14:paraId="50782F3F" w14:textId="77777777" w:rsidTr="000E4AF1">
        <w:trPr>
          <w:trHeight w:val="2960"/>
        </w:trPr>
        <w:tc>
          <w:tcPr>
            <w:tcW w:w="11520" w:type="dxa"/>
            <w:shd w:val="clear" w:color="auto" w:fill="FFFFFF" w:themeFill="background1"/>
          </w:tcPr>
          <w:tbl>
            <w:tblPr>
              <w:tblStyle w:val="Grilledutableau"/>
              <w:tblW w:w="11315" w:type="dxa"/>
              <w:tblLook w:val="04A0" w:firstRow="1" w:lastRow="0" w:firstColumn="1" w:lastColumn="0" w:noHBand="0" w:noVBand="1"/>
            </w:tblPr>
            <w:tblGrid>
              <w:gridCol w:w="2516"/>
              <w:gridCol w:w="1310"/>
              <w:gridCol w:w="6023"/>
              <w:gridCol w:w="1466"/>
            </w:tblGrid>
            <w:tr w:rsidR="00D60DC3" w:rsidRPr="00A42D37" w14:paraId="5A895036" w14:textId="77777777" w:rsidTr="002B415D">
              <w:tc>
                <w:tcPr>
                  <w:tcW w:w="2259" w:type="dxa"/>
                  <w:vAlign w:val="center"/>
                </w:tcPr>
                <w:p w14:paraId="020E035D" w14:textId="312A493F" w:rsidR="00D60DC3" w:rsidRPr="00AC4ACD" w:rsidRDefault="00D60DC3" w:rsidP="002B415D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  <w:lang w:val="fr-CA"/>
                    </w:rPr>
                  </w:pPr>
                  <w:r w:rsidRP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  <w:lang w:val="fr-CA"/>
                    </w:rPr>
                    <w:t xml:space="preserve">Type </w:t>
                  </w:r>
                  <w:r w:rsidR="00AC4ACD" w:rsidRP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  <w:lang w:val="fr-CA"/>
                    </w:rPr>
                    <w:t>de tâche d’un jalon</w:t>
                  </w:r>
                </w:p>
              </w:tc>
              <w:tc>
                <w:tcPr>
                  <w:tcW w:w="1176" w:type="dxa"/>
                  <w:vAlign w:val="center"/>
                </w:tcPr>
                <w:p w14:paraId="6EA3CA98" w14:textId="0ADD7916" w:rsidR="00D60DC3" w:rsidRPr="00A42D37" w:rsidRDefault="00D60DC3" w:rsidP="002B415D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N</w:t>
                  </w:r>
                  <w:r w:rsid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om</w:t>
                  </w:r>
                </w:p>
              </w:tc>
              <w:tc>
                <w:tcPr>
                  <w:tcW w:w="5408" w:type="dxa"/>
                  <w:vAlign w:val="center"/>
                </w:tcPr>
                <w:p w14:paraId="1CA011D3" w14:textId="3290A586" w:rsidR="00D60DC3" w:rsidRPr="00A42D37" w:rsidRDefault="00D60DC3" w:rsidP="002B415D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Description </w:t>
                  </w:r>
                  <w:r w:rsid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de l</w:t>
                  </w:r>
                  <w:r w:rsidR="005E385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a </w:t>
                  </w:r>
                  <w:proofErr w:type="spellStart"/>
                  <w:r w:rsidR="009D4232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mesure</w:t>
                  </w:r>
                  <w:proofErr w:type="spellEnd"/>
                </w:p>
              </w:tc>
              <w:tc>
                <w:tcPr>
                  <w:tcW w:w="1316" w:type="dxa"/>
                </w:tcPr>
                <w:p w14:paraId="43D885B9" w14:textId="47E057F1" w:rsidR="00D60DC3" w:rsidRPr="00A42D37" w:rsidRDefault="00D60DC3" w:rsidP="001B562E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Date</w:t>
                  </w:r>
                  <w:r w:rsid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 </w:t>
                  </w:r>
                  <w:proofErr w:type="spellStart"/>
                  <w:r w:rsid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d’achèvement</w:t>
                  </w:r>
                  <w:proofErr w:type="spellEnd"/>
                  <w:r w:rsid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 </w:t>
                  </w:r>
                  <w:proofErr w:type="spellStart"/>
                  <w:r w:rsidR="00AC4ACD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prévue</w:t>
                  </w:r>
                  <w:proofErr w:type="spellEnd"/>
                </w:p>
              </w:tc>
            </w:tr>
            <w:tr w:rsidR="00D60DC3" w:rsidRPr="00A42D37" w14:paraId="6CC67E43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2013641765"/>
                  <w:lock w:val="sdtLocked"/>
                  <w:placeholder>
                    <w:docPart w:val="128C0D226D80426C9E8686DC387F7DEC"/>
                  </w:placeholder>
                  <w:showingPlcHdr/>
                  <w:dropDownList>
                    <w:listItem w:value="Choisir un type (par exemple: Action corrective)"/>
                    <w:listItem w:displayText="Action corrective" w:value="Action corrective"/>
                    <w:listItem w:displayText="Contrôle préventif" w:value="Contrôle préventif"/>
                    <w:listItem w:displayText="Contrôle de détection" w:value="Contrôle de détection"/>
                    <w:listItem w:displayText="Contrôle correctif" w:value="Contrôle correctif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60D6FB16" w14:textId="53D22170" w:rsidR="00D60DC3" w:rsidRPr="00137E30" w:rsidRDefault="00D60DC3" w:rsidP="003F67C6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F33EC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C</w:t>
                      </w:r>
                      <w:r w:rsidR="00F33EC6" w:rsidRPr="00F33EC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hoisir un </w:t>
                      </w:r>
                      <w:r w:rsidRPr="00F33EC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type (</w:t>
                      </w:r>
                      <w:r w:rsidR="00F33EC6" w:rsidRPr="00F33EC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 :</w:t>
                      </w:r>
                      <w:r w:rsidRPr="00F33EC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F33EC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ction corrective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768969128"/>
                  <w:placeholder>
                    <w:docPart w:val="B7D48ADC5F78404ABF40E827B5F77DFB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326B622B" w14:textId="23C1D80F" w:rsidR="00D60DC3" w:rsidRPr="001E245D" w:rsidRDefault="001E245D" w:rsidP="001B562E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1E245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court</w:t>
                      </w:r>
                      <w:r w:rsidR="00D60DC3" w:rsidRPr="001E245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(</w:t>
                      </w:r>
                      <w:r w:rsidRPr="001E245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par ex : </w:t>
                      </w:r>
                      <w:r w:rsid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« 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</w:t>
                      </w:r>
                      <w:r w:rsidRPr="001E245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ccès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retiré</w:t>
                      </w:r>
                      <w:r w:rsid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»</w:t>
                      </w:r>
                      <w:r w:rsidR="00D60DC3" w:rsidRPr="001E245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356926262"/>
                  <w:placeholder>
                    <w:docPart w:val="8FC193CCBFF84CF98B2C5953D9419935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5CA1EA08" w14:textId="780F43A1" w:rsidR="00D60DC3" w:rsidRPr="000A2505" w:rsidRDefault="000A2505" w:rsidP="001B562E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In</w:t>
                      </w:r>
                      <w:r w:rsid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rire les </w:t>
                      </w:r>
                      <w:r w:rsidR="00D60DC3"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d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é</w:t>
                      </w:r>
                      <w:r w:rsidR="00D60DC3"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tails 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de </w:t>
                      </w:r>
                      <w:r w:rsidR="005E385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la mesure 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pécifi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que</w:t>
                      </w:r>
                      <w:r w:rsidR="00D60DC3"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 (</w:t>
                      </w:r>
                      <w:proofErr w:type="gramStart"/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</w:t>
                      </w:r>
                      <w:r w:rsid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 retirer l’accès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électronique non autorisé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du </w:t>
                      </w:r>
                      <w:r w:rsid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ous-traitant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à l'ancien logiciel de gestion de la sécurité</w:t>
                      </w:r>
                      <w:r w:rsidR="00D60DC3"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387541741"/>
                  <w:placeholder>
                    <w:docPart w:val="746920D184544E46ABACF86FDEAD4DB9"/>
                  </w:placeholder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4A9C09A6" w14:textId="7BED2213" w:rsidR="00D60DC3" w:rsidRPr="00A42D37" w:rsidRDefault="00137E30" w:rsidP="001B562E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Date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révue</w:t>
                      </w:r>
                      <w:proofErr w:type="spellEnd"/>
                    </w:p>
                  </w:tc>
                </w:sdtContent>
              </w:sdt>
            </w:tr>
            <w:tr w:rsidR="00D60DC3" w:rsidRPr="00A42D37" w14:paraId="59FEFBD6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-70351984"/>
                  <w:placeholder>
                    <w:docPart w:val="55735A5093664B8A90F5F4D742D5B97D"/>
                  </w:placeholder>
                  <w:showingPlcHdr/>
                  <w:dropDownList>
                    <w:listItem w:value="Choisir un type (par exemple: Action corrective)"/>
                    <w:listItem w:displayText="Action corrective" w:value="Action corrective"/>
                    <w:listItem w:displayText="Contrôle préventif" w:value="Contrôle préventif"/>
                    <w:listItem w:displayText="Contrôle de détection" w:value="Contrôle de détection"/>
                    <w:listItem w:displayText="Contrôle correctif" w:value="Contrôle correctif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4102158F" w14:textId="5BA13DF1" w:rsidR="00D60DC3" w:rsidRPr="00137E30" w:rsidRDefault="00137E30" w:rsidP="00B07BEA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Choisir un type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(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 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: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ction de contrôle préventif</w:t>
                      </w:r>
                      <w:r w:rsidR="00894F96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2051609310"/>
                  <w:placeholder>
                    <w:docPart w:val="05A48213A4C54803BC2AFACE4D1A832F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0801F8AD" w14:textId="1534C3A8" w:rsidR="00D60DC3" w:rsidRPr="00137E30" w:rsidRDefault="00137E30" w:rsidP="00B07BEA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court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(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.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« </w:t>
                      </w:r>
                      <w:proofErr w:type="gram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Formation 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  <w:proofErr w:type="gramEnd"/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374309152"/>
                  <w:placeholder>
                    <w:docPart w:val="B587550F66FF4F1ABEFFBD08AE0B765D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4EADC3A3" w14:textId="07F9C143" w:rsidR="00D60DC3" w:rsidRPr="000768B0" w:rsidRDefault="000768B0" w:rsidP="00B07BEA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In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rire les détails de </w:t>
                      </w:r>
                      <w:r w:rsidR="005E385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la mesure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spécifi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que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. 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</w:t>
                      </w:r>
                      <w:proofErr w:type="gramStart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. : organis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tion d’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une formation sur la procédure révisée du programme de gestion des accès et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son ajout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à la formation annuelle du personne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l</w:t>
                      </w:r>
                      <w:r w:rsidR="00D60DC3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.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645696308"/>
                  <w:placeholder>
                    <w:docPart w:val="F78F9AB969ED448C81732EDAB5E1C70C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7B37264B" w14:textId="0F73A538" w:rsidR="00D60DC3" w:rsidRPr="00A42D37" w:rsidRDefault="00137E30" w:rsidP="00B07BEA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Date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révue</w:t>
                      </w:r>
                      <w:proofErr w:type="spellEnd"/>
                    </w:p>
                  </w:tc>
                </w:sdtContent>
              </w:sdt>
            </w:tr>
            <w:tr w:rsidR="00D60DC3" w:rsidRPr="00A42D37" w14:paraId="6EFC324F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-1224750694"/>
                  <w:placeholder>
                    <w:docPart w:val="824937D3078541C883BCBB8D8DA015DB"/>
                  </w:placeholder>
                  <w:showingPlcHdr/>
                  <w:dropDownList>
                    <w:listItem w:value="Choisir un type (par ex.: Action corrective)"/>
                    <w:listItem w:displayText="Action corrective" w:value="Action corrective"/>
                    <w:listItem w:displayText="Contrôle préventif" w:value="Contrôle préventif"/>
                    <w:listItem w:displayText="Contrôle de détection" w:value="Contrôle de détection"/>
                    <w:listItem w:displayText="Contrôle correctif" w:value="Contrôle correctif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4BD7A35D" w14:textId="591139F9" w:rsidR="00D60DC3" w:rsidRPr="00F06359" w:rsidRDefault="00D60DC3" w:rsidP="00AC79E7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Cho</w:t>
                      </w:r>
                      <w:r w:rsidR="000768B0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isir un type 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</w:t>
                      </w:r>
                      <w:r w:rsidR="000768B0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 :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ction</w:t>
                      </w:r>
                      <w:r w:rsidR="000768B0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corrective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966621778"/>
                  <w:placeholder>
                    <w:docPart w:val="0F0B5E7A567A41E89705BDDFEE3AE576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2AA31382" w14:textId="6BEBDAC7" w:rsidR="00D60DC3" w:rsidRPr="00137E30" w:rsidRDefault="00137E30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court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(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. : « Entretien b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tter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ie »</w:t>
                      </w:r>
                      <w:r w:rsidR="00D60DC3"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649555818"/>
                  <w:placeholder>
                    <w:docPart w:val="8351081C1A1C4AF1A1383535398D5234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4D302B35" w14:textId="4085B9CA" w:rsidR="00D60DC3" w:rsidRPr="000768B0" w:rsidRDefault="000768B0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In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rire les détails de </w:t>
                      </w:r>
                      <w:r w:rsidR="005E385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la mesure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spécifi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que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. 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</w:t>
                      </w:r>
                      <w:proofErr w:type="gramStart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. :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réalisation de 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l'entretien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manqué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e la batterie conformément au tableau 1-4 d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 la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PRC-005-6</w:t>
                      </w:r>
                      <w:r w:rsidR="00894F96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602793623"/>
                  <w:placeholder>
                    <w:docPart w:val="A35D5D45743B40A19A9C7A3634BC39E0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4BF666F2" w14:textId="32AA635F" w:rsidR="00D60DC3" w:rsidRPr="00A42D37" w:rsidRDefault="00137E30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Date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révue</w:t>
                      </w:r>
                      <w:proofErr w:type="spellEnd"/>
                    </w:p>
                  </w:tc>
                </w:sdtContent>
              </w:sdt>
            </w:tr>
            <w:tr w:rsidR="00D60DC3" w:rsidRPr="00F06359" w14:paraId="60E8237B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-1943291430"/>
                  <w:placeholder>
                    <w:docPart w:val="1A67F870238347F6B521005D9797C403"/>
                  </w:placeholder>
                  <w:showingPlcHdr/>
                  <w:dropDownList>
                    <w:listItem w:value="Choose a type (e.g Remediating Action)"/>
                    <w:listItem w:displayText="Remediating Action" w:value="Remediating Action"/>
                    <w:listItem w:displayText="Preventative Control" w:value="Preventative Control"/>
                    <w:listItem w:displayText="Detective Control" w:value="Detective Control"/>
                    <w:listItem w:displayText="Corrective Control" w:value="Corrective Control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6C7C8B13" w14:textId="692A3113" w:rsidR="00D60DC3" w:rsidRPr="00F06359" w:rsidRDefault="000768B0" w:rsidP="00AC79E7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Choisir un type (par ex.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Action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de contrôle préventif</w:t>
                      </w:r>
                      <w:r w:rsidR="00F50FD2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986712536"/>
                  <w:placeholder>
                    <w:docPart w:val="35AD83D5CE214467A1E878B8C99BC7E6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00F04D05" w14:textId="790F54E3" w:rsidR="00D60DC3" w:rsidRPr="000768B0" w:rsidRDefault="000768B0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court (par ex. : « 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vis d’e</w:t>
                      </w:r>
                      <w:r w:rsidRPr="00137E3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tretien »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144423183"/>
                  <w:placeholder>
                    <w:docPart w:val="2ABDDBE80B3941FF9BB6407B2BA2D6C9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1DC768B3" w14:textId="39111D24" w:rsidR="00D60DC3" w:rsidRPr="000768B0" w:rsidRDefault="000768B0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In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rire les détails de </w:t>
                      </w:r>
                      <w:r w:rsidR="005E385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la mesure </w:t>
                      </w:r>
                      <w:r w:rsidRPr="000A250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spécifi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que</w:t>
                      </w:r>
                      <w:r w:rsidR="00D60DC3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 (</w:t>
                      </w:r>
                      <w:proofErr w:type="gramStart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proofErr w:type="gramStart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x. </w:t>
                      </w:r>
                      <w:r w:rsidR="00D60DC3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</w:t>
                      </w:r>
                      <w:proofErr w:type="gramEnd"/>
                      <w:r w:rsidR="00D60DC3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proofErr w:type="gramStart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mis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</w:t>
                      </w:r>
                      <w:proofErr w:type="gramEnd"/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à jour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d</w:t>
                      </w:r>
                      <w:r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s notifications du logiciel de suivi afin d'y inclure la gestion des intervalles de maintenance et de test requis</w:t>
                      </w:r>
                      <w:r w:rsidR="00D60DC3" w:rsidRPr="000768B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2125572303"/>
                  <w:placeholder>
                    <w:docPart w:val="B7CAE855B6904A2CAB4BDF40A0F679CE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06085121" w14:textId="5A7F4CAB" w:rsidR="00D60DC3" w:rsidRPr="00EE0101" w:rsidRDefault="000768B0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B62E2B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Date d’achèvement prévue</w:t>
                      </w:r>
                    </w:p>
                  </w:tc>
                </w:sdtContent>
              </w:sdt>
            </w:tr>
          </w:tbl>
          <w:p w14:paraId="7D1F0F5D" w14:textId="77777777" w:rsidR="00874E43" w:rsidRPr="00EE0101" w:rsidRDefault="00874E43" w:rsidP="001B562E">
            <w:pPr>
              <w:rPr>
                <w:rFonts w:ascii="Roboto" w:hAnsi="Roboto"/>
                <w:bCs/>
                <w:lang w:val="fr-CA"/>
              </w:rPr>
            </w:pPr>
          </w:p>
          <w:p w14:paraId="2B9D66A9" w14:textId="6988C108" w:rsidR="00874E43" w:rsidRPr="00EE0101" w:rsidRDefault="00874E43" w:rsidP="001B562E">
            <w:pPr>
              <w:rPr>
                <w:rFonts w:ascii="Roboto" w:hAnsi="Roboto"/>
                <w:bCs/>
                <w:i/>
                <w:iCs/>
                <w:lang w:val="fr-CA"/>
              </w:rPr>
            </w:pPr>
            <w:r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>(Ins</w:t>
            </w:r>
            <w:r w:rsidR="00B33BC5"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>érer plus de ligne</w:t>
            </w:r>
            <w:r w:rsid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>s</w:t>
            </w:r>
            <w:r w:rsidR="00B33BC5"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 xml:space="preserve"> </w:t>
            </w:r>
            <w:r w:rsidR="00EE0101"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 xml:space="preserve">ci-haut si </w:t>
            </w:r>
            <w:r w:rsid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>nécessaire</w:t>
            </w:r>
            <w:r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>.)</w:t>
            </w:r>
          </w:p>
        </w:tc>
      </w:tr>
    </w:tbl>
    <w:p w14:paraId="0BA63E9F" w14:textId="2235EAC9" w:rsidR="00D17423" w:rsidRPr="00EE0101" w:rsidRDefault="00D17423" w:rsidP="0045744A">
      <w:pPr>
        <w:rPr>
          <w:rFonts w:ascii="Roboto" w:hAnsi="Roboto" w:cstheme="minorHAnsi"/>
          <w:sz w:val="24"/>
          <w:szCs w:val="24"/>
          <w:lang w:val="fr-CA"/>
        </w:rPr>
      </w:pPr>
    </w:p>
    <w:p w14:paraId="097CDAA5" w14:textId="77777777" w:rsidR="00D17423" w:rsidRPr="00EE0101" w:rsidRDefault="00D17423">
      <w:pPr>
        <w:rPr>
          <w:rFonts w:ascii="Roboto" w:hAnsi="Roboto" w:cstheme="minorHAnsi"/>
          <w:sz w:val="24"/>
          <w:szCs w:val="24"/>
          <w:lang w:val="fr-CA"/>
        </w:rPr>
      </w:pPr>
      <w:r w:rsidRPr="00EE0101">
        <w:rPr>
          <w:rFonts w:ascii="Roboto" w:hAnsi="Roboto" w:cstheme="minorHAnsi"/>
          <w:sz w:val="24"/>
          <w:szCs w:val="24"/>
          <w:lang w:val="fr-CA"/>
        </w:rPr>
        <w:br w:type="page"/>
      </w:r>
    </w:p>
    <w:p w14:paraId="20BE5461" w14:textId="53B349C7" w:rsidR="00D17423" w:rsidRPr="00FC4933" w:rsidRDefault="00FC4933" w:rsidP="00D17423">
      <w:pPr>
        <w:pStyle w:val="Titre1"/>
        <w:jc w:val="center"/>
        <w:rPr>
          <w:rFonts w:ascii="Roboto" w:hAnsi="Roboto"/>
          <w:lang w:val="fr-CA"/>
        </w:rPr>
      </w:pPr>
      <w:bookmarkStart w:id="7" w:name="_Toc230953407"/>
      <w:r w:rsidRPr="00FC4933">
        <w:rPr>
          <w:rFonts w:ascii="Roboto" w:hAnsi="Roboto"/>
          <w:lang w:val="fr-CA"/>
        </w:rPr>
        <w:lastRenderedPageBreak/>
        <w:t>Pièces ju</w:t>
      </w:r>
      <w:r>
        <w:rPr>
          <w:rFonts w:ascii="Roboto" w:hAnsi="Roboto"/>
          <w:lang w:val="fr-CA"/>
        </w:rPr>
        <w:t>st</w:t>
      </w:r>
      <w:r w:rsidRPr="00FC4933">
        <w:rPr>
          <w:rFonts w:ascii="Roboto" w:hAnsi="Roboto"/>
          <w:lang w:val="fr-CA"/>
        </w:rPr>
        <w:t xml:space="preserve">ificatives en lien avec les </w:t>
      </w:r>
      <w:r w:rsidR="009D4232">
        <w:rPr>
          <w:rFonts w:ascii="Roboto" w:hAnsi="Roboto"/>
          <w:lang w:val="fr-CA"/>
        </w:rPr>
        <w:t>mesure</w:t>
      </w:r>
      <w:r w:rsidRPr="00FC4933">
        <w:rPr>
          <w:rFonts w:ascii="Roboto" w:hAnsi="Roboto"/>
          <w:lang w:val="fr-CA"/>
        </w:rPr>
        <w:t xml:space="preserve">s de </w:t>
      </w:r>
      <w:r>
        <w:rPr>
          <w:rFonts w:ascii="Roboto" w:hAnsi="Roboto"/>
          <w:lang w:val="fr-CA"/>
        </w:rPr>
        <w:t>redressement</w:t>
      </w:r>
      <w:bookmarkEnd w:id="7"/>
    </w:p>
    <w:p w14:paraId="40B7CF7A" w14:textId="77777777" w:rsidR="00D17423" w:rsidRPr="00FC4933" w:rsidRDefault="00D17423" w:rsidP="00D17423">
      <w:pPr>
        <w:rPr>
          <w:rFonts w:ascii="Roboto" w:hAnsi="Roboto" w:cstheme="minorHAnsi"/>
          <w:sz w:val="24"/>
          <w:szCs w:val="24"/>
          <w:lang w:val="fr-CA"/>
        </w:rPr>
      </w:pPr>
    </w:p>
    <w:tbl>
      <w:tblPr>
        <w:tblStyle w:val="Grilledutableau"/>
        <w:tblW w:w="11520" w:type="dxa"/>
        <w:tblInd w:w="-1085" w:type="dxa"/>
        <w:tblLook w:val="04A0" w:firstRow="1" w:lastRow="0" w:firstColumn="1" w:lastColumn="0" w:noHBand="0" w:noVBand="1"/>
      </w:tblPr>
      <w:tblGrid>
        <w:gridCol w:w="11520"/>
      </w:tblGrid>
      <w:tr w:rsidR="00D17423" w:rsidRPr="00F06359" w14:paraId="437D5C75" w14:textId="77777777" w:rsidTr="000F6F0C">
        <w:trPr>
          <w:trHeight w:val="2519"/>
        </w:trPr>
        <w:tc>
          <w:tcPr>
            <w:tcW w:w="11520" w:type="dxa"/>
            <w:shd w:val="clear" w:color="auto" w:fill="E2EFD9" w:themeFill="accent6" w:themeFillTint="33"/>
          </w:tcPr>
          <w:p w14:paraId="669F44AC" w14:textId="77777777" w:rsidR="00D17423" w:rsidRPr="00FC4933" w:rsidRDefault="00D17423">
            <w:pPr>
              <w:rPr>
                <w:rFonts w:ascii="Roboto" w:hAnsi="Roboto"/>
                <w:b/>
                <w:bCs/>
                <w:szCs w:val="24"/>
                <w:lang w:val="fr-CA"/>
              </w:rPr>
            </w:pPr>
          </w:p>
          <w:p w14:paraId="071A7406" w14:textId="7C035E4A" w:rsidR="00D17423" w:rsidRPr="00711167" w:rsidRDefault="00FC4933">
            <w:pPr>
              <w:rPr>
                <w:rFonts w:ascii="Roboto" w:hAnsi="Roboto" w:cstheme="minorHAnsi"/>
                <w:sz w:val="24"/>
                <w:szCs w:val="24"/>
                <w:lang w:val="fr-CA"/>
              </w:rPr>
            </w:pP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>Fournir des pi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>è</w:t>
            </w: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ces justificatives documentées démontrant l’achèvement de chaque </w:t>
            </w:r>
            <w:r w:rsidR="009D4232">
              <w:rPr>
                <w:rFonts w:ascii="Roboto" w:hAnsi="Roboto" w:cstheme="minorHAnsi"/>
                <w:sz w:val="24"/>
                <w:szCs w:val="24"/>
                <w:lang w:val="fr-CA"/>
              </w:rPr>
              <w:t>mesure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 de </w:t>
            </w: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>redressement.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 Les pièces justificatives doivent clairement é</w:t>
            </w: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tayer toutes les </w:t>
            </w:r>
            <w:r w:rsidR="009D4232">
              <w:rPr>
                <w:rFonts w:ascii="Roboto" w:hAnsi="Roboto" w:cstheme="minorHAnsi"/>
                <w:sz w:val="24"/>
                <w:szCs w:val="24"/>
                <w:lang w:val="fr-CA"/>
              </w:rPr>
              <w:t>mesure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>s de redressement</w:t>
            </w: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 xml:space="preserve"> identifiées dans le tableau «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> </w:t>
            </w: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>D</w:t>
            </w:r>
            <w:r w:rsidR="00BC1044">
              <w:rPr>
                <w:rFonts w:ascii="Roboto" w:hAnsi="Roboto" w:cstheme="minorHAnsi"/>
                <w:sz w:val="24"/>
                <w:szCs w:val="24"/>
                <w:lang w:val="fr-CA"/>
              </w:rPr>
              <w:t>étails des mesures de redressement</w:t>
            </w:r>
            <w:r>
              <w:rPr>
                <w:rFonts w:ascii="Roboto" w:hAnsi="Roboto" w:cstheme="minorHAnsi"/>
                <w:sz w:val="24"/>
                <w:szCs w:val="24"/>
                <w:lang w:val="fr-CA"/>
              </w:rPr>
              <w:t> </w:t>
            </w:r>
            <w:r w:rsidRPr="00FC4933">
              <w:rPr>
                <w:rFonts w:ascii="Roboto" w:hAnsi="Roboto" w:cstheme="minorHAnsi"/>
                <w:sz w:val="24"/>
                <w:szCs w:val="24"/>
                <w:lang w:val="fr-CA"/>
              </w:rPr>
              <w:t>».</w:t>
            </w:r>
          </w:p>
          <w:p w14:paraId="1CE1AF1F" w14:textId="77777777" w:rsidR="00D17423" w:rsidRPr="00711167" w:rsidRDefault="00D17423">
            <w:pPr>
              <w:rPr>
                <w:rFonts w:ascii="Roboto" w:hAnsi="Roboto"/>
                <w:sz w:val="24"/>
                <w:szCs w:val="24"/>
                <w:lang w:val="fr-CA"/>
              </w:rPr>
            </w:pPr>
          </w:p>
          <w:p w14:paraId="0A884F90" w14:textId="126E9CBE" w:rsidR="00D17423" w:rsidRPr="000E772D" w:rsidRDefault="00D1742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0E772D">
              <w:rPr>
                <w:rFonts w:ascii="Roboto" w:hAnsi="Roboto"/>
                <w:b/>
                <w:bCs/>
                <w:szCs w:val="24"/>
                <w:lang w:val="fr-CA"/>
              </w:rPr>
              <w:t>N</w:t>
            </w:r>
            <w:r w:rsidR="000E772D" w:rsidRPr="000E772D">
              <w:rPr>
                <w:rFonts w:ascii="Roboto" w:hAnsi="Roboto"/>
                <w:b/>
                <w:bCs/>
                <w:szCs w:val="24"/>
                <w:lang w:val="fr-CA"/>
              </w:rPr>
              <w:t>o</w:t>
            </w:r>
            <w:r w:rsidRPr="000E772D">
              <w:rPr>
                <w:rFonts w:ascii="Roboto" w:hAnsi="Roboto"/>
                <w:b/>
                <w:bCs/>
                <w:szCs w:val="24"/>
                <w:lang w:val="fr-CA"/>
              </w:rPr>
              <w:t>m</w:t>
            </w:r>
            <w:r w:rsidR="000E772D" w:rsidRPr="000E772D">
              <w:rPr>
                <w:rFonts w:ascii="Roboto" w:hAnsi="Roboto"/>
                <w:b/>
                <w:bCs/>
                <w:szCs w:val="24"/>
                <w:lang w:val="fr-CA"/>
              </w:rPr>
              <w:t xml:space="preserve"> du fichier</w:t>
            </w:r>
            <w:r w:rsidR="000E772D">
              <w:rPr>
                <w:rFonts w:ascii="Roboto" w:hAnsi="Roboto"/>
                <w:b/>
                <w:bCs/>
                <w:szCs w:val="24"/>
                <w:lang w:val="fr-CA"/>
              </w:rPr>
              <w:t> </w:t>
            </w:r>
            <w:r w:rsidRPr="000E772D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Pr="000E772D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0E772D" w:rsidRPr="000E772D">
              <w:rPr>
                <w:rFonts w:ascii="Roboto" w:hAnsi="Roboto"/>
                <w:szCs w:val="24"/>
                <w:lang w:val="fr-CA"/>
              </w:rPr>
              <w:t xml:space="preserve">Indiquer le nom exact </w:t>
            </w:r>
            <w:r w:rsidR="000E772D">
              <w:rPr>
                <w:rFonts w:ascii="Roboto" w:hAnsi="Roboto"/>
                <w:szCs w:val="24"/>
                <w:lang w:val="fr-CA"/>
              </w:rPr>
              <w:t>du fichier</w:t>
            </w:r>
            <w:r w:rsidR="00007284" w:rsidRPr="000E772D">
              <w:rPr>
                <w:rFonts w:ascii="Roboto" w:hAnsi="Roboto"/>
                <w:szCs w:val="24"/>
                <w:lang w:val="fr-CA"/>
              </w:rPr>
              <w:t>.</w:t>
            </w:r>
          </w:p>
          <w:p w14:paraId="2A60F2FF" w14:textId="40FB47DF" w:rsidR="00D17423" w:rsidRPr="000E772D" w:rsidRDefault="000E772D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  <w:lang w:val="fr-CA"/>
              </w:rPr>
            </w:pPr>
            <w:r w:rsidRPr="000E772D">
              <w:rPr>
                <w:rFonts w:ascii="Roboto" w:hAnsi="Roboto"/>
                <w:b/>
                <w:bCs/>
                <w:szCs w:val="24"/>
                <w:lang w:val="fr-CA"/>
              </w:rPr>
              <w:t>Court résumé </w:t>
            </w:r>
            <w:r w:rsidR="00007284" w:rsidRPr="000E772D">
              <w:rPr>
                <w:rFonts w:ascii="Roboto" w:hAnsi="Roboto"/>
                <w:b/>
                <w:bCs/>
                <w:szCs w:val="24"/>
                <w:lang w:val="fr-CA"/>
              </w:rPr>
              <w:t>:</w:t>
            </w:r>
            <w:r w:rsidR="00D17423" w:rsidRPr="000E772D">
              <w:rPr>
                <w:rFonts w:ascii="Roboto" w:hAnsi="Roboto"/>
                <w:szCs w:val="24"/>
                <w:lang w:val="fr-CA"/>
              </w:rPr>
              <w:t xml:space="preserve"> </w:t>
            </w:r>
            <w:r>
              <w:rPr>
                <w:rFonts w:ascii="Roboto" w:hAnsi="Roboto"/>
                <w:szCs w:val="24"/>
                <w:lang w:val="fr-CA"/>
              </w:rPr>
              <w:t>Faire un r</w:t>
            </w:r>
            <w:r w:rsidRPr="000E772D">
              <w:rPr>
                <w:rFonts w:ascii="Roboto" w:hAnsi="Roboto"/>
                <w:szCs w:val="24"/>
                <w:lang w:val="fr-CA"/>
              </w:rPr>
              <w:t>ésum</w:t>
            </w:r>
            <w:r w:rsidR="008425A9">
              <w:rPr>
                <w:rFonts w:ascii="Roboto" w:hAnsi="Roboto"/>
                <w:szCs w:val="24"/>
                <w:lang w:val="fr-CA"/>
              </w:rPr>
              <w:t>é</w:t>
            </w:r>
            <w:r w:rsidRPr="000E772D">
              <w:rPr>
                <w:rFonts w:ascii="Roboto" w:hAnsi="Roboto"/>
                <w:szCs w:val="24"/>
                <w:lang w:val="fr-CA"/>
              </w:rPr>
              <w:t xml:space="preserve"> </w:t>
            </w:r>
            <w:r>
              <w:rPr>
                <w:rFonts w:ascii="Roboto" w:hAnsi="Roboto"/>
                <w:szCs w:val="24"/>
                <w:lang w:val="fr-CA"/>
              </w:rPr>
              <w:t>du</w:t>
            </w:r>
            <w:r w:rsidRPr="000E772D">
              <w:rPr>
                <w:rFonts w:ascii="Roboto" w:hAnsi="Roboto"/>
                <w:szCs w:val="24"/>
                <w:lang w:val="fr-CA"/>
              </w:rPr>
              <w:t xml:space="preserve"> fichier et son lien avec l</w:t>
            </w:r>
            <w:r w:rsidR="00F3216F">
              <w:rPr>
                <w:rFonts w:ascii="Roboto" w:hAnsi="Roboto"/>
                <w:szCs w:val="24"/>
                <w:lang w:val="fr-CA"/>
              </w:rPr>
              <w:t xml:space="preserve">a </w:t>
            </w:r>
            <w:r w:rsidR="009D4232">
              <w:rPr>
                <w:rFonts w:ascii="Roboto" w:hAnsi="Roboto"/>
                <w:szCs w:val="24"/>
                <w:lang w:val="fr-CA"/>
              </w:rPr>
              <w:t>mesure</w:t>
            </w:r>
            <w:r w:rsidRPr="000E772D">
              <w:rPr>
                <w:rFonts w:ascii="Roboto" w:hAnsi="Roboto"/>
                <w:szCs w:val="24"/>
                <w:lang w:val="fr-CA"/>
              </w:rPr>
              <w:t xml:space="preserve"> d</w:t>
            </w:r>
            <w:r>
              <w:rPr>
                <w:rFonts w:ascii="Roboto" w:hAnsi="Roboto"/>
                <w:szCs w:val="24"/>
                <w:lang w:val="fr-CA"/>
              </w:rPr>
              <w:t>e redressement</w:t>
            </w:r>
            <w:r w:rsidRPr="000E772D">
              <w:rPr>
                <w:rFonts w:ascii="Roboto" w:hAnsi="Roboto"/>
                <w:szCs w:val="24"/>
                <w:lang w:val="fr-CA"/>
              </w:rPr>
              <w:t xml:space="preserve"> spécifique</w:t>
            </w:r>
            <w:r w:rsidR="008D2EA3" w:rsidRPr="000E772D">
              <w:rPr>
                <w:rFonts w:ascii="Roboto" w:hAnsi="Roboto"/>
                <w:szCs w:val="24"/>
                <w:lang w:val="fr-CA"/>
              </w:rPr>
              <w:t>.</w:t>
            </w:r>
          </w:p>
          <w:p w14:paraId="08EEF526" w14:textId="602AA9CC" w:rsidR="00D17423" w:rsidRPr="000E772D" w:rsidRDefault="00D1742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b/>
                <w:bCs/>
                <w:szCs w:val="24"/>
                <w:lang w:val="fr-CA"/>
              </w:rPr>
            </w:pPr>
            <w:r w:rsidRPr="000E772D">
              <w:rPr>
                <w:rFonts w:ascii="Roboto" w:hAnsi="Roboto"/>
                <w:b/>
                <w:bCs/>
                <w:szCs w:val="24"/>
                <w:lang w:val="fr-CA"/>
              </w:rPr>
              <w:t>Date</w:t>
            </w:r>
            <w:r w:rsidR="000E772D" w:rsidRPr="000E772D">
              <w:rPr>
                <w:rFonts w:ascii="Roboto" w:hAnsi="Roboto"/>
                <w:b/>
                <w:bCs/>
                <w:szCs w:val="24"/>
                <w:lang w:val="fr-CA"/>
              </w:rPr>
              <w:t xml:space="preserve"> d’achèvement réelle </w:t>
            </w:r>
            <w:r w:rsidRPr="000E772D">
              <w:rPr>
                <w:rFonts w:ascii="Roboto" w:hAnsi="Roboto"/>
                <w:b/>
                <w:bCs/>
                <w:szCs w:val="24"/>
                <w:lang w:val="fr-CA"/>
              </w:rPr>
              <w:t xml:space="preserve">: </w:t>
            </w:r>
            <w:r w:rsidR="000E772D" w:rsidRPr="000E772D">
              <w:rPr>
                <w:rFonts w:ascii="Roboto" w:hAnsi="Roboto"/>
                <w:szCs w:val="24"/>
                <w:lang w:val="fr-CA"/>
              </w:rPr>
              <w:t>Indiquer la date d’achèvement réelle</w:t>
            </w:r>
            <w:r w:rsidR="000E772D" w:rsidRPr="000E772D">
              <w:rPr>
                <w:rFonts w:ascii="Roboto" w:hAnsi="Roboto"/>
                <w:b/>
                <w:bCs/>
                <w:szCs w:val="24"/>
                <w:lang w:val="fr-CA"/>
              </w:rPr>
              <w:t xml:space="preserve"> </w:t>
            </w:r>
            <w:r w:rsidR="000E772D" w:rsidRPr="000E772D">
              <w:rPr>
                <w:rFonts w:ascii="Roboto" w:hAnsi="Roboto"/>
                <w:szCs w:val="24"/>
                <w:lang w:val="fr-CA"/>
              </w:rPr>
              <w:t>de l</w:t>
            </w:r>
            <w:r w:rsidR="00F3216F">
              <w:rPr>
                <w:rFonts w:ascii="Roboto" w:hAnsi="Roboto"/>
                <w:szCs w:val="24"/>
                <w:lang w:val="fr-CA"/>
              </w:rPr>
              <w:t xml:space="preserve">a </w:t>
            </w:r>
            <w:r w:rsidR="009D4232">
              <w:rPr>
                <w:rFonts w:ascii="Roboto" w:hAnsi="Roboto"/>
                <w:szCs w:val="24"/>
                <w:lang w:val="fr-CA"/>
              </w:rPr>
              <w:t>mesure</w:t>
            </w:r>
            <w:r w:rsidR="000E772D" w:rsidRPr="000E772D">
              <w:rPr>
                <w:rFonts w:ascii="Roboto" w:hAnsi="Roboto"/>
                <w:szCs w:val="24"/>
                <w:lang w:val="fr-CA"/>
              </w:rPr>
              <w:t xml:space="preserve"> de redressement</w:t>
            </w:r>
            <w:r w:rsidR="000E772D">
              <w:rPr>
                <w:rFonts w:ascii="Roboto" w:hAnsi="Roboto"/>
                <w:szCs w:val="24"/>
                <w:lang w:val="fr-CA"/>
              </w:rPr>
              <w:t xml:space="preserve">, </w:t>
            </w:r>
            <w:r w:rsidR="00A56640">
              <w:rPr>
                <w:rFonts w:ascii="Roboto" w:hAnsi="Roboto"/>
                <w:szCs w:val="24"/>
                <w:lang w:val="fr-CA"/>
              </w:rPr>
              <w:t>é</w:t>
            </w:r>
            <w:r w:rsidR="000E772D">
              <w:rPr>
                <w:rFonts w:ascii="Roboto" w:hAnsi="Roboto"/>
                <w:szCs w:val="24"/>
                <w:lang w:val="fr-CA"/>
              </w:rPr>
              <w:t>tayée par des pièces justificatives.</w:t>
            </w:r>
          </w:p>
          <w:p w14:paraId="773B92D8" w14:textId="1FBBB724" w:rsidR="005F1CAA" w:rsidRPr="00A56640" w:rsidRDefault="002B415D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b/>
                <w:bCs/>
                <w:szCs w:val="24"/>
                <w:lang w:val="fr-CA"/>
              </w:rPr>
            </w:pPr>
            <w:r w:rsidRPr="00A56640">
              <w:rPr>
                <w:rFonts w:ascii="Roboto" w:hAnsi="Roboto"/>
                <w:b/>
                <w:bCs/>
                <w:szCs w:val="24"/>
                <w:lang w:val="fr-CA"/>
              </w:rPr>
              <w:t>Valide</w:t>
            </w:r>
            <w:r w:rsidR="00A56640" w:rsidRPr="00A56640">
              <w:rPr>
                <w:rFonts w:ascii="Roboto" w:hAnsi="Roboto"/>
                <w:b/>
                <w:bCs/>
                <w:szCs w:val="24"/>
                <w:lang w:val="fr-CA"/>
              </w:rPr>
              <w:t>r l</w:t>
            </w:r>
            <w:r w:rsidR="00F3216F">
              <w:rPr>
                <w:rFonts w:ascii="Roboto" w:hAnsi="Roboto"/>
                <w:b/>
                <w:bCs/>
                <w:szCs w:val="24"/>
                <w:lang w:val="fr-CA"/>
              </w:rPr>
              <w:t xml:space="preserve">a </w:t>
            </w:r>
            <w:r w:rsidR="009D4232">
              <w:rPr>
                <w:rFonts w:ascii="Roboto" w:hAnsi="Roboto"/>
                <w:b/>
                <w:bCs/>
                <w:szCs w:val="24"/>
                <w:lang w:val="fr-CA"/>
              </w:rPr>
              <w:t>mesure</w:t>
            </w:r>
            <w:r w:rsidR="00A56640" w:rsidRPr="00A56640">
              <w:rPr>
                <w:rFonts w:ascii="Roboto" w:hAnsi="Roboto"/>
                <w:b/>
                <w:bCs/>
                <w:szCs w:val="24"/>
                <w:lang w:val="fr-CA"/>
              </w:rPr>
              <w:t> </w:t>
            </w:r>
            <w:r w:rsidR="00316EC2" w:rsidRPr="00A56640">
              <w:rPr>
                <w:rFonts w:ascii="Roboto" w:hAnsi="Roboto"/>
                <w:b/>
                <w:bCs/>
                <w:szCs w:val="24"/>
                <w:lang w:val="fr-CA"/>
              </w:rPr>
              <w:t xml:space="preserve">: </w:t>
            </w:r>
            <w:r w:rsidR="006E414C" w:rsidRPr="00A56640">
              <w:rPr>
                <w:rFonts w:ascii="Roboto" w:hAnsi="Roboto"/>
                <w:szCs w:val="24"/>
                <w:lang w:val="fr-CA"/>
              </w:rPr>
              <w:t>Identif</w:t>
            </w:r>
            <w:r w:rsidR="00A56640" w:rsidRPr="00A56640">
              <w:rPr>
                <w:rFonts w:ascii="Roboto" w:hAnsi="Roboto"/>
                <w:szCs w:val="24"/>
                <w:lang w:val="fr-CA"/>
              </w:rPr>
              <w:t>ier l</w:t>
            </w:r>
            <w:r w:rsidR="00F3216F">
              <w:rPr>
                <w:rFonts w:ascii="Roboto" w:hAnsi="Roboto"/>
                <w:szCs w:val="24"/>
                <w:lang w:val="fr-CA"/>
              </w:rPr>
              <w:t xml:space="preserve">a </w:t>
            </w:r>
            <w:r w:rsidR="009D4232">
              <w:rPr>
                <w:rFonts w:ascii="Roboto" w:hAnsi="Roboto"/>
                <w:szCs w:val="24"/>
                <w:lang w:val="fr-CA"/>
              </w:rPr>
              <w:t>mesure</w:t>
            </w:r>
            <w:r w:rsidR="00A56640" w:rsidRPr="00A56640">
              <w:rPr>
                <w:rFonts w:ascii="Roboto" w:hAnsi="Roboto"/>
                <w:szCs w:val="24"/>
                <w:lang w:val="fr-CA"/>
              </w:rPr>
              <w:t xml:space="preserve"> de redressement mentionnée dans </w:t>
            </w:r>
            <w:r w:rsidR="004B2B64">
              <w:rPr>
                <w:rFonts w:ascii="Roboto" w:hAnsi="Roboto"/>
                <w:szCs w:val="24"/>
                <w:lang w:val="fr-CA"/>
              </w:rPr>
              <w:t xml:space="preserve">la colonne </w:t>
            </w:r>
            <w:r w:rsidR="00A56640" w:rsidRPr="00A56640">
              <w:rPr>
                <w:rFonts w:ascii="Roboto" w:hAnsi="Roboto"/>
                <w:szCs w:val="24"/>
                <w:lang w:val="fr-CA"/>
              </w:rPr>
              <w:t>« </w:t>
            </w:r>
            <w:r w:rsidR="004B2B64">
              <w:rPr>
                <w:rFonts w:ascii="Roboto" w:hAnsi="Roboto"/>
                <w:szCs w:val="24"/>
                <w:lang w:val="fr-CA"/>
              </w:rPr>
              <w:t>Nom</w:t>
            </w:r>
            <w:r w:rsidR="00A56640" w:rsidRPr="00A56640">
              <w:rPr>
                <w:rFonts w:ascii="Roboto" w:hAnsi="Roboto"/>
                <w:szCs w:val="24"/>
                <w:lang w:val="fr-CA"/>
              </w:rPr>
              <w:t> »</w:t>
            </w:r>
            <w:r w:rsidR="00A56640">
              <w:rPr>
                <w:rFonts w:ascii="Roboto" w:hAnsi="Roboto"/>
                <w:szCs w:val="24"/>
                <w:lang w:val="fr-CA"/>
              </w:rPr>
              <w:t xml:space="preserve"> </w:t>
            </w:r>
            <w:r w:rsidR="000B71E1">
              <w:rPr>
                <w:rFonts w:ascii="Roboto" w:hAnsi="Roboto"/>
                <w:szCs w:val="24"/>
                <w:lang w:val="fr-CA"/>
              </w:rPr>
              <w:t xml:space="preserve">du </w:t>
            </w:r>
            <w:r w:rsidR="000B71E1" w:rsidRPr="000B71E1">
              <w:rPr>
                <w:rFonts w:ascii="Roboto" w:hAnsi="Roboto"/>
                <w:szCs w:val="24"/>
                <w:lang w:val="fr-CA"/>
              </w:rPr>
              <w:t>tableau « Détails des mesures de redressement </w:t>
            </w:r>
            <w:r w:rsidR="000B71E1">
              <w:rPr>
                <w:rFonts w:ascii="Roboto" w:hAnsi="Roboto"/>
                <w:szCs w:val="24"/>
                <w:lang w:val="fr-CA"/>
              </w:rPr>
              <w:t xml:space="preserve">» </w:t>
            </w:r>
            <w:r w:rsidR="00A56640">
              <w:rPr>
                <w:rFonts w:ascii="Roboto" w:hAnsi="Roboto"/>
                <w:szCs w:val="24"/>
                <w:lang w:val="fr-CA"/>
              </w:rPr>
              <w:t>que les pièces justificatives appuient</w:t>
            </w:r>
            <w:r w:rsidR="006E414C" w:rsidRPr="00A56640">
              <w:rPr>
                <w:rFonts w:ascii="Roboto" w:hAnsi="Roboto"/>
                <w:szCs w:val="24"/>
                <w:lang w:val="fr-CA"/>
              </w:rPr>
              <w:t xml:space="preserve">. </w:t>
            </w:r>
          </w:p>
        </w:tc>
      </w:tr>
      <w:tr w:rsidR="00D17423" w:rsidRPr="00F06359" w14:paraId="4FE261FD" w14:textId="77777777">
        <w:trPr>
          <w:trHeight w:val="5840"/>
        </w:trPr>
        <w:tc>
          <w:tcPr>
            <w:tcW w:w="11520" w:type="dxa"/>
            <w:shd w:val="clear" w:color="auto" w:fill="FFFFFF" w:themeFill="background1"/>
          </w:tcPr>
          <w:tbl>
            <w:tblPr>
              <w:tblStyle w:val="Grilledutableau"/>
              <w:tblW w:w="11230" w:type="dxa"/>
              <w:tblLook w:val="04A0" w:firstRow="1" w:lastRow="0" w:firstColumn="1" w:lastColumn="0" w:noHBand="0" w:noVBand="1"/>
            </w:tblPr>
            <w:tblGrid>
              <w:gridCol w:w="2283"/>
              <w:gridCol w:w="4926"/>
              <w:gridCol w:w="1951"/>
              <w:gridCol w:w="2070"/>
            </w:tblGrid>
            <w:tr w:rsidR="000F6F0C" w:rsidRPr="00A42D37" w14:paraId="745A2D8C" w14:textId="77777777">
              <w:tc>
                <w:tcPr>
                  <w:tcW w:w="2283" w:type="dxa"/>
                </w:tcPr>
                <w:p w14:paraId="2230C559" w14:textId="4B73647B" w:rsidR="000F6F0C" w:rsidRPr="00A42D37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N</w:t>
                  </w:r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o</w:t>
                  </w: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m</w:t>
                  </w:r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 du </w:t>
                  </w:r>
                  <w:proofErr w:type="spellStart"/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fichier</w:t>
                  </w:r>
                  <w:proofErr w:type="spellEnd"/>
                </w:p>
              </w:tc>
              <w:tc>
                <w:tcPr>
                  <w:tcW w:w="4926" w:type="dxa"/>
                </w:tcPr>
                <w:p w14:paraId="440FADFD" w14:textId="7671E8F9" w:rsidR="000F6F0C" w:rsidRPr="00A42D37" w:rsidRDefault="00A56640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Court résumé</w:t>
                  </w:r>
                </w:p>
              </w:tc>
              <w:tc>
                <w:tcPr>
                  <w:tcW w:w="1951" w:type="dxa"/>
                </w:tcPr>
                <w:p w14:paraId="2892A7C4" w14:textId="4DD58CA1" w:rsidR="000F6F0C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Date</w:t>
                  </w:r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 </w:t>
                  </w:r>
                  <w:proofErr w:type="spellStart"/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d’achèvement</w:t>
                  </w:r>
                  <w:proofErr w:type="spellEnd"/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 </w:t>
                  </w:r>
                  <w:proofErr w:type="spellStart"/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réelle</w:t>
                  </w:r>
                  <w:proofErr w:type="spellEnd"/>
                </w:p>
              </w:tc>
              <w:tc>
                <w:tcPr>
                  <w:tcW w:w="2070" w:type="dxa"/>
                </w:tcPr>
                <w:p w14:paraId="1D3AD06A" w14:textId="3B0C8DAE" w:rsidR="000F6F0C" w:rsidRPr="00A42D37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proofErr w:type="spellStart"/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Valid</w:t>
                  </w:r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er</w:t>
                  </w:r>
                  <w:proofErr w:type="spellEnd"/>
                  <w:r w:rsidR="00A56640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 l</w:t>
                  </w:r>
                  <w:r w:rsidR="00F3216F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a </w:t>
                  </w:r>
                  <w:proofErr w:type="spellStart"/>
                  <w:r w:rsidR="009D4232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mesure</w:t>
                  </w:r>
                  <w:proofErr w:type="spellEnd"/>
                </w:p>
              </w:tc>
            </w:tr>
            <w:tr w:rsidR="000F6F0C" w:rsidRPr="00F06359" w14:paraId="29A2E522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-1342003461"/>
                  <w:placeholder>
                    <w:docPart w:val="C0FB79ACFDBE428793096861C221AD5C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42925928" w14:textId="0ECF6895" w:rsidR="000F6F0C" w:rsidRPr="00F06359" w:rsidRDefault="000F6F0C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o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m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u fichi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r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(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.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4B2B64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RetraitAccès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pdf.</w:t>
                      </w:r>
                      <w:r w:rsidR="00887018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50367579"/>
                  <w:placeholder>
                    <w:docPart w:val="68712D57FF454F6884947FA17B2292B1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037332C5" w14:textId="2712F65E" w:rsidR="000F6F0C" w:rsidRPr="004B2B64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Faire un résumé du fichier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 (</w:t>
                      </w:r>
                      <w:proofErr w:type="gramStart"/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</w:t>
                      </w:r>
                      <w:r w:rsidR="00031A1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Journal montrant la suppression de l'accès électronique non autorisé du sous-traitant à l'ancien logiciel de gestion de la sécurité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787316825"/>
                  <w:placeholder>
                    <w:docPart w:val="B58EE20A9FFB422A8DF7FEFF7B1505AD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756F5DDF" w14:textId="23075948" w:rsidR="000F6F0C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</w:t>
                      </w:r>
                      <w:r w:rsidR="000F6F0C"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te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réelle</w:t>
                      </w:r>
                      <w:proofErr w:type="spellEnd"/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548354747"/>
                  <w:placeholder>
                    <w:docPart w:val="92C58BE7F8054DEE8A16C08B49E2F24B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4C711797" w14:textId="6F4E0022" w:rsidR="000F6F0C" w:rsidRPr="004B2B64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Inscrire le nom </w:t>
                      </w:r>
                      <w:r w:rsidR="00BC104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ourt en provenance de la colonne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« Nom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»</w:t>
                      </w:r>
                      <w:r w:rsidR="00BC104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u tableau « Détails des mesures de redressement »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(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 ex.</w:t>
                      </w:r>
                      <w:r w:rsidR="005B2DCA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ccès retiré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</w:tr>
            <w:tr w:rsidR="000F6F0C" w:rsidRPr="00F06359" w14:paraId="31505999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40336368"/>
                  <w:placeholder>
                    <w:docPart w:val="D07B9E4C966148FEA5591774BFBAD9E4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693D04B1" w14:textId="03711482" w:rsidR="000F6F0C" w:rsidRPr="00F06359" w:rsidRDefault="004B2B64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du fichier (par ex.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0F6F0C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resenta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t</w:t>
                      </w:r>
                      <w:r w:rsidR="000F6F0C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ion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Formation</w:t>
                      </w:r>
                      <w:r w:rsidR="000F6F0C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pptx.</w:t>
                      </w:r>
                      <w:r w:rsidR="00887018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025479456"/>
                  <w:placeholder>
                    <w:docPart w:val="AC756805914C4E4D80CE6F8D68E1F162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64E9F51B" w14:textId="2F0849A8" w:rsidR="000F6F0C" w:rsidRPr="004B2B64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Faire un résumé du fichier. 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</w:t>
                      </w:r>
                      <w:proofErr w:type="gramStart"/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.</w:t>
                      </w:r>
                      <w:r w:rsidR="00031A1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Une présentation de formation a été organisée sur la procédure révisée du programme de gestion des accès et cette formation a été ajoutée à la formation annuelle du personnel.</w:t>
                      </w:r>
                      <w:r w:rsidR="000F6F0C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92608344"/>
                  <w:placeholder>
                    <w:docPart w:val="F686A2971ABC4A6097729E0D5EF3E360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7E6D01D8" w14:textId="28765AC0" w:rsidR="000F6F0C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te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réelle</w:t>
                      </w:r>
                      <w:proofErr w:type="spellEnd"/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433098774"/>
                  <w:placeholder>
                    <w:docPart w:val="853BFFC44D6B46EF90718ED7A135CFE2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36ECB108" w14:textId="0B6BECD9" w:rsidR="000F6F0C" w:rsidRPr="00BC1044" w:rsidRDefault="00BC104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Inscrire le nom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ourt en provenance de la colonne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« Nom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»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u tableau « Détails des mesures de redressement »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par ex.</w:t>
                      </w:r>
                      <w:r w:rsidR="005B2DCA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Formation)</w:t>
                      </w:r>
                    </w:p>
                  </w:tc>
                </w:sdtContent>
              </w:sdt>
            </w:tr>
            <w:tr w:rsidR="000F6F0C" w:rsidRPr="00F06359" w14:paraId="62F3330E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-1403141351"/>
                  <w:placeholder>
                    <w:docPart w:val="B3727BF737CA479B8E30799EBC78FCB7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728A0650" w14:textId="59DFC20D" w:rsidR="000F6F0C" w:rsidRPr="00F06359" w:rsidRDefault="004B2B64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du fichier (par ex.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ntretien</w:t>
                      </w:r>
                      <w:r w:rsidR="000F6F0C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pdf.</w:t>
                      </w:r>
                      <w:r w:rsidR="00887018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841892475"/>
                  <w:placeholder>
                    <w:docPart w:val="7AAC5CDC14F54FF8B366FF30C173700E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3421330F" w14:textId="2B25B9EF" w:rsidR="000F6F0C" w:rsidRPr="004B2B64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Faire un résumé du fichier. (</w:t>
                      </w:r>
                      <w:proofErr w:type="gramStart"/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.</w:t>
                      </w:r>
                      <w:r w:rsidR="00031A1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ffichage des résultats de l'outil d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’entretien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indiquant les opérations d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’entretien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e batterie manquées effectuées conformément au tableau 1-4 du document PRC-005-6.</w:t>
                      </w:r>
                      <w:r w:rsidR="00F8292B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337908717"/>
                  <w:placeholder>
                    <w:docPart w:val="06FC84848E034C46AEB3840018FB5BB8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78B093FF" w14:textId="7A34CA89" w:rsidR="000F6F0C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te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réelle</w:t>
                      </w:r>
                      <w:proofErr w:type="spellEnd"/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599301872"/>
                  <w:placeholder>
                    <w:docPart w:val="57D00E4C7FDD4593839148C64DF2B546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292A9DC4" w14:textId="352D43AB" w:rsidR="000F6F0C" w:rsidRPr="00BC1044" w:rsidRDefault="00BC104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Inscrire le nom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ourt en provenance de la colonne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« Nom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»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u tableau « Détails des mesures de redressement »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par ex.</w:t>
                      </w:r>
                      <w:r w:rsidR="005B2DCA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="004B2B64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Entretien batterie</w:t>
                      </w:r>
                      <w:r w:rsidR="000F6F0C" w:rsidRPr="00BC104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</w:tr>
            <w:tr w:rsidR="000F6F0C" w:rsidRPr="00F06359" w14:paraId="3BA5E7E7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-1108819700"/>
                  <w:placeholder>
                    <w:docPart w:val="69AA20C08FC24CA09A6092682D66ECA6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26FA8B89" w14:textId="2307D7C6" w:rsidR="000F6F0C" w:rsidRPr="00F06359" w:rsidRDefault="004B2B64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Nom du fichier (par ex.</w:t>
                      </w:r>
                      <w:r w:rsid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AvisSuivi</w:t>
                      </w:r>
                      <w:r w:rsidR="000F6F0C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.pdf.</w:t>
                      </w:r>
                      <w:r w:rsidR="00887018"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363100924"/>
                  <w:placeholder>
                    <w:docPart w:val="24412828F7E2440E8687AF2630BF7FAF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74C7CC60" w14:textId="0E7B0F09" w:rsidR="000F6F0C" w:rsidRPr="004B2B64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Faire un résumé du fichier. 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</w:t>
                      </w:r>
                      <w:proofErr w:type="gramStart"/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par</w:t>
                      </w:r>
                      <w:proofErr w:type="gramEnd"/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ex.</w:t>
                      </w:r>
                      <w:r w:rsidR="00031A1D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Pr="00F0635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Capture d'écran de la règle de notification du logiciel de suivi mise à jour et des destinataires de la gestion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145546754"/>
                  <w:placeholder>
                    <w:docPart w:val="7FCE82997A1243B98637E4FDE2B53C1A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2FF87543" w14:textId="348A26F5" w:rsidR="000F6F0C" w:rsidRDefault="004B2B6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te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’achèvement</w:t>
                      </w:r>
                      <w:proofErr w:type="spellEnd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réelle</w:t>
                      </w:r>
                      <w:proofErr w:type="spellEnd"/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263984657"/>
                  <w:placeholder>
                    <w:docPart w:val="D3B8D8EB40614CD4B4B2FF17A2F8CC2B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69B764E0" w14:textId="36DE5BF7" w:rsidR="000F6F0C" w:rsidRPr="00DB3C61" w:rsidRDefault="00BC1044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</w:pP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Inscrire le nom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court en provenance de la colonne 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« Nom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»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du tableau « Détails des mesures de redressement »</w:t>
                      </w:r>
                      <w:r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="00DB3C61" w:rsidRPr="004B2B64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(par ex.</w:t>
                      </w:r>
                      <w:r w:rsidR="005B2DCA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> :</w:t>
                      </w:r>
                      <w:r w:rsidR="00DB3C61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  <w:lang w:val="fr-CA"/>
                        </w:rPr>
                        <w:t xml:space="preserve"> Avis d’entretien)</w:t>
                      </w:r>
                    </w:p>
                  </w:tc>
                </w:sdtContent>
              </w:sdt>
            </w:tr>
          </w:tbl>
          <w:p w14:paraId="48F12E3B" w14:textId="77777777" w:rsidR="00D17423" w:rsidRPr="00DB3C61" w:rsidRDefault="00D17423">
            <w:pPr>
              <w:rPr>
                <w:rFonts w:ascii="Roboto" w:hAnsi="Roboto"/>
                <w:bCs/>
                <w:lang w:val="fr-CA"/>
              </w:rPr>
            </w:pPr>
          </w:p>
          <w:p w14:paraId="678762B3" w14:textId="3F9894DB" w:rsidR="00D17423" w:rsidRPr="001F09A4" w:rsidRDefault="00D17423">
            <w:pPr>
              <w:rPr>
                <w:rFonts w:ascii="Roboto" w:hAnsi="Roboto"/>
                <w:bCs/>
                <w:i/>
                <w:iCs/>
                <w:lang w:val="fr-CA"/>
              </w:rPr>
            </w:pPr>
            <w:r w:rsidRPr="001F09A4">
              <w:rPr>
                <w:rFonts w:ascii="Roboto" w:hAnsi="Roboto"/>
                <w:bCs/>
                <w:i/>
                <w:iCs/>
                <w:szCs w:val="24"/>
                <w:lang w:val="fr-CA"/>
              </w:rPr>
              <w:t>(</w:t>
            </w:r>
            <w:r w:rsidR="001F09A4"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>(Insérer plus de ligne</w:t>
            </w:r>
            <w:r w:rsidR="001F09A4">
              <w:rPr>
                <w:rFonts w:ascii="Roboto" w:hAnsi="Roboto"/>
                <w:bCs/>
                <w:i/>
                <w:iCs/>
                <w:szCs w:val="24"/>
                <w:lang w:val="fr-CA"/>
              </w:rPr>
              <w:t>s</w:t>
            </w:r>
            <w:r w:rsidR="001F09A4" w:rsidRPr="00EE0101">
              <w:rPr>
                <w:rFonts w:ascii="Roboto" w:hAnsi="Roboto"/>
                <w:bCs/>
                <w:i/>
                <w:iCs/>
                <w:szCs w:val="24"/>
                <w:lang w:val="fr-CA"/>
              </w:rPr>
              <w:t xml:space="preserve"> ci-haut si </w:t>
            </w:r>
            <w:r w:rsidR="001F09A4">
              <w:rPr>
                <w:rFonts w:ascii="Roboto" w:hAnsi="Roboto"/>
                <w:bCs/>
                <w:i/>
                <w:iCs/>
                <w:szCs w:val="24"/>
                <w:lang w:val="fr-CA"/>
              </w:rPr>
              <w:t>nécessaire</w:t>
            </w:r>
            <w:r w:rsidRPr="001F09A4">
              <w:rPr>
                <w:rFonts w:ascii="Roboto" w:hAnsi="Roboto"/>
                <w:bCs/>
                <w:i/>
                <w:iCs/>
                <w:szCs w:val="24"/>
                <w:lang w:val="fr-CA"/>
              </w:rPr>
              <w:t>.)</w:t>
            </w:r>
          </w:p>
        </w:tc>
      </w:tr>
    </w:tbl>
    <w:p w14:paraId="3E2A91E4" w14:textId="4A0D6247" w:rsidR="007605B1" w:rsidRPr="001F09A4" w:rsidRDefault="007605B1">
      <w:pPr>
        <w:rPr>
          <w:rFonts w:ascii="Roboto" w:eastAsia="Times New Roman" w:hAnsi="Roboto" w:cstheme="minorHAnsi"/>
          <w:sz w:val="24"/>
          <w:szCs w:val="24"/>
          <w:lang w:val="fr-CA"/>
        </w:rPr>
      </w:pPr>
    </w:p>
    <w:p w14:paraId="36151B38" w14:textId="781F3942" w:rsidR="005F7FF8" w:rsidRPr="002E3DC3" w:rsidRDefault="001F09A4" w:rsidP="002E3DC3">
      <w:pPr>
        <w:pStyle w:val="Titre1"/>
        <w:jc w:val="center"/>
        <w:rPr>
          <w:rFonts w:ascii="Roboto" w:hAnsi="Roboto"/>
        </w:rPr>
      </w:pPr>
      <w:bookmarkStart w:id="8" w:name="_Toc230953408"/>
      <w:proofErr w:type="spellStart"/>
      <w:r w:rsidRPr="001F09A4">
        <w:rPr>
          <w:rFonts w:ascii="Roboto" w:hAnsi="Roboto"/>
        </w:rPr>
        <w:t>Historique</w:t>
      </w:r>
      <w:proofErr w:type="spellEnd"/>
      <w:r w:rsidRPr="001F09A4">
        <w:rPr>
          <w:rFonts w:ascii="Roboto" w:hAnsi="Roboto"/>
        </w:rPr>
        <w:t xml:space="preserve"> des </w:t>
      </w:r>
      <w:proofErr w:type="spellStart"/>
      <w:r w:rsidRPr="001F09A4">
        <w:rPr>
          <w:rFonts w:ascii="Roboto" w:hAnsi="Roboto"/>
        </w:rPr>
        <w:t>révision</w:t>
      </w:r>
      <w:r w:rsidR="00C30A76">
        <w:rPr>
          <w:rFonts w:ascii="Roboto" w:hAnsi="Roboto"/>
        </w:rPr>
        <w:t>s</w:t>
      </w:r>
      <w:bookmarkEnd w:id="8"/>
      <w:proofErr w:type="spellEnd"/>
    </w:p>
    <w:tbl>
      <w:tblPr>
        <w:tblW w:w="0" w:type="auto"/>
        <w:tblCellSpacing w:w="15" w:type="dxa"/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4"/>
        <w:gridCol w:w="1260"/>
        <w:gridCol w:w="1014"/>
        <w:gridCol w:w="3703"/>
        <w:gridCol w:w="1582"/>
      </w:tblGrid>
      <w:tr w:rsidR="001F09A4" w:rsidRPr="001B3F56" w14:paraId="08E6BDE9" w14:textId="77777777" w:rsidTr="00964C4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AF8B3E4" w14:textId="0BD9C762" w:rsidR="001F09A4" w:rsidRPr="002C4105" w:rsidRDefault="001F09A4" w:rsidP="001F09A4">
            <w:pPr>
              <w:rPr>
                <w:rFonts w:ascii="Roboto" w:hAnsi="Roboto"/>
                <w:b/>
                <w:bCs/>
              </w:rPr>
            </w:pPr>
            <w:proofErr w:type="spellStart"/>
            <w:r w:rsidRPr="00F23FD4">
              <w:rPr>
                <w:rFonts w:ascii="Roboto" w:hAnsi="Roboto"/>
                <w:b/>
                <w:bCs/>
              </w:rPr>
              <w:t>Révision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21A1003" w14:textId="129D3273" w:rsidR="001F09A4" w:rsidRPr="002C4105" w:rsidRDefault="001F09A4" w:rsidP="001F09A4">
            <w:pPr>
              <w:rPr>
                <w:rFonts w:ascii="Roboto" w:hAnsi="Roboto"/>
                <w:b/>
                <w:bCs/>
              </w:rPr>
            </w:pPr>
            <w:r w:rsidRPr="00F23FD4">
              <w:rPr>
                <w:rFonts w:ascii="Roboto" w:hAnsi="Roboto"/>
                <w:b/>
                <w:bCs/>
              </w:rPr>
              <w:t>Date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CE5295F" w14:textId="62EE5FF1" w:rsidR="001F09A4" w:rsidRPr="002C4105" w:rsidRDefault="001F09A4" w:rsidP="001F09A4">
            <w:pPr>
              <w:rPr>
                <w:rFonts w:ascii="Roboto" w:hAnsi="Roboto"/>
                <w:b/>
                <w:bCs/>
              </w:rPr>
            </w:pPr>
            <w:r w:rsidRPr="00F23FD4">
              <w:rPr>
                <w:rFonts w:ascii="Roboto" w:hAnsi="Roboto"/>
                <w:b/>
                <w:bCs/>
              </w:rPr>
              <w:t>Auteur</w:t>
            </w:r>
          </w:p>
        </w:tc>
        <w:tc>
          <w:tcPr>
            <w:tcW w:w="3673" w:type="dxa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E70D2AB" w14:textId="4F788AD9" w:rsidR="001F09A4" w:rsidRPr="002C4105" w:rsidRDefault="001F09A4" w:rsidP="001F09A4">
            <w:pPr>
              <w:rPr>
                <w:rFonts w:ascii="Roboto" w:hAnsi="Roboto"/>
                <w:b/>
                <w:bCs/>
              </w:rPr>
            </w:pPr>
            <w:r w:rsidRPr="00F23FD4">
              <w:rPr>
                <w:rFonts w:ascii="Roboto" w:hAnsi="Roboto"/>
                <w:b/>
                <w:bCs/>
              </w:rPr>
              <w:t>Description des changements</w:t>
            </w:r>
          </w:p>
        </w:tc>
        <w:tc>
          <w:tcPr>
            <w:tcW w:w="1203" w:type="dxa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94EA397" w14:textId="0F3062C4" w:rsidR="001F09A4" w:rsidRPr="002C4105" w:rsidRDefault="001F09A4" w:rsidP="001F09A4">
            <w:pPr>
              <w:rPr>
                <w:rFonts w:ascii="Roboto" w:hAnsi="Roboto"/>
                <w:b/>
                <w:bCs/>
              </w:rPr>
            </w:pPr>
            <w:r w:rsidRPr="00F23FD4">
              <w:rPr>
                <w:rFonts w:ascii="Roboto" w:hAnsi="Roboto"/>
                <w:b/>
                <w:bCs/>
              </w:rPr>
              <w:t>Approbation</w:t>
            </w:r>
          </w:p>
        </w:tc>
      </w:tr>
      <w:tr w:rsidR="00B13F5D" w:rsidRPr="001B3F56" w14:paraId="026B5BCF" w14:textId="77777777" w:rsidTr="00964C47">
        <w:trPr>
          <w:trHeight w:val="590"/>
          <w:tblCellSpacing w:w="15" w:type="dxa"/>
        </w:trPr>
        <w:tc>
          <w:tcPr>
            <w:tcW w:w="0" w:type="auto"/>
            <w:tcBorders>
              <w:left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7105642" w14:textId="77777777" w:rsidR="009F698F" w:rsidRPr="002C4105" w:rsidRDefault="009F698F" w:rsidP="001B562E">
            <w:pPr>
              <w:rPr>
                <w:rFonts w:ascii="Roboto" w:hAnsi="Roboto"/>
              </w:rPr>
            </w:pPr>
            <w:r w:rsidRPr="002C4105">
              <w:rPr>
                <w:rFonts w:ascii="Roboto" w:hAnsi="Roboto"/>
              </w:rPr>
              <w:t>1.0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8C9E7CF" w14:textId="1457BB76" w:rsidR="009F698F" w:rsidRPr="002C4105" w:rsidRDefault="002C6C0C" w:rsidP="001B562E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Ma</w:t>
            </w:r>
            <w:r w:rsidR="001F09A4">
              <w:rPr>
                <w:rFonts w:ascii="Roboto" w:hAnsi="Roboto"/>
              </w:rPr>
              <w:t>i</w:t>
            </w:r>
            <w:r w:rsidR="008C00EE">
              <w:rPr>
                <w:rFonts w:ascii="Roboto" w:hAnsi="Roboto"/>
              </w:rPr>
              <w:t xml:space="preserve"> </w:t>
            </w:r>
            <w:r w:rsidR="009F698F">
              <w:rPr>
                <w:rFonts w:ascii="Roboto" w:hAnsi="Roboto"/>
              </w:rPr>
              <w:t>2026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24CED521" w14:textId="77777777" w:rsidR="009F698F" w:rsidRPr="002C4105" w:rsidRDefault="009F698F" w:rsidP="001B562E">
            <w:pPr>
              <w:rPr>
                <w:rFonts w:ascii="Roboto" w:hAnsi="Roboto"/>
              </w:rPr>
            </w:pPr>
            <w:r w:rsidRPr="002C4105">
              <w:rPr>
                <w:rFonts w:ascii="Roboto" w:hAnsi="Roboto"/>
              </w:rPr>
              <w:t>NPCC</w:t>
            </w:r>
          </w:p>
        </w:tc>
        <w:tc>
          <w:tcPr>
            <w:tcW w:w="3673" w:type="dxa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2DD3202A" w14:textId="605AC294" w:rsidR="009F698F" w:rsidRPr="002C4105" w:rsidRDefault="001F09A4" w:rsidP="001B562E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Version </w:t>
            </w:r>
            <w:proofErr w:type="spellStart"/>
            <w:r>
              <w:rPr>
                <w:rFonts w:ascii="Roboto" w:hAnsi="Roboto"/>
              </w:rPr>
              <w:t>initiale</w:t>
            </w:r>
            <w:proofErr w:type="spellEnd"/>
            <w:r w:rsidR="009F698F" w:rsidRPr="002C4105">
              <w:rPr>
                <w:rFonts w:ascii="Roboto" w:hAnsi="Roboto"/>
              </w:rPr>
              <w:t xml:space="preserve">. </w:t>
            </w:r>
            <w:r w:rsidR="00964C47">
              <w:rPr>
                <w:rFonts w:ascii="Roboto" w:hAnsi="Roboto"/>
              </w:rPr>
              <w:t xml:space="preserve">                                                   </w:t>
            </w:r>
          </w:p>
        </w:tc>
        <w:tc>
          <w:tcPr>
            <w:tcW w:w="1203" w:type="dxa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785C88C" w14:textId="1F7C3107" w:rsidR="009F698F" w:rsidRPr="002C4105" w:rsidRDefault="00D557B0" w:rsidP="001B562E">
            <w:pPr>
              <w:rPr>
                <w:rFonts w:ascii="Roboto" w:hAnsi="Roboto"/>
              </w:rPr>
            </w:pPr>
            <w:proofErr w:type="spellStart"/>
            <w:r>
              <w:rPr>
                <w:rFonts w:ascii="Roboto" w:hAnsi="Roboto"/>
              </w:rPr>
              <w:t>Régie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l’énergie</w:t>
            </w:r>
            <w:proofErr w:type="spellEnd"/>
          </w:p>
        </w:tc>
      </w:tr>
    </w:tbl>
    <w:p w14:paraId="36A17C54" w14:textId="77777777" w:rsidR="005E0434" w:rsidRPr="00A42D37" w:rsidRDefault="005E0434" w:rsidP="005E0434">
      <w:pPr>
        <w:rPr>
          <w:rFonts w:ascii="Roboto" w:eastAsia="Times New Roman" w:hAnsi="Roboto" w:cstheme="minorHAnsi"/>
          <w:sz w:val="24"/>
          <w:szCs w:val="24"/>
        </w:rPr>
      </w:pPr>
    </w:p>
    <w:sectPr w:rsidR="005E0434" w:rsidRPr="00A42D37" w:rsidSect="00970E4C"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440" w:right="1440" w:bottom="1440" w:left="1440" w:header="720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E05C8" w14:textId="77777777" w:rsidR="00D935D9" w:rsidRDefault="00D935D9" w:rsidP="00D13A80">
      <w:pPr>
        <w:spacing w:after="0" w:line="240" w:lineRule="auto"/>
      </w:pPr>
      <w:r>
        <w:separator/>
      </w:r>
    </w:p>
  </w:endnote>
  <w:endnote w:type="continuationSeparator" w:id="0">
    <w:p w14:paraId="1CA89AB2" w14:textId="77777777" w:rsidR="00D935D9" w:rsidRDefault="00D935D9" w:rsidP="00D13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FA8D1" w14:textId="75BA6F0D" w:rsidR="00C25DA3" w:rsidRDefault="00C25DA3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C433B97" wp14:editId="2C9581D4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6985"/>
              <wp:wrapSquare wrapText="bothSides"/>
              <wp:docPr id="3" name="Text Box 3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98EF24" w14:textId="111AF78C" w:rsidR="00C25DA3" w:rsidRPr="00C25DA3" w:rsidRDefault="00C25DA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C25DA3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433B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CONFIDENTIAL INFORMATION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0798EF24" w14:textId="111AF78C" w:rsidR="00C25DA3" w:rsidRPr="00C25DA3" w:rsidRDefault="00C25DA3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C25DA3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CONFIDENTIAL INFORM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E7ED3" w14:textId="7FA387EE" w:rsidR="00C137F2" w:rsidRPr="004933C7" w:rsidRDefault="00D935D9" w:rsidP="00F768FF">
    <w:pPr>
      <w:pStyle w:val="Pieddepage"/>
      <w:rPr>
        <w:rFonts w:ascii="Roboto" w:hAnsi="Roboto"/>
        <w:position w:val="6"/>
        <w:sz w:val="18"/>
        <w:szCs w:val="18"/>
        <w:lang w:val="fr-CA"/>
      </w:rPr>
    </w:pPr>
    <w:sdt>
      <w:sdtPr>
        <w:rPr>
          <w:rFonts w:ascii="Roboto" w:hAnsi="Roboto"/>
          <w:position w:val="6"/>
          <w:sz w:val="18"/>
          <w:szCs w:val="18"/>
        </w:rPr>
        <w:id w:val="-998577122"/>
        <w:docPartObj>
          <w:docPartGallery w:val="Page Numbers (Bottom of Page)"/>
          <w:docPartUnique/>
        </w:docPartObj>
      </w:sdtPr>
      <w:sdtEndPr>
        <w:rPr>
          <w:b/>
          <w:bCs/>
        </w:rPr>
      </w:sdtEndPr>
      <w:sdtContent>
        <w:sdt>
          <w:sdtPr>
            <w:rPr>
              <w:rFonts w:ascii="Roboto" w:hAnsi="Roboto"/>
              <w:position w:val="6"/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b/>
              <w:bCs/>
            </w:rPr>
          </w:sdtEndPr>
          <w:sdtContent>
            <w:r w:rsidR="004933C7">
              <w:rPr>
                <w:rFonts w:ascii="Roboto" w:eastAsiaTheme="minorEastAsia" w:hAnsi="Roboto"/>
                <w:color w:val="1F3864" w:themeColor="accent5" w:themeShade="80"/>
                <w:position w:val="6"/>
                <w:sz w:val="18"/>
                <w:szCs w:val="14"/>
                <w:lang w:val="fr-CA"/>
              </w:rPr>
              <w:t>Identifiant de la non-conformité</w:t>
            </w:r>
            <w:r w:rsidR="001C6FAD" w:rsidRPr="004933C7">
              <w:rPr>
                <w:rFonts w:ascii="Roboto" w:eastAsiaTheme="minorEastAsia" w:hAnsi="Roboto"/>
                <w:color w:val="1F3864" w:themeColor="accent5" w:themeShade="80"/>
                <w:position w:val="6"/>
                <w:sz w:val="18"/>
                <w:szCs w:val="14"/>
                <w:lang w:val="fr-CA"/>
              </w:rPr>
              <w:t xml:space="preserve">:       </w:t>
            </w:r>
            <w:r w:rsidR="00A80B6F" w:rsidRPr="004933C7">
              <w:rPr>
                <w:rFonts w:ascii="Roboto" w:hAnsi="Roboto"/>
                <w:position w:val="6"/>
                <w:sz w:val="18"/>
                <w:szCs w:val="18"/>
                <w:lang w:val="fr-CA"/>
              </w:rPr>
              <w:t xml:space="preserve">                                                                                                                   </w:t>
            </w:r>
            <w:r w:rsidR="0000509A" w:rsidRPr="004933C7">
              <w:rPr>
                <w:rFonts w:ascii="Roboto" w:hAnsi="Roboto"/>
                <w:position w:val="6"/>
                <w:sz w:val="18"/>
                <w:szCs w:val="18"/>
                <w:lang w:val="fr-CA"/>
              </w:rPr>
              <w:t xml:space="preserve">         </w:t>
            </w:r>
            <w:r w:rsidR="00C137F2" w:rsidRPr="004933C7">
              <w:rPr>
                <w:rFonts w:ascii="Roboto" w:hAnsi="Roboto"/>
                <w:color w:val="1F3864" w:themeColor="accent5" w:themeShade="80"/>
                <w:position w:val="6"/>
                <w:sz w:val="18"/>
                <w:szCs w:val="18"/>
                <w:lang w:val="fr-CA"/>
              </w:rPr>
              <w:t xml:space="preserve">Page 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begin"/>
            </w:r>
            <w:r w:rsidR="00C137F2" w:rsidRPr="004933C7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  <w:lang w:val="fr-CA"/>
              </w:rPr>
              <w:instrText xml:space="preserve"> PAGE </w:instrTex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separate"/>
            </w:r>
            <w:r w:rsidR="00C137F2" w:rsidRPr="004933C7">
              <w:rPr>
                <w:rFonts w:ascii="Roboto" w:hAnsi="Roboto"/>
                <w:b/>
                <w:bCs/>
                <w:noProof/>
                <w:color w:val="1F3864" w:themeColor="accent5" w:themeShade="80"/>
                <w:position w:val="6"/>
                <w:sz w:val="18"/>
                <w:szCs w:val="18"/>
                <w:lang w:val="fr-CA"/>
              </w:rPr>
              <w:t>2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end"/>
            </w:r>
            <w:r w:rsidR="00C137F2" w:rsidRPr="004933C7">
              <w:rPr>
                <w:rFonts w:ascii="Roboto" w:hAnsi="Roboto"/>
                <w:color w:val="1F3864" w:themeColor="accent5" w:themeShade="80"/>
                <w:position w:val="6"/>
                <w:sz w:val="18"/>
                <w:szCs w:val="18"/>
                <w:lang w:val="fr-CA"/>
              </w:rPr>
              <w:t xml:space="preserve"> </w:t>
            </w:r>
            <w:r w:rsidR="004933C7">
              <w:rPr>
                <w:rFonts w:ascii="Roboto" w:hAnsi="Roboto"/>
                <w:color w:val="1F3864" w:themeColor="accent5" w:themeShade="80"/>
                <w:position w:val="6"/>
                <w:sz w:val="18"/>
                <w:szCs w:val="18"/>
                <w:lang w:val="fr-CA"/>
              </w:rPr>
              <w:t>de</w:t>
            </w:r>
            <w:r w:rsidR="00C137F2" w:rsidRPr="004933C7">
              <w:rPr>
                <w:rFonts w:ascii="Roboto" w:hAnsi="Roboto"/>
                <w:color w:val="1F3864" w:themeColor="accent5" w:themeShade="80"/>
                <w:position w:val="6"/>
                <w:sz w:val="18"/>
                <w:szCs w:val="18"/>
                <w:lang w:val="fr-CA"/>
              </w:rPr>
              <w:t xml:space="preserve"> 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begin"/>
            </w:r>
            <w:r w:rsidR="00C137F2" w:rsidRPr="004933C7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  <w:lang w:val="fr-CA"/>
              </w:rPr>
              <w:instrText xml:space="preserve"> NUMPAGES  </w:instrTex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separate"/>
            </w:r>
            <w:r w:rsidR="00C137F2" w:rsidRPr="004933C7">
              <w:rPr>
                <w:rFonts w:ascii="Roboto" w:hAnsi="Roboto"/>
                <w:b/>
                <w:bCs/>
                <w:noProof/>
                <w:color w:val="1F3864" w:themeColor="accent5" w:themeShade="80"/>
                <w:position w:val="6"/>
                <w:sz w:val="18"/>
                <w:szCs w:val="18"/>
                <w:lang w:val="fr-CA"/>
              </w:rPr>
              <w:t>2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end"/>
            </w:r>
          </w:sdtContent>
        </w:sdt>
      </w:sdtContent>
    </w:sdt>
  </w:p>
  <w:p w14:paraId="394E55E5" w14:textId="2E65235C" w:rsidR="00D31D05" w:rsidRPr="004933C7" w:rsidRDefault="00425D9F" w:rsidP="00425D9F">
    <w:pPr>
      <w:pStyle w:val="Pieddepage"/>
      <w:tabs>
        <w:tab w:val="clear" w:pos="4680"/>
        <w:tab w:val="clear" w:pos="9360"/>
        <w:tab w:val="left" w:pos="5302"/>
      </w:tabs>
      <w:rPr>
        <w:vertAlign w:val="subscript"/>
        <w:lang w:val="fr-CA"/>
      </w:rPr>
    </w:pPr>
    <w:r w:rsidRPr="004933C7">
      <w:rPr>
        <w:lang w:val="fr-CA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65987" w14:textId="59D6BA46" w:rsidR="00C25DA3" w:rsidRDefault="00C25DA3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DB4F88E" wp14:editId="5972B497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6985"/>
              <wp:wrapSquare wrapText="bothSides"/>
              <wp:docPr id="2" name="Text Box 2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A29B4F" w14:textId="362D224E" w:rsidR="00C25DA3" w:rsidRPr="00C25DA3" w:rsidRDefault="00C25DA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C25DA3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B4F8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CONFIDENTIAL INFORMATION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61A29B4F" w14:textId="362D224E" w:rsidR="00C25DA3" w:rsidRPr="00C25DA3" w:rsidRDefault="00C25DA3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C25DA3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CONFIDENTIAL INFORM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EDD97" w14:textId="77777777" w:rsidR="00D935D9" w:rsidRDefault="00D935D9" w:rsidP="00D13A80">
      <w:pPr>
        <w:spacing w:after="0" w:line="240" w:lineRule="auto"/>
      </w:pPr>
      <w:r>
        <w:separator/>
      </w:r>
    </w:p>
  </w:footnote>
  <w:footnote w:type="continuationSeparator" w:id="0">
    <w:p w14:paraId="7AFC3949" w14:textId="77777777" w:rsidR="00D935D9" w:rsidRDefault="00D935D9" w:rsidP="00D13A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B5CA7" w14:textId="412910EB" w:rsidR="00970E4C" w:rsidRPr="00970E4C" w:rsidRDefault="002C2B79" w:rsidP="00970E4C">
    <w:pPr>
      <w:pBdr>
        <w:bottom w:val="single" w:sz="4" w:space="1" w:color="auto"/>
      </w:pBdr>
      <w:tabs>
        <w:tab w:val="center" w:pos="4680"/>
        <w:tab w:val="right" w:pos="9360"/>
      </w:tabs>
      <w:spacing w:after="0" w:line="240" w:lineRule="auto"/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</w:pPr>
    <w:r w:rsidRPr="00DC7155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Form</w:t>
    </w:r>
    <w:r w:rsidR="00DC7155" w:rsidRPr="00DC7155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ulai</w:t>
    </w:r>
    <w:r w:rsidR="00DC7155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 xml:space="preserve">re pour </w:t>
    </w:r>
    <w:r w:rsidR="009D4232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mesure</w:t>
    </w:r>
    <w:r w:rsidR="00DC7155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s de redressement au Québec</w:t>
    </w:r>
    <w:r w:rsidRPr="00DC7155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ab/>
    </w:r>
    <w:r w:rsidR="00970E4C" w:rsidRPr="00DC7155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ab/>
    </w:r>
    <w:r w:rsidR="00970E4C" w:rsidRPr="00970E4C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Version 1</w:t>
    </w:r>
    <w:r w:rsidR="00D7497B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.0</w:t>
    </w:r>
  </w:p>
  <w:p w14:paraId="62CAA3C4" w14:textId="77777777" w:rsidR="00D13A80" w:rsidRPr="0045744A" w:rsidRDefault="00D13A80" w:rsidP="0045744A">
    <w:pPr>
      <w:tabs>
        <w:tab w:val="center" w:pos="4680"/>
        <w:tab w:val="right" w:pos="9360"/>
      </w:tabs>
      <w:spacing w:after="0" w:line="240" w:lineRule="auto"/>
      <w:rPr>
        <w:b/>
        <w:bCs/>
        <w:sz w:val="24"/>
        <w:szCs w:val="24"/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B4F69"/>
    <w:multiLevelType w:val="hybridMultilevel"/>
    <w:tmpl w:val="60A65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60C02"/>
    <w:multiLevelType w:val="multilevel"/>
    <w:tmpl w:val="90AA6CD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512E8B"/>
    <w:multiLevelType w:val="hybridMultilevel"/>
    <w:tmpl w:val="3DEE56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D739D0"/>
    <w:multiLevelType w:val="hybridMultilevel"/>
    <w:tmpl w:val="1C5C3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0251D"/>
    <w:multiLevelType w:val="hybridMultilevel"/>
    <w:tmpl w:val="EF50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856696">
    <w:abstractNumId w:val="0"/>
  </w:num>
  <w:num w:numId="2" w16cid:durableId="448745707">
    <w:abstractNumId w:val="1"/>
  </w:num>
  <w:num w:numId="3" w16cid:durableId="1444424880">
    <w:abstractNumId w:val="2"/>
  </w:num>
  <w:num w:numId="4" w16cid:durableId="1657568113">
    <w:abstractNumId w:val="4"/>
  </w:num>
  <w:num w:numId="5" w16cid:durableId="2034912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DEyMDIyNjYyMTdU0lEKTi0uzszPAykwqgUAfLXJDywAAAA="/>
  </w:docVars>
  <w:rsids>
    <w:rsidRoot w:val="05CFCCD7"/>
    <w:rsid w:val="0000509A"/>
    <w:rsid w:val="00007284"/>
    <w:rsid w:val="00007542"/>
    <w:rsid w:val="0000766C"/>
    <w:rsid w:val="00011DB7"/>
    <w:rsid w:val="000139DD"/>
    <w:rsid w:val="0001569D"/>
    <w:rsid w:val="00015A7F"/>
    <w:rsid w:val="00031A1D"/>
    <w:rsid w:val="00034B59"/>
    <w:rsid w:val="00041404"/>
    <w:rsid w:val="00053595"/>
    <w:rsid w:val="000537AA"/>
    <w:rsid w:val="00062049"/>
    <w:rsid w:val="00062A2A"/>
    <w:rsid w:val="00067614"/>
    <w:rsid w:val="0007507E"/>
    <w:rsid w:val="000768B0"/>
    <w:rsid w:val="00080901"/>
    <w:rsid w:val="00087DAD"/>
    <w:rsid w:val="00094E7D"/>
    <w:rsid w:val="000A0F00"/>
    <w:rsid w:val="000A2505"/>
    <w:rsid w:val="000B0982"/>
    <w:rsid w:val="000B1971"/>
    <w:rsid w:val="000B492B"/>
    <w:rsid w:val="000B5C2B"/>
    <w:rsid w:val="000B71E1"/>
    <w:rsid w:val="000C36ED"/>
    <w:rsid w:val="000C3A9F"/>
    <w:rsid w:val="000C4D60"/>
    <w:rsid w:val="000C6DF6"/>
    <w:rsid w:val="000D2EDA"/>
    <w:rsid w:val="000E0576"/>
    <w:rsid w:val="000E14EE"/>
    <w:rsid w:val="000E4AF1"/>
    <w:rsid w:val="000E772D"/>
    <w:rsid w:val="000F344A"/>
    <w:rsid w:val="000F6F0C"/>
    <w:rsid w:val="000F7BC2"/>
    <w:rsid w:val="000F7EC4"/>
    <w:rsid w:val="001002D2"/>
    <w:rsid w:val="00105F2D"/>
    <w:rsid w:val="001067C7"/>
    <w:rsid w:val="00107CFC"/>
    <w:rsid w:val="00111E37"/>
    <w:rsid w:val="00113EF2"/>
    <w:rsid w:val="0011448C"/>
    <w:rsid w:val="0011511A"/>
    <w:rsid w:val="00117D50"/>
    <w:rsid w:val="0012314A"/>
    <w:rsid w:val="001316B5"/>
    <w:rsid w:val="00137E30"/>
    <w:rsid w:val="00160C5D"/>
    <w:rsid w:val="00167C5C"/>
    <w:rsid w:val="00170003"/>
    <w:rsid w:val="001738F2"/>
    <w:rsid w:val="00181355"/>
    <w:rsid w:val="0018184B"/>
    <w:rsid w:val="001842E5"/>
    <w:rsid w:val="001857C1"/>
    <w:rsid w:val="001923CF"/>
    <w:rsid w:val="00194D90"/>
    <w:rsid w:val="001B54DF"/>
    <w:rsid w:val="001B562E"/>
    <w:rsid w:val="001B61DD"/>
    <w:rsid w:val="001B67CD"/>
    <w:rsid w:val="001C341E"/>
    <w:rsid w:val="001C3AA3"/>
    <w:rsid w:val="001C6CF5"/>
    <w:rsid w:val="001C6FAD"/>
    <w:rsid w:val="001D089B"/>
    <w:rsid w:val="001E245D"/>
    <w:rsid w:val="001E3446"/>
    <w:rsid w:val="001E502D"/>
    <w:rsid w:val="001F09A4"/>
    <w:rsid w:val="001F1487"/>
    <w:rsid w:val="001F49F8"/>
    <w:rsid w:val="001F4F7C"/>
    <w:rsid w:val="00215D74"/>
    <w:rsid w:val="00225EC5"/>
    <w:rsid w:val="00227B61"/>
    <w:rsid w:val="00232E93"/>
    <w:rsid w:val="002369AA"/>
    <w:rsid w:val="0023739F"/>
    <w:rsid w:val="0024288E"/>
    <w:rsid w:val="00250014"/>
    <w:rsid w:val="00264A78"/>
    <w:rsid w:val="00264F32"/>
    <w:rsid w:val="00265614"/>
    <w:rsid w:val="002659AC"/>
    <w:rsid w:val="002668D6"/>
    <w:rsid w:val="002753E0"/>
    <w:rsid w:val="00280216"/>
    <w:rsid w:val="00284B31"/>
    <w:rsid w:val="00286001"/>
    <w:rsid w:val="0029002F"/>
    <w:rsid w:val="0029185F"/>
    <w:rsid w:val="002A4D70"/>
    <w:rsid w:val="002B0B3A"/>
    <w:rsid w:val="002B415D"/>
    <w:rsid w:val="002B49C3"/>
    <w:rsid w:val="002C1480"/>
    <w:rsid w:val="002C15FF"/>
    <w:rsid w:val="002C2B79"/>
    <w:rsid w:val="002C4D2C"/>
    <w:rsid w:val="002C6C0C"/>
    <w:rsid w:val="002D2A55"/>
    <w:rsid w:val="002D6109"/>
    <w:rsid w:val="002D78B2"/>
    <w:rsid w:val="002E3DC3"/>
    <w:rsid w:val="002E7FA4"/>
    <w:rsid w:val="002F04BD"/>
    <w:rsid w:val="002F6CB3"/>
    <w:rsid w:val="0030238D"/>
    <w:rsid w:val="003038B1"/>
    <w:rsid w:val="00305500"/>
    <w:rsid w:val="00310A93"/>
    <w:rsid w:val="00314865"/>
    <w:rsid w:val="003153C9"/>
    <w:rsid w:val="00316EC2"/>
    <w:rsid w:val="00321752"/>
    <w:rsid w:val="00321A4F"/>
    <w:rsid w:val="00321DCB"/>
    <w:rsid w:val="00326894"/>
    <w:rsid w:val="003276F8"/>
    <w:rsid w:val="003279B6"/>
    <w:rsid w:val="00334027"/>
    <w:rsid w:val="00337872"/>
    <w:rsid w:val="00345247"/>
    <w:rsid w:val="00346482"/>
    <w:rsid w:val="0035677D"/>
    <w:rsid w:val="00361826"/>
    <w:rsid w:val="00371BE9"/>
    <w:rsid w:val="00373150"/>
    <w:rsid w:val="00374635"/>
    <w:rsid w:val="0037741E"/>
    <w:rsid w:val="003804E6"/>
    <w:rsid w:val="00381048"/>
    <w:rsid w:val="00382A99"/>
    <w:rsid w:val="003873E0"/>
    <w:rsid w:val="00390280"/>
    <w:rsid w:val="003922FC"/>
    <w:rsid w:val="00392961"/>
    <w:rsid w:val="00392F02"/>
    <w:rsid w:val="00395F9D"/>
    <w:rsid w:val="00396870"/>
    <w:rsid w:val="003A111E"/>
    <w:rsid w:val="003A70CA"/>
    <w:rsid w:val="003B1882"/>
    <w:rsid w:val="003D46CA"/>
    <w:rsid w:val="003D6D89"/>
    <w:rsid w:val="003E3980"/>
    <w:rsid w:val="003E6E57"/>
    <w:rsid w:val="003F18AA"/>
    <w:rsid w:val="003F25DD"/>
    <w:rsid w:val="003F5A09"/>
    <w:rsid w:val="003F5BC8"/>
    <w:rsid w:val="003F67C6"/>
    <w:rsid w:val="004001D8"/>
    <w:rsid w:val="00403BCD"/>
    <w:rsid w:val="00404820"/>
    <w:rsid w:val="004074E2"/>
    <w:rsid w:val="00415738"/>
    <w:rsid w:val="00415865"/>
    <w:rsid w:val="00425D9F"/>
    <w:rsid w:val="00426621"/>
    <w:rsid w:val="004310C4"/>
    <w:rsid w:val="00433C77"/>
    <w:rsid w:val="004402E8"/>
    <w:rsid w:val="00446261"/>
    <w:rsid w:val="004513D4"/>
    <w:rsid w:val="00451C32"/>
    <w:rsid w:val="0045744A"/>
    <w:rsid w:val="00484A88"/>
    <w:rsid w:val="0049119F"/>
    <w:rsid w:val="0049339C"/>
    <w:rsid w:val="004933C7"/>
    <w:rsid w:val="0049709B"/>
    <w:rsid w:val="004A0F99"/>
    <w:rsid w:val="004B2B64"/>
    <w:rsid w:val="004C1266"/>
    <w:rsid w:val="004C1535"/>
    <w:rsid w:val="004C6655"/>
    <w:rsid w:val="004D69C0"/>
    <w:rsid w:val="004F6FAF"/>
    <w:rsid w:val="0050679E"/>
    <w:rsid w:val="00510838"/>
    <w:rsid w:val="00511C58"/>
    <w:rsid w:val="00521EFE"/>
    <w:rsid w:val="005238E3"/>
    <w:rsid w:val="00524238"/>
    <w:rsid w:val="005254E0"/>
    <w:rsid w:val="005270C7"/>
    <w:rsid w:val="005271CE"/>
    <w:rsid w:val="00531C07"/>
    <w:rsid w:val="00540E38"/>
    <w:rsid w:val="00541DC6"/>
    <w:rsid w:val="00546DC5"/>
    <w:rsid w:val="00554825"/>
    <w:rsid w:val="00562BC1"/>
    <w:rsid w:val="00567EA1"/>
    <w:rsid w:val="005706FC"/>
    <w:rsid w:val="0057424D"/>
    <w:rsid w:val="00574B58"/>
    <w:rsid w:val="00583A35"/>
    <w:rsid w:val="00584622"/>
    <w:rsid w:val="00584E57"/>
    <w:rsid w:val="00587CC2"/>
    <w:rsid w:val="005A4EE7"/>
    <w:rsid w:val="005B0D2F"/>
    <w:rsid w:val="005B2DCA"/>
    <w:rsid w:val="005B5E9B"/>
    <w:rsid w:val="005C7B35"/>
    <w:rsid w:val="005E0434"/>
    <w:rsid w:val="005E1658"/>
    <w:rsid w:val="005E3850"/>
    <w:rsid w:val="005E5CBB"/>
    <w:rsid w:val="005F1CAA"/>
    <w:rsid w:val="005F2066"/>
    <w:rsid w:val="005F54E8"/>
    <w:rsid w:val="005F5830"/>
    <w:rsid w:val="005F673F"/>
    <w:rsid w:val="005F7FF8"/>
    <w:rsid w:val="0060155D"/>
    <w:rsid w:val="00605455"/>
    <w:rsid w:val="00606775"/>
    <w:rsid w:val="00607EF6"/>
    <w:rsid w:val="00610464"/>
    <w:rsid w:val="006204B5"/>
    <w:rsid w:val="00634AFD"/>
    <w:rsid w:val="006362B9"/>
    <w:rsid w:val="00640280"/>
    <w:rsid w:val="00647532"/>
    <w:rsid w:val="00655C05"/>
    <w:rsid w:val="00662970"/>
    <w:rsid w:val="00664BCA"/>
    <w:rsid w:val="006654DD"/>
    <w:rsid w:val="006669E9"/>
    <w:rsid w:val="00666DB2"/>
    <w:rsid w:val="00671991"/>
    <w:rsid w:val="006749B8"/>
    <w:rsid w:val="00677FF1"/>
    <w:rsid w:val="00681FA2"/>
    <w:rsid w:val="00692217"/>
    <w:rsid w:val="00695BFD"/>
    <w:rsid w:val="006A524A"/>
    <w:rsid w:val="006A6240"/>
    <w:rsid w:val="006B1C0B"/>
    <w:rsid w:val="006B1DA3"/>
    <w:rsid w:val="006C63D3"/>
    <w:rsid w:val="006D20AE"/>
    <w:rsid w:val="006D2997"/>
    <w:rsid w:val="006D42F8"/>
    <w:rsid w:val="006D62A2"/>
    <w:rsid w:val="006D671C"/>
    <w:rsid w:val="006D7855"/>
    <w:rsid w:val="006E1DAC"/>
    <w:rsid w:val="006E414C"/>
    <w:rsid w:val="006E44F3"/>
    <w:rsid w:val="006E521E"/>
    <w:rsid w:val="006F0CFF"/>
    <w:rsid w:val="00703D6A"/>
    <w:rsid w:val="00706EC0"/>
    <w:rsid w:val="00711167"/>
    <w:rsid w:val="0071143F"/>
    <w:rsid w:val="0071320E"/>
    <w:rsid w:val="00713465"/>
    <w:rsid w:val="007233E4"/>
    <w:rsid w:val="00724290"/>
    <w:rsid w:val="0073113F"/>
    <w:rsid w:val="00731343"/>
    <w:rsid w:val="00732792"/>
    <w:rsid w:val="00735045"/>
    <w:rsid w:val="00735686"/>
    <w:rsid w:val="007452D7"/>
    <w:rsid w:val="00754AB8"/>
    <w:rsid w:val="0075549B"/>
    <w:rsid w:val="00757582"/>
    <w:rsid w:val="007605B1"/>
    <w:rsid w:val="007642A9"/>
    <w:rsid w:val="007668EA"/>
    <w:rsid w:val="00784823"/>
    <w:rsid w:val="00791B70"/>
    <w:rsid w:val="0079699F"/>
    <w:rsid w:val="007A1B40"/>
    <w:rsid w:val="007A6FCE"/>
    <w:rsid w:val="007B72CE"/>
    <w:rsid w:val="007C1B3D"/>
    <w:rsid w:val="007C4201"/>
    <w:rsid w:val="007D0484"/>
    <w:rsid w:val="007D41F3"/>
    <w:rsid w:val="007F3B3F"/>
    <w:rsid w:val="007F4912"/>
    <w:rsid w:val="007F534A"/>
    <w:rsid w:val="00805D91"/>
    <w:rsid w:val="00812906"/>
    <w:rsid w:val="00813D78"/>
    <w:rsid w:val="00813EA0"/>
    <w:rsid w:val="00815AB4"/>
    <w:rsid w:val="00817770"/>
    <w:rsid w:val="00822646"/>
    <w:rsid w:val="00823434"/>
    <w:rsid w:val="008234F9"/>
    <w:rsid w:val="00823A5D"/>
    <w:rsid w:val="00826F9A"/>
    <w:rsid w:val="0083069F"/>
    <w:rsid w:val="00831462"/>
    <w:rsid w:val="008356E7"/>
    <w:rsid w:val="008425A9"/>
    <w:rsid w:val="00853FBE"/>
    <w:rsid w:val="008646E1"/>
    <w:rsid w:val="00866FF7"/>
    <w:rsid w:val="00874E43"/>
    <w:rsid w:val="008757A2"/>
    <w:rsid w:val="0088057D"/>
    <w:rsid w:val="0088151B"/>
    <w:rsid w:val="0088557D"/>
    <w:rsid w:val="00886F69"/>
    <w:rsid w:val="00887018"/>
    <w:rsid w:val="008932F7"/>
    <w:rsid w:val="00894F96"/>
    <w:rsid w:val="008A532A"/>
    <w:rsid w:val="008B00C9"/>
    <w:rsid w:val="008B0A39"/>
    <w:rsid w:val="008B1ADA"/>
    <w:rsid w:val="008B7F3A"/>
    <w:rsid w:val="008C00EE"/>
    <w:rsid w:val="008C4673"/>
    <w:rsid w:val="008C508C"/>
    <w:rsid w:val="008D1E8E"/>
    <w:rsid w:val="008D2EA3"/>
    <w:rsid w:val="008D2F79"/>
    <w:rsid w:val="008E07F8"/>
    <w:rsid w:val="008E1205"/>
    <w:rsid w:val="008E1E8C"/>
    <w:rsid w:val="008F0CBA"/>
    <w:rsid w:val="008F3AE7"/>
    <w:rsid w:val="0090351D"/>
    <w:rsid w:val="009050D0"/>
    <w:rsid w:val="00906C24"/>
    <w:rsid w:val="00910476"/>
    <w:rsid w:val="00911D47"/>
    <w:rsid w:val="00912FF2"/>
    <w:rsid w:val="0091356E"/>
    <w:rsid w:val="009160B3"/>
    <w:rsid w:val="0091643E"/>
    <w:rsid w:val="00924712"/>
    <w:rsid w:val="009257BE"/>
    <w:rsid w:val="00930FC7"/>
    <w:rsid w:val="00935382"/>
    <w:rsid w:val="00935CED"/>
    <w:rsid w:val="00936F80"/>
    <w:rsid w:val="00936F9E"/>
    <w:rsid w:val="0094326B"/>
    <w:rsid w:val="009503EA"/>
    <w:rsid w:val="009547E4"/>
    <w:rsid w:val="00956AC9"/>
    <w:rsid w:val="00956FF4"/>
    <w:rsid w:val="00964C47"/>
    <w:rsid w:val="00967B39"/>
    <w:rsid w:val="00967FD1"/>
    <w:rsid w:val="009701E8"/>
    <w:rsid w:val="00970D13"/>
    <w:rsid w:val="00970E4C"/>
    <w:rsid w:val="0097253C"/>
    <w:rsid w:val="0098013F"/>
    <w:rsid w:val="00981C50"/>
    <w:rsid w:val="00982627"/>
    <w:rsid w:val="00986532"/>
    <w:rsid w:val="00990539"/>
    <w:rsid w:val="009916AA"/>
    <w:rsid w:val="009922C5"/>
    <w:rsid w:val="009A01D5"/>
    <w:rsid w:val="009A3E97"/>
    <w:rsid w:val="009A5535"/>
    <w:rsid w:val="009A75B4"/>
    <w:rsid w:val="009B2BBB"/>
    <w:rsid w:val="009B2BF9"/>
    <w:rsid w:val="009D4232"/>
    <w:rsid w:val="009D6C47"/>
    <w:rsid w:val="009E05A4"/>
    <w:rsid w:val="009E1CB3"/>
    <w:rsid w:val="009E20F3"/>
    <w:rsid w:val="009E6415"/>
    <w:rsid w:val="009F698F"/>
    <w:rsid w:val="00A055F3"/>
    <w:rsid w:val="00A1023E"/>
    <w:rsid w:val="00A15C18"/>
    <w:rsid w:val="00A15E19"/>
    <w:rsid w:val="00A16471"/>
    <w:rsid w:val="00A3350C"/>
    <w:rsid w:val="00A42D37"/>
    <w:rsid w:val="00A5258B"/>
    <w:rsid w:val="00A53903"/>
    <w:rsid w:val="00A55550"/>
    <w:rsid w:val="00A56640"/>
    <w:rsid w:val="00A705FE"/>
    <w:rsid w:val="00A733CC"/>
    <w:rsid w:val="00A74889"/>
    <w:rsid w:val="00A7604C"/>
    <w:rsid w:val="00A80B6F"/>
    <w:rsid w:val="00A932A9"/>
    <w:rsid w:val="00A95E02"/>
    <w:rsid w:val="00AA09EE"/>
    <w:rsid w:val="00AA6659"/>
    <w:rsid w:val="00AA6CE6"/>
    <w:rsid w:val="00AB56E1"/>
    <w:rsid w:val="00AB712F"/>
    <w:rsid w:val="00AC3967"/>
    <w:rsid w:val="00AC4ACD"/>
    <w:rsid w:val="00AC76D1"/>
    <w:rsid w:val="00AC79E7"/>
    <w:rsid w:val="00AD0475"/>
    <w:rsid w:val="00AD1103"/>
    <w:rsid w:val="00AD3116"/>
    <w:rsid w:val="00AD4F29"/>
    <w:rsid w:val="00AD5A20"/>
    <w:rsid w:val="00AD7FF2"/>
    <w:rsid w:val="00AF1483"/>
    <w:rsid w:val="00AF3E44"/>
    <w:rsid w:val="00AF6997"/>
    <w:rsid w:val="00B002E3"/>
    <w:rsid w:val="00B00ADD"/>
    <w:rsid w:val="00B0463C"/>
    <w:rsid w:val="00B07BEA"/>
    <w:rsid w:val="00B11476"/>
    <w:rsid w:val="00B117C1"/>
    <w:rsid w:val="00B13F5D"/>
    <w:rsid w:val="00B32E30"/>
    <w:rsid w:val="00B33BC5"/>
    <w:rsid w:val="00B37BA8"/>
    <w:rsid w:val="00B45850"/>
    <w:rsid w:val="00B5186A"/>
    <w:rsid w:val="00B62E2B"/>
    <w:rsid w:val="00B65F48"/>
    <w:rsid w:val="00B671A7"/>
    <w:rsid w:val="00B7262E"/>
    <w:rsid w:val="00B72669"/>
    <w:rsid w:val="00B72E2B"/>
    <w:rsid w:val="00B74A29"/>
    <w:rsid w:val="00B806AB"/>
    <w:rsid w:val="00B80E85"/>
    <w:rsid w:val="00B92F2D"/>
    <w:rsid w:val="00B9334D"/>
    <w:rsid w:val="00B93938"/>
    <w:rsid w:val="00B96B79"/>
    <w:rsid w:val="00BA5E77"/>
    <w:rsid w:val="00BA73D2"/>
    <w:rsid w:val="00BB3E0A"/>
    <w:rsid w:val="00BB72F2"/>
    <w:rsid w:val="00BC1044"/>
    <w:rsid w:val="00BC72AC"/>
    <w:rsid w:val="00BE0B61"/>
    <w:rsid w:val="00BE2E1C"/>
    <w:rsid w:val="00BE46B1"/>
    <w:rsid w:val="00BF475D"/>
    <w:rsid w:val="00C057C5"/>
    <w:rsid w:val="00C117F0"/>
    <w:rsid w:val="00C137F2"/>
    <w:rsid w:val="00C21385"/>
    <w:rsid w:val="00C2397A"/>
    <w:rsid w:val="00C25DA3"/>
    <w:rsid w:val="00C261D6"/>
    <w:rsid w:val="00C274FB"/>
    <w:rsid w:val="00C30907"/>
    <w:rsid w:val="00C30A76"/>
    <w:rsid w:val="00C32869"/>
    <w:rsid w:val="00C424D7"/>
    <w:rsid w:val="00C43873"/>
    <w:rsid w:val="00C44932"/>
    <w:rsid w:val="00C60EAB"/>
    <w:rsid w:val="00C623EE"/>
    <w:rsid w:val="00C66626"/>
    <w:rsid w:val="00C6720D"/>
    <w:rsid w:val="00C74B88"/>
    <w:rsid w:val="00C756D9"/>
    <w:rsid w:val="00C80967"/>
    <w:rsid w:val="00C9420D"/>
    <w:rsid w:val="00CA1C7E"/>
    <w:rsid w:val="00CA3AE0"/>
    <w:rsid w:val="00CA4053"/>
    <w:rsid w:val="00CA5D39"/>
    <w:rsid w:val="00CB5D1B"/>
    <w:rsid w:val="00CC568A"/>
    <w:rsid w:val="00CD6853"/>
    <w:rsid w:val="00CE7A92"/>
    <w:rsid w:val="00CF48FE"/>
    <w:rsid w:val="00CF7A02"/>
    <w:rsid w:val="00D042CB"/>
    <w:rsid w:val="00D1250C"/>
    <w:rsid w:val="00D12EC3"/>
    <w:rsid w:val="00D133E0"/>
    <w:rsid w:val="00D13A80"/>
    <w:rsid w:val="00D17423"/>
    <w:rsid w:val="00D17BF8"/>
    <w:rsid w:val="00D30058"/>
    <w:rsid w:val="00D31D05"/>
    <w:rsid w:val="00D37D04"/>
    <w:rsid w:val="00D424F5"/>
    <w:rsid w:val="00D44383"/>
    <w:rsid w:val="00D557B0"/>
    <w:rsid w:val="00D56791"/>
    <w:rsid w:val="00D60DC3"/>
    <w:rsid w:val="00D71296"/>
    <w:rsid w:val="00D71E1A"/>
    <w:rsid w:val="00D7411E"/>
    <w:rsid w:val="00D7497B"/>
    <w:rsid w:val="00D76965"/>
    <w:rsid w:val="00D813A4"/>
    <w:rsid w:val="00D8173C"/>
    <w:rsid w:val="00D935D9"/>
    <w:rsid w:val="00D948EF"/>
    <w:rsid w:val="00D95A55"/>
    <w:rsid w:val="00D9707D"/>
    <w:rsid w:val="00DA023E"/>
    <w:rsid w:val="00DB3C61"/>
    <w:rsid w:val="00DC7155"/>
    <w:rsid w:val="00DD1FAC"/>
    <w:rsid w:val="00DD47E1"/>
    <w:rsid w:val="00DD58D6"/>
    <w:rsid w:val="00DE17D5"/>
    <w:rsid w:val="00DE19B7"/>
    <w:rsid w:val="00DF06CD"/>
    <w:rsid w:val="00DF3F28"/>
    <w:rsid w:val="00E012B0"/>
    <w:rsid w:val="00E2215B"/>
    <w:rsid w:val="00E37712"/>
    <w:rsid w:val="00E405C2"/>
    <w:rsid w:val="00E41190"/>
    <w:rsid w:val="00E41A4D"/>
    <w:rsid w:val="00E443E2"/>
    <w:rsid w:val="00E5206B"/>
    <w:rsid w:val="00E5385B"/>
    <w:rsid w:val="00E61650"/>
    <w:rsid w:val="00E63114"/>
    <w:rsid w:val="00E856A3"/>
    <w:rsid w:val="00E87535"/>
    <w:rsid w:val="00E919CE"/>
    <w:rsid w:val="00E938E6"/>
    <w:rsid w:val="00EB00D5"/>
    <w:rsid w:val="00EB46C0"/>
    <w:rsid w:val="00EB7EB4"/>
    <w:rsid w:val="00ED5884"/>
    <w:rsid w:val="00ED6825"/>
    <w:rsid w:val="00EE0101"/>
    <w:rsid w:val="00EE5B57"/>
    <w:rsid w:val="00EF0420"/>
    <w:rsid w:val="00EF1106"/>
    <w:rsid w:val="00EF453C"/>
    <w:rsid w:val="00F037CF"/>
    <w:rsid w:val="00F06359"/>
    <w:rsid w:val="00F11F5E"/>
    <w:rsid w:val="00F2118B"/>
    <w:rsid w:val="00F31603"/>
    <w:rsid w:val="00F3216F"/>
    <w:rsid w:val="00F33EC6"/>
    <w:rsid w:val="00F409F3"/>
    <w:rsid w:val="00F44A93"/>
    <w:rsid w:val="00F50FD2"/>
    <w:rsid w:val="00F52A26"/>
    <w:rsid w:val="00F52D53"/>
    <w:rsid w:val="00F56DCB"/>
    <w:rsid w:val="00F6016F"/>
    <w:rsid w:val="00F60A4C"/>
    <w:rsid w:val="00F6367F"/>
    <w:rsid w:val="00F638A3"/>
    <w:rsid w:val="00F63A4F"/>
    <w:rsid w:val="00F70792"/>
    <w:rsid w:val="00F71551"/>
    <w:rsid w:val="00F71919"/>
    <w:rsid w:val="00F7274D"/>
    <w:rsid w:val="00F72E2C"/>
    <w:rsid w:val="00F7659F"/>
    <w:rsid w:val="00F768FF"/>
    <w:rsid w:val="00F8292B"/>
    <w:rsid w:val="00F82E6F"/>
    <w:rsid w:val="00F872A5"/>
    <w:rsid w:val="00F87F0E"/>
    <w:rsid w:val="00F933FC"/>
    <w:rsid w:val="00FA3D2D"/>
    <w:rsid w:val="00FC4933"/>
    <w:rsid w:val="00FC6EF1"/>
    <w:rsid w:val="00FD5A14"/>
    <w:rsid w:val="00FE1715"/>
    <w:rsid w:val="05CFCCD7"/>
    <w:rsid w:val="0C6584ED"/>
    <w:rsid w:val="25B8A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CFCCD7"/>
  <w15:chartTrackingRefBased/>
  <w15:docId w15:val="{3FB4E60E-D41F-4BA0-9DCD-C7EB35ACB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1"/>
    <w:qFormat/>
    <w:rsid w:val="00F76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95E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13A80"/>
  </w:style>
  <w:style w:type="paragraph" w:styleId="Pieddepage">
    <w:name w:val="footer"/>
    <w:basedOn w:val="Normal"/>
    <w:link w:val="Pieddepag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13A80"/>
  </w:style>
  <w:style w:type="character" w:customStyle="1" w:styleId="Titre1Car">
    <w:name w:val="Titre 1 Car"/>
    <w:basedOn w:val="Policepardfaut"/>
    <w:link w:val="Titre1"/>
    <w:uiPriority w:val="1"/>
    <w:rsid w:val="00F765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Grilledutableau">
    <w:name w:val="Table Grid"/>
    <w:basedOn w:val="TableauNormal"/>
    <w:uiPriority w:val="39"/>
    <w:rsid w:val="00F76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aire">
    <w:name w:val="annotation text"/>
    <w:basedOn w:val="Normal"/>
    <w:link w:val="CommentaireCar"/>
    <w:semiHidden/>
    <w:rsid w:val="006F0CFF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6F0CFF"/>
    <w:rPr>
      <w:rFonts w:eastAsia="Times New Roman" w:cs="Times New Roman"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F0CF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F0CF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6F0CF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88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8151B"/>
    <w:rPr>
      <w:color w:val="0563C1" w:themeColor="hyperlink"/>
      <w:u w:val="single"/>
    </w:rPr>
  </w:style>
  <w:style w:type="paragraph" w:styleId="Sansinterligne">
    <w:name w:val="No Spacing"/>
    <w:basedOn w:val="Normal"/>
    <w:uiPriority w:val="1"/>
    <w:qFormat/>
    <w:rsid w:val="0088151B"/>
    <w:pPr>
      <w:spacing w:after="0" w:line="240" w:lineRule="auto"/>
    </w:pPr>
    <w:rPr>
      <w:rFonts w:ascii="Calibri" w:hAnsi="Calibri" w:cs="Times New Roman"/>
    </w:rPr>
  </w:style>
  <w:style w:type="paragraph" w:customStyle="1" w:styleId="Default">
    <w:name w:val="Default"/>
    <w:rsid w:val="007C1B3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Policepardfaut"/>
    <w:rsid w:val="007D41F3"/>
  </w:style>
  <w:style w:type="character" w:styleId="Marquedecommentaire">
    <w:name w:val="annotation reference"/>
    <w:basedOn w:val="Policepardfaut"/>
    <w:uiPriority w:val="99"/>
    <w:semiHidden/>
    <w:unhideWhenUsed/>
    <w:rsid w:val="00392961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92961"/>
    <w:pPr>
      <w:spacing w:after="160"/>
    </w:pPr>
    <w:rPr>
      <w:rFonts w:eastAsiaTheme="minorHAnsi" w:cstheme="minorBidi"/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92961"/>
    <w:rPr>
      <w:rFonts w:eastAsia="Times New Roman" w:cs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5E0434"/>
    <w:pPr>
      <w:spacing w:after="0" w:line="240" w:lineRule="auto"/>
    </w:pPr>
  </w:style>
  <w:style w:type="paragraph" w:customStyle="1" w:styleId="paragraph">
    <w:name w:val="paragraph"/>
    <w:basedOn w:val="Normal"/>
    <w:rsid w:val="005E04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45744A"/>
    <w:pPr>
      <w:spacing w:after="200" w:line="276" w:lineRule="auto"/>
      <w:ind w:left="720"/>
      <w:contextualSpacing/>
    </w:pPr>
  </w:style>
  <w:style w:type="table" w:styleId="TableauListe1Clair-Accentuation6">
    <w:name w:val="List Table 1 Light Accent 6"/>
    <w:basedOn w:val="TableauNormal"/>
    <w:uiPriority w:val="46"/>
    <w:rsid w:val="00EF453C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2-Accentuation3">
    <w:name w:val="List Table 2 Accent 3"/>
    <w:basedOn w:val="TableauNormal"/>
    <w:uiPriority w:val="47"/>
    <w:rsid w:val="009160B3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CD6853"/>
    <w:pPr>
      <w:widowControl w:val="0"/>
      <w:spacing w:before="60" w:after="0" w:line="264" w:lineRule="auto"/>
      <w:ind w:left="117"/>
    </w:pPr>
    <w:rPr>
      <w:rFonts w:ascii="Calibri Light" w:eastAsia="Calibri Light" w:hAnsi="Calibri Light" w:cs="Calibri Light"/>
    </w:rPr>
  </w:style>
  <w:style w:type="table" w:styleId="TableauGrille4-Accentuation1">
    <w:name w:val="Grid Table 4 Accent 1"/>
    <w:basedOn w:val="TableauNormal"/>
    <w:uiPriority w:val="49"/>
    <w:rsid w:val="00CD6853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Grid1">
    <w:name w:val="Table Grid1"/>
    <w:basedOn w:val="TableauNormal"/>
    <w:next w:val="Grilledutableau"/>
    <w:uiPriority w:val="39"/>
    <w:rsid w:val="00FD5A1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3276F8"/>
    <w:rPr>
      <w:color w:val="666666"/>
    </w:rPr>
  </w:style>
  <w:style w:type="character" w:customStyle="1" w:styleId="Titre2Car">
    <w:name w:val="Titre 2 Car"/>
    <w:basedOn w:val="Policepardfaut"/>
    <w:link w:val="Titre2"/>
    <w:uiPriority w:val="9"/>
    <w:rsid w:val="00A95E0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M1">
    <w:name w:val="toc 1"/>
    <w:basedOn w:val="Normal"/>
    <w:next w:val="Normal"/>
    <w:autoRedefine/>
    <w:uiPriority w:val="39"/>
    <w:unhideWhenUsed/>
    <w:rsid w:val="00B65F48"/>
    <w:pPr>
      <w:spacing w:after="100"/>
    </w:pPr>
  </w:style>
  <w:style w:type="character" w:styleId="Mention">
    <w:name w:val="Mention"/>
    <w:basedOn w:val="Policepardfaut"/>
    <w:uiPriority w:val="99"/>
    <w:unhideWhenUsed/>
    <w:rsid w:val="00B74A2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4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0FB79ACFDBE428793096861C221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3752E-F3C2-4BA6-9367-A8F751D83D2C}"/>
      </w:docPartPr>
      <w:docPartBody>
        <w:p w:rsidR="004D4D83" w:rsidRDefault="0065304C" w:rsidP="0065304C">
          <w:pPr>
            <w:pStyle w:val="C0FB79ACFDBE428793096861C221AD5C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du fichier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RetraitAccès.pdf.)</w:t>
          </w:r>
        </w:p>
      </w:docPartBody>
    </w:docPart>
    <w:docPart>
      <w:docPartPr>
        <w:name w:val="68712D57FF454F6884947FA17B229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CA176-3125-4B09-A1BF-49138A447BCD}"/>
      </w:docPartPr>
      <w:docPartBody>
        <w:p w:rsidR="004D4D83" w:rsidRDefault="0065304C" w:rsidP="0065304C">
          <w:pPr>
            <w:pStyle w:val="68712D57FF454F6884947FA17B2292B1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Faire un résumé du fichier.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Journal montrant la suppression de l'accès électronique non autorisé du sous-traitant à l'ancien logiciel de gestion de la sécurité) </w:t>
          </w:r>
        </w:p>
      </w:docPartBody>
    </w:docPart>
    <w:docPart>
      <w:docPartPr>
        <w:name w:val="B58EE20A9FFB422A8DF7FEFF7B150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4B0EB-EDD0-426E-BF18-44004717FAF9}"/>
      </w:docPartPr>
      <w:docPartBody>
        <w:p w:rsidR="004D4D83" w:rsidRDefault="0065304C" w:rsidP="0065304C">
          <w:pPr>
            <w:pStyle w:val="B58EE20A9FFB422A8DF7FEFF7B1505AD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D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te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d’achèvement réelle</w:t>
          </w:r>
        </w:p>
      </w:docPartBody>
    </w:docPart>
    <w:docPart>
      <w:docPartPr>
        <w:name w:val="92C58BE7F8054DEE8A16C08B49E2F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79370-0E6B-4C28-B173-147F6BFF825F}"/>
      </w:docPartPr>
      <w:docPartBody>
        <w:p w:rsidR="004D4D83" w:rsidRDefault="0065304C" w:rsidP="0065304C">
          <w:pPr>
            <w:pStyle w:val="92C58BE7F8054DEE8A16C08B49E2F24B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Inscrire le nom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ourt en provenance de la colonne 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« Nom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»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du tableau « Détails des mesures de redressement »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ccès retiré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D07B9E4C966148FEA5591774BFBAD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FEAA1-3017-4901-B2BE-1FBA05E7A018}"/>
      </w:docPartPr>
      <w:docPartBody>
        <w:p w:rsidR="004D4D83" w:rsidRDefault="0065304C" w:rsidP="0065304C">
          <w:pPr>
            <w:pStyle w:val="D07B9E4C966148FEA5591774BFBAD9E4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du fichier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PresentationFormation.pptx.)</w:t>
          </w:r>
        </w:p>
      </w:docPartBody>
    </w:docPart>
    <w:docPart>
      <w:docPartPr>
        <w:name w:val="AC756805914C4E4D80CE6F8D68E1F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CB7BC-E40E-45EA-99AA-B1205D891700}"/>
      </w:docPartPr>
      <w:docPartBody>
        <w:p w:rsidR="004D4D83" w:rsidRDefault="0065304C" w:rsidP="0065304C">
          <w:pPr>
            <w:pStyle w:val="AC756805914C4E4D80CE6F8D68E1F162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Faire un résumé du fichier. 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Une présentation de formation a été organisée sur la procédure révisée du programme de gestion des accès et cette formation a été ajoutée à la formation annuelle du personnel.) </w:t>
          </w:r>
        </w:p>
      </w:docPartBody>
    </w:docPart>
    <w:docPart>
      <w:docPartPr>
        <w:name w:val="F686A2971ABC4A6097729E0D5EF3E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6811-740A-4BDD-8E5B-26FB6736B8EA}"/>
      </w:docPartPr>
      <w:docPartBody>
        <w:p w:rsidR="004D4D83" w:rsidRDefault="0065304C" w:rsidP="0065304C">
          <w:pPr>
            <w:pStyle w:val="F686A2971ABC4A6097729E0D5EF3E360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D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te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d’achèvement réelle</w:t>
          </w:r>
        </w:p>
      </w:docPartBody>
    </w:docPart>
    <w:docPart>
      <w:docPartPr>
        <w:name w:val="853BFFC44D6B46EF90718ED7A135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3A1E5-BE3F-41D4-8431-1E6A761FC9A9}"/>
      </w:docPartPr>
      <w:docPartBody>
        <w:p w:rsidR="004D4D83" w:rsidRDefault="0065304C" w:rsidP="0065304C">
          <w:pPr>
            <w:pStyle w:val="853BFFC44D6B46EF90718ED7A135CFE2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Inscrire le nom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ourt en provenance de la colonne 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« Nom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»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du tableau « Détails des mesures de redressement »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Formation)</w:t>
          </w:r>
        </w:p>
      </w:docPartBody>
    </w:docPart>
    <w:docPart>
      <w:docPartPr>
        <w:name w:val="B3727BF737CA479B8E30799EBC78F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E7462-6026-440A-9E80-EE4C1FBBDF8D}"/>
      </w:docPartPr>
      <w:docPartBody>
        <w:p w:rsidR="004D4D83" w:rsidRDefault="0065304C" w:rsidP="0065304C">
          <w:pPr>
            <w:pStyle w:val="B3727BF737CA479B8E30799EBC78FCB7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du fichier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Entretien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pdf.)</w:t>
          </w:r>
        </w:p>
      </w:docPartBody>
    </w:docPart>
    <w:docPart>
      <w:docPartPr>
        <w:name w:val="7AAC5CDC14F54FF8B366FF30C173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30646-E9CA-4C96-8FD6-84ED9AE4FECA}"/>
      </w:docPartPr>
      <w:docPartBody>
        <w:p w:rsidR="004D4D83" w:rsidRDefault="0065304C" w:rsidP="0065304C">
          <w:pPr>
            <w:pStyle w:val="7AAC5CDC14F54FF8B366FF30C173700E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Faire un résumé du fichier.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ffichage des résultats de l'outil d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’entretien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indiquant les opérations d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’entretien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de batterie manquées effectuées conformément au tableau 1-4 du document PRC-005-6.)</w:t>
          </w:r>
        </w:p>
      </w:docPartBody>
    </w:docPart>
    <w:docPart>
      <w:docPartPr>
        <w:name w:val="06FC84848E034C46AEB3840018FB5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2FBC-03AB-4F46-AB14-1F299F97DCB2}"/>
      </w:docPartPr>
      <w:docPartBody>
        <w:p w:rsidR="004D4D83" w:rsidRDefault="0065304C" w:rsidP="0065304C">
          <w:pPr>
            <w:pStyle w:val="06FC84848E034C46AEB3840018FB5BB8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D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te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d’achèvement réelle</w:t>
          </w:r>
        </w:p>
      </w:docPartBody>
    </w:docPart>
    <w:docPart>
      <w:docPartPr>
        <w:name w:val="57D00E4C7FDD4593839148C64DF2B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8A6AC-2FFB-42CC-934E-AF11D8CD2882}"/>
      </w:docPartPr>
      <w:docPartBody>
        <w:p w:rsidR="004D4D83" w:rsidRDefault="0065304C" w:rsidP="0065304C">
          <w:pPr>
            <w:pStyle w:val="57D00E4C7FDD4593839148C64DF2B546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Inscrire le nom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ourt en provenance de la colonne 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« Nom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»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du tableau « Détails des mesures de redressement »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Entretien batterie</w:t>
          </w:r>
          <w:r w:rsidRPr="00BC104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69AA20C08FC24CA09A6092682D66E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B0104-D479-49CF-AA77-54D06E4A6E76}"/>
      </w:docPartPr>
      <w:docPartBody>
        <w:p w:rsidR="004D4D83" w:rsidRDefault="0065304C" w:rsidP="0065304C">
          <w:pPr>
            <w:pStyle w:val="69AA20C08FC24CA09A6092682D66ECA6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du fichier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visSuivi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pdf.)</w:t>
          </w:r>
        </w:p>
      </w:docPartBody>
    </w:docPart>
    <w:docPart>
      <w:docPartPr>
        <w:name w:val="24412828F7E2440E8687AF2630BF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25011-20D0-4C85-B8B3-785B200785E7}"/>
      </w:docPartPr>
      <w:docPartBody>
        <w:p w:rsidR="004D4D83" w:rsidRDefault="0065304C" w:rsidP="0065304C">
          <w:pPr>
            <w:pStyle w:val="24412828F7E2440E8687AF2630BF7FAF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Faire un résumé du fichier. 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Capture d'écran de la règle de notification du logiciel de suivi mise à jour et des destinataires de la gestion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7FCE82997A1243B98637E4FDE2B53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47B56-6C2B-4DF1-BD52-B98E00D1077A}"/>
      </w:docPartPr>
      <w:docPartBody>
        <w:p w:rsidR="004D4D83" w:rsidRDefault="0065304C" w:rsidP="0065304C">
          <w:pPr>
            <w:pStyle w:val="7FCE82997A1243B98637E4FDE2B53C1A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D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te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d’achèvement réelle</w:t>
          </w:r>
        </w:p>
      </w:docPartBody>
    </w:docPart>
    <w:docPart>
      <w:docPartPr>
        <w:name w:val="D3B8D8EB40614CD4B4B2FF17A2F8C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942C7-213D-4B54-9E11-F6F3968AEA49}"/>
      </w:docPartPr>
      <w:docPartBody>
        <w:p w:rsidR="004D4D83" w:rsidRDefault="0065304C" w:rsidP="0065304C">
          <w:pPr>
            <w:pStyle w:val="D3B8D8EB40614CD4B4B2FF17A2F8CC2B2"/>
          </w:pP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Inscrire le nom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ourt en provenance de la colonne 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« Nom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»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du tableau « Détails des mesures de redressement »</w:t>
          </w:r>
          <w:r w:rsidRPr="004B2B64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 Avis d’entretien)</w:t>
          </w:r>
        </w:p>
      </w:docPartBody>
    </w:docPart>
    <w:docPart>
      <w:docPartPr>
        <w:name w:val="128C0D226D80426C9E8686DC387F7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41C8A-AB26-4BAB-9F83-CE118599860A}"/>
      </w:docPartPr>
      <w:docPartBody>
        <w:p w:rsidR="004D4D83" w:rsidRDefault="0065304C" w:rsidP="0065304C">
          <w:pPr>
            <w:pStyle w:val="128C0D226D80426C9E8686DC387F7DEC2"/>
          </w:pPr>
          <w:r w:rsidRPr="00F33EC6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Choisir un type (par ex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 :</w:t>
          </w:r>
          <w:r w:rsidRPr="00F33EC6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ction corrective</w:t>
          </w: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B7D48ADC5F78404ABF40E827B5F77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D87A5-0EFA-40D3-B58F-C6503CB35C3D}"/>
      </w:docPartPr>
      <w:docPartBody>
        <w:p w:rsidR="004D4D83" w:rsidRDefault="0065304C" w:rsidP="0065304C">
          <w:pPr>
            <w:pStyle w:val="B7D48ADC5F78404ABF40E827B5F77DFB2"/>
          </w:pPr>
          <w:r w:rsidRPr="001E245D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Nom court (par ex :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« A</w:t>
          </w:r>
          <w:r w:rsidRPr="001E245D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ccès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retiré »</w:t>
          </w:r>
          <w:r w:rsidRPr="001E245D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8FC193CCBFF84CF98B2C5953D9419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4F823-9A32-4D27-B889-23851B6317D2}"/>
      </w:docPartPr>
      <w:docPartBody>
        <w:p w:rsidR="004D4D83" w:rsidRDefault="0065304C" w:rsidP="0065304C">
          <w:pPr>
            <w:pStyle w:val="8FC193CCBFF84CF98B2C5953D94199352"/>
          </w:pP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In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s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rire les détails de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la mesure 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spécifi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que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 (par ex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 retirer l’accès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électronique non autorisé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du sous-traitant 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à l'ancien logiciel de gestion de la sécurité) </w:t>
          </w:r>
        </w:p>
      </w:docPartBody>
    </w:docPart>
    <w:docPart>
      <w:docPartPr>
        <w:name w:val="746920D184544E46ABACF86FDEAD4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7375E-B93E-462C-984E-F17B40A315CD}"/>
      </w:docPartPr>
      <w:docPartBody>
        <w:p w:rsidR="004D4D83" w:rsidRDefault="00594A54" w:rsidP="00594A54">
          <w:pPr>
            <w:pStyle w:val="746920D184544E46ABACF86FDEAD4DB98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xpected completion date</w:t>
          </w:r>
        </w:p>
      </w:docPartBody>
    </w:docPart>
    <w:docPart>
      <w:docPartPr>
        <w:name w:val="55735A5093664B8A90F5F4D742D5B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3B513-3B6C-4DA9-B336-BE1C9E6AE80A}"/>
      </w:docPartPr>
      <w:docPartBody>
        <w:p w:rsidR="004D4D83" w:rsidRDefault="0065304C" w:rsidP="0065304C">
          <w:pPr>
            <w:pStyle w:val="55735A5093664B8A90F5F4D742D5B97D2"/>
          </w:pP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Choisir un type (par ex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 </w:t>
          </w: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: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ction de contrôle préventif</w:t>
          </w: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05A48213A4C54803BC2AFACE4D1A8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51D35-678D-4B4B-80E5-5D3E0B905B3A}"/>
      </w:docPartPr>
      <w:docPartBody>
        <w:p w:rsidR="004D4D83" w:rsidRDefault="0065304C" w:rsidP="0065304C">
          <w:pPr>
            <w:pStyle w:val="05A48213A4C54803BC2AFACE4D1A832F2"/>
          </w:pP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court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« Formation </w:t>
          </w: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)</w:t>
          </w:r>
        </w:p>
      </w:docPartBody>
    </w:docPart>
    <w:docPart>
      <w:docPartPr>
        <w:name w:val="B587550F66FF4F1ABEFFBD08AE0B7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58D2B-E6EB-4C89-9354-F16827DC127A}"/>
      </w:docPartPr>
      <w:docPartBody>
        <w:p w:rsidR="004D4D83" w:rsidRDefault="0065304C" w:rsidP="0065304C">
          <w:pPr>
            <w:pStyle w:val="B587550F66FF4F1ABEFFBD08AE0B765D2"/>
          </w:pP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In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s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rire les détails de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la mesure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spécifi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que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. 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(par ex. : organis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tion d’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une formation sur la procédure révisée du programme de gestion des accès et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son ajout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à la formation annuelle du personne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l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.) </w:t>
          </w:r>
        </w:p>
      </w:docPartBody>
    </w:docPart>
    <w:docPart>
      <w:docPartPr>
        <w:name w:val="F78F9AB969ED448C81732EDAB5E1C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96BC6-D5E2-4D9E-8766-21A75C06609F}"/>
      </w:docPartPr>
      <w:docPartBody>
        <w:p w:rsidR="004D4D83" w:rsidRDefault="0065304C" w:rsidP="0065304C">
          <w:pPr>
            <w:pStyle w:val="F78F9AB969ED448C81732EDAB5E1C70C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Date d’achèvement prévue</w:t>
          </w:r>
        </w:p>
      </w:docPartBody>
    </w:docPart>
    <w:docPart>
      <w:docPartPr>
        <w:name w:val="824937D3078541C883BCBB8D8DA01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617DB-B634-405A-A0CA-20D9877787F2}"/>
      </w:docPartPr>
      <w:docPartBody>
        <w:p w:rsidR="004D4D83" w:rsidRDefault="0065304C" w:rsidP="0065304C">
          <w:pPr>
            <w:pStyle w:val="824937D3078541C883BCBB8D8DA015DB2"/>
          </w:pP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Choisir un type (par ex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 :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</w:t>
          </w:r>
          <w:r w:rsidRPr="00F0635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ction corrective)</w:t>
          </w:r>
        </w:p>
      </w:docPartBody>
    </w:docPart>
    <w:docPart>
      <w:docPartPr>
        <w:name w:val="0F0B5E7A567A41E89705BDDFEE3AE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6E2AE-5293-408A-9001-A31E42BC17E5}"/>
      </w:docPartPr>
      <w:docPartBody>
        <w:p w:rsidR="004D4D83" w:rsidRDefault="0065304C" w:rsidP="0065304C">
          <w:pPr>
            <w:pStyle w:val="0F0B5E7A567A41E89705BDDFEE3AE5762"/>
          </w:pP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court (par ex. : « Entretien batterie »)</w:t>
          </w:r>
        </w:p>
      </w:docPartBody>
    </w:docPart>
    <w:docPart>
      <w:docPartPr>
        <w:name w:val="8351081C1A1C4AF1A1383535398D5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1198C-D7AB-4B31-B0A3-579D5FB3E5E5}"/>
      </w:docPartPr>
      <w:docPartBody>
        <w:p w:rsidR="004D4D83" w:rsidRDefault="0065304C" w:rsidP="0065304C">
          <w:pPr>
            <w:pStyle w:val="8351081C1A1C4AF1A1383535398D52342"/>
          </w:pP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In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s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rire les détails de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la mesure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spécifi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que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. 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(par ex. :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réalisation de 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l'entretien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manqué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de la batterie conformément au tableau 1-4 d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e la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PRC-005-6)</w:t>
          </w:r>
        </w:p>
      </w:docPartBody>
    </w:docPart>
    <w:docPart>
      <w:docPartPr>
        <w:name w:val="A35D5D45743B40A19A9C7A3634BC3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0FACF-52ED-4557-A383-930B5D283788}"/>
      </w:docPartPr>
      <w:docPartBody>
        <w:p w:rsidR="004D4D83" w:rsidRDefault="0065304C" w:rsidP="0065304C">
          <w:pPr>
            <w:pStyle w:val="A35D5D45743B40A19A9C7A3634BC39E0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Date d’achèvement prévue</w:t>
          </w:r>
        </w:p>
      </w:docPartBody>
    </w:docPart>
    <w:docPart>
      <w:docPartPr>
        <w:name w:val="1A67F870238347F6B521005D9797C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9C465-73F1-4DA5-8835-95AA225B9FF1}"/>
      </w:docPartPr>
      <w:docPartBody>
        <w:p w:rsidR="004D4D83" w:rsidRDefault="0065304C" w:rsidP="0065304C">
          <w:pPr>
            <w:pStyle w:val="1A67F870238347F6B521005D9797C4032"/>
          </w:pP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Choisir un type (par ex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 :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Action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de contrôle préventif)</w:t>
          </w:r>
        </w:p>
      </w:docPartBody>
    </w:docPart>
    <w:docPart>
      <w:docPartPr>
        <w:name w:val="35AD83D5CE214467A1E878B8C99BC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48CC-ADDC-4C23-977A-BEFCBA717540}"/>
      </w:docPartPr>
      <w:docPartBody>
        <w:p w:rsidR="004D4D83" w:rsidRDefault="0065304C" w:rsidP="0065304C">
          <w:pPr>
            <w:pStyle w:val="35AD83D5CE214467A1E878B8C99BC7E62"/>
          </w:pP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om court (par ex. : « 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Avis d’e</w:t>
          </w:r>
          <w:r w:rsidRPr="00137E3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ntretien »)</w:t>
          </w:r>
        </w:p>
      </w:docPartBody>
    </w:docPart>
    <w:docPart>
      <w:docPartPr>
        <w:name w:val="2ABDDBE80B3941FF9BB6407B2BA2D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53AE6-259A-4103-9267-BFDEC7036AAA}"/>
      </w:docPartPr>
      <w:docPartBody>
        <w:p w:rsidR="004D4D83" w:rsidRDefault="0065304C" w:rsidP="0065304C">
          <w:pPr>
            <w:pStyle w:val="2ABDDBE80B3941FF9BB6407B2BA2D6C92"/>
          </w:pP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In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s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crire les détails de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la mesure </w:t>
          </w:r>
          <w:r w:rsidRPr="000A250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spécifi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que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. (par ex. . mis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e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 à jour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d</w:t>
          </w:r>
          <w:r w:rsidRPr="000768B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 xml:space="preserve">es notifications du logiciel de suivi afin d'y inclure la gestion des intervalles de maintenance et de test requis) </w:t>
          </w:r>
        </w:p>
      </w:docPartBody>
    </w:docPart>
    <w:docPart>
      <w:docPartPr>
        <w:name w:val="B7CAE855B6904A2CAB4BDF40A0F67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CEF41-6C2D-4944-960B-25A77FB40823}"/>
      </w:docPartPr>
      <w:docPartBody>
        <w:p w:rsidR="004D4D83" w:rsidRDefault="0065304C" w:rsidP="0065304C">
          <w:pPr>
            <w:pStyle w:val="B7CAE855B6904A2CAB4BDF40A0F679CE2"/>
          </w:pPr>
          <w:r w:rsidRPr="00B62E2B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  <w:lang w:val="fr-CA"/>
            </w:rPr>
            <w:t>Date d’achèvement prévu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F3A"/>
    <w:rsid w:val="00005A1C"/>
    <w:rsid w:val="00062A2A"/>
    <w:rsid w:val="000C5A42"/>
    <w:rsid w:val="000D2EDA"/>
    <w:rsid w:val="0020350F"/>
    <w:rsid w:val="002D78B2"/>
    <w:rsid w:val="00321A4F"/>
    <w:rsid w:val="00345185"/>
    <w:rsid w:val="00392F02"/>
    <w:rsid w:val="004D4D83"/>
    <w:rsid w:val="0050679E"/>
    <w:rsid w:val="00522CE9"/>
    <w:rsid w:val="00594A54"/>
    <w:rsid w:val="0065304C"/>
    <w:rsid w:val="00671991"/>
    <w:rsid w:val="00704BB7"/>
    <w:rsid w:val="00706EC0"/>
    <w:rsid w:val="00802B72"/>
    <w:rsid w:val="00815AB4"/>
    <w:rsid w:val="008366F3"/>
    <w:rsid w:val="00856F47"/>
    <w:rsid w:val="008B7F3A"/>
    <w:rsid w:val="009565C1"/>
    <w:rsid w:val="00967B39"/>
    <w:rsid w:val="00967DD6"/>
    <w:rsid w:val="009A2EDB"/>
    <w:rsid w:val="009D3BF4"/>
    <w:rsid w:val="00A419A2"/>
    <w:rsid w:val="00A66462"/>
    <w:rsid w:val="00A810D4"/>
    <w:rsid w:val="00A932A9"/>
    <w:rsid w:val="00B0463C"/>
    <w:rsid w:val="00B81DF1"/>
    <w:rsid w:val="00B9334D"/>
    <w:rsid w:val="00BF475D"/>
    <w:rsid w:val="00D008BA"/>
    <w:rsid w:val="00DC02C1"/>
    <w:rsid w:val="00E3466C"/>
    <w:rsid w:val="00E63114"/>
    <w:rsid w:val="00E87535"/>
    <w:rsid w:val="00EC1343"/>
    <w:rsid w:val="00F12309"/>
    <w:rsid w:val="00F41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5304C"/>
    <w:rPr>
      <w:color w:val="666666"/>
    </w:rPr>
  </w:style>
  <w:style w:type="paragraph" w:customStyle="1" w:styleId="746920D184544E46ABACF86FDEAD4DB98">
    <w:name w:val="746920D184544E46ABACF86FDEAD4DB98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28C0D226D80426C9E8686DC387F7DEC12">
    <w:name w:val="128C0D226D80426C9E8686DC387F7DEC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D48ADC5F78404ABF40E827B5F77DFB12">
    <w:name w:val="B7D48ADC5F78404ABF40E827B5F77DFB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C193CCBFF84CF98B2C5953D941993512">
    <w:name w:val="8FC193CCBFF84CF98B2C5953D9419935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735A5093664B8A90F5F4D742D5B97D12">
    <w:name w:val="55735A5093664B8A90F5F4D742D5B97D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5A48213A4C54803BC2AFACE4D1A832F12">
    <w:name w:val="05A48213A4C54803BC2AFACE4D1A832F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7550F66FF4F1ABEFFBD08AE0B765D12">
    <w:name w:val="B587550F66FF4F1ABEFFBD08AE0B765D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78F9AB969ED448C81732EDAB5E1C70C12">
    <w:name w:val="F78F9AB969ED448C81732EDAB5E1C70C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24937D3078541C883BCBB8D8DA015DB12">
    <w:name w:val="824937D3078541C883BCBB8D8DA015DB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F0B5E7A567A41E89705BDDFEE3AE57612">
    <w:name w:val="0F0B5E7A567A41E89705BDDFEE3AE576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51081C1A1C4AF1A1383535398D523412">
    <w:name w:val="8351081C1A1C4AF1A1383535398D5234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35D5D45743B40A19A9C7A3634BC39E012">
    <w:name w:val="A35D5D45743B40A19A9C7A3634BC39E0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A67F870238347F6B521005D9797C40312">
    <w:name w:val="1A67F870238347F6B521005D9797C403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AD83D5CE214467A1E878B8C99BC7E612">
    <w:name w:val="35AD83D5CE214467A1E878B8C99BC7E6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ABDDBE80B3941FF9BB6407B2BA2D6C912">
    <w:name w:val="2ABDDBE80B3941FF9BB6407B2BA2D6C9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CAE855B6904A2CAB4BDF40A0F679CE12">
    <w:name w:val="B7CAE855B6904A2CAB4BDF40A0F679CE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0FB79ACFDBE428793096861C221AD5C12">
    <w:name w:val="C0FB79ACFDBE428793096861C221AD5C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8712D57FF454F6884947FA17B2292B112">
    <w:name w:val="68712D57FF454F6884947FA17B2292B1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EE20A9FFB422A8DF7FEFF7B1505AD12">
    <w:name w:val="B58EE20A9FFB422A8DF7FEFF7B1505AD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2C58BE7F8054DEE8A16C08B49E2F24B12">
    <w:name w:val="92C58BE7F8054DEE8A16C08B49E2F24B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07B9E4C966148FEA5591774BFBAD9E412">
    <w:name w:val="D07B9E4C966148FEA5591774BFBAD9E4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756805914C4E4D80CE6F8D68E1F16212">
    <w:name w:val="AC756805914C4E4D80CE6F8D68E1F162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686A2971ABC4A6097729E0D5EF3E36012">
    <w:name w:val="F686A2971ABC4A6097729E0D5EF3E360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53BFFC44D6B46EF90718ED7A135CFE212">
    <w:name w:val="853BFFC44D6B46EF90718ED7A135CFE2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3727BF737CA479B8E30799EBC78FCB712">
    <w:name w:val="B3727BF737CA479B8E30799EBC78FCB7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AC5CDC14F54FF8B366FF30C173700E12">
    <w:name w:val="7AAC5CDC14F54FF8B366FF30C173700E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FC84848E034C46AEB3840018FB5BB812">
    <w:name w:val="06FC84848E034C46AEB3840018FB5BB8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7D00E4C7FDD4593839148C64DF2B54612">
    <w:name w:val="57D00E4C7FDD4593839148C64DF2B546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AA20C08FC24CA09A6092682D66ECA612">
    <w:name w:val="69AA20C08FC24CA09A6092682D66ECA6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4412828F7E2440E8687AF2630BF7FAF12">
    <w:name w:val="24412828F7E2440E8687AF2630BF7FAF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FCE82997A1243B98637E4FDE2B53C1A12">
    <w:name w:val="7FCE82997A1243B98637E4FDE2B53C1A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B8D8EB40614CD4B4B2FF17A2F8CC2B12">
    <w:name w:val="D3B8D8EB40614CD4B4B2FF17A2F8CC2B12"/>
    <w:rsid w:val="00594A54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28C0D226D80426C9E8686DC387F7DEC">
    <w:name w:val="128C0D226D80426C9E8686DC387F7DEC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D48ADC5F78404ABF40E827B5F77DFB">
    <w:name w:val="B7D48ADC5F78404ABF40E827B5F77DFB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C193CCBFF84CF98B2C5953D9419935">
    <w:name w:val="8FC193CCBFF84CF98B2C5953D9419935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735A5093664B8A90F5F4D742D5B97D">
    <w:name w:val="55735A5093664B8A90F5F4D742D5B97D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5A48213A4C54803BC2AFACE4D1A832F">
    <w:name w:val="05A48213A4C54803BC2AFACE4D1A832F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7550F66FF4F1ABEFFBD08AE0B765D">
    <w:name w:val="B587550F66FF4F1ABEFFBD08AE0B765D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78F9AB969ED448C81732EDAB5E1C70C">
    <w:name w:val="F78F9AB969ED448C81732EDAB5E1C70C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24937D3078541C883BCBB8D8DA015DB">
    <w:name w:val="824937D3078541C883BCBB8D8DA015DB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F0B5E7A567A41E89705BDDFEE3AE576">
    <w:name w:val="0F0B5E7A567A41E89705BDDFEE3AE576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51081C1A1C4AF1A1383535398D5234">
    <w:name w:val="8351081C1A1C4AF1A1383535398D5234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35D5D45743B40A19A9C7A3634BC39E0">
    <w:name w:val="A35D5D45743B40A19A9C7A3634BC39E0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A67F870238347F6B521005D9797C403">
    <w:name w:val="1A67F870238347F6B521005D9797C403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AD83D5CE214467A1E878B8C99BC7E6">
    <w:name w:val="35AD83D5CE214467A1E878B8C99BC7E6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ABDDBE80B3941FF9BB6407B2BA2D6C9">
    <w:name w:val="2ABDDBE80B3941FF9BB6407B2BA2D6C9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CAE855B6904A2CAB4BDF40A0F679CE">
    <w:name w:val="B7CAE855B6904A2CAB4BDF40A0F679CE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0FB79ACFDBE428793096861C221AD5C">
    <w:name w:val="C0FB79ACFDBE428793096861C221AD5C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8712D57FF454F6884947FA17B2292B1">
    <w:name w:val="68712D57FF454F6884947FA17B2292B1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EE20A9FFB422A8DF7FEFF7B1505AD">
    <w:name w:val="B58EE20A9FFB422A8DF7FEFF7B1505AD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2C58BE7F8054DEE8A16C08B49E2F24B">
    <w:name w:val="92C58BE7F8054DEE8A16C08B49E2F24B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07B9E4C966148FEA5591774BFBAD9E4">
    <w:name w:val="D07B9E4C966148FEA5591774BFBAD9E4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756805914C4E4D80CE6F8D68E1F162">
    <w:name w:val="AC756805914C4E4D80CE6F8D68E1F162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686A2971ABC4A6097729E0D5EF3E360">
    <w:name w:val="F686A2971ABC4A6097729E0D5EF3E360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53BFFC44D6B46EF90718ED7A135CFE2">
    <w:name w:val="853BFFC44D6B46EF90718ED7A135CFE2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3727BF737CA479B8E30799EBC78FCB7">
    <w:name w:val="B3727BF737CA479B8E30799EBC78FCB7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AC5CDC14F54FF8B366FF30C173700E">
    <w:name w:val="7AAC5CDC14F54FF8B366FF30C173700E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FC84848E034C46AEB3840018FB5BB8">
    <w:name w:val="06FC84848E034C46AEB3840018FB5BB8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7D00E4C7FDD4593839148C64DF2B546">
    <w:name w:val="57D00E4C7FDD4593839148C64DF2B546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AA20C08FC24CA09A6092682D66ECA6">
    <w:name w:val="69AA20C08FC24CA09A6092682D66ECA6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4412828F7E2440E8687AF2630BF7FAF">
    <w:name w:val="24412828F7E2440E8687AF2630BF7FAF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FCE82997A1243B98637E4FDE2B53C1A">
    <w:name w:val="7FCE82997A1243B98637E4FDE2B53C1A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B8D8EB40614CD4B4B2FF17A2F8CC2B">
    <w:name w:val="D3B8D8EB40614CD4B4B2FF17A2F8CC2B"/>
    <w:rsid w:val="00522CE9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28C0D226D80426C9E8686DC387F7DEC1">
    <w:name w:val="128C0D226D80426C9E8686DC387F7DEC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D48ADC5F78404ABF40E827B5F77DFB1">
    <w:name w:val="B7D48ADC5F78404ABF40E827B5F77DFB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C193CCBFF84CF98B2C5953D94199351">
    <w:name w:val="8FC193CCBFF84CF98B2C5953D9419935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735A5093664B8A90F5F4D742D5B97D1">
    <w:name w:val="55735A5093664B8A90F5F4D742D5B97D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5A48213A4C54803BC2AFACE4D1A832F1">
    <w:name w:val="05A48213A4C54803BC2AFACE4D1A832F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7550F66FF4F1ABEFFBD08AE0B765D1">
    <w:name w:val="B587550F66FF4F1ABEFFBD08AE0B765D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78F9AB969ED448C81732EDAB5E1C70C1">
    <w:name w:val="F78F9AB969ED448C81732EDAB5E1C70C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24937D3078541C883BCBB8D8DA015DB1">
    <w:name w:val="824937D3078541C883BCBB8D8DA015DB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F0B5E7A567A41E89705BDDFEE3AE5761">
    <w:name w:val="0F0B5E7A567A41E89705BDDFEE3AE576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51081C1A1C4AF1A1383535398D52341">
    <w:name w:val="8351081C1A1C4AF1A1383535398D5234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35D5D45743B40A19A9C7A3634BC39E01">
    <w:name w:val="A35D5D45743B40A19A9C7A3634BC39E0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A67F870238347F6B521005D9797C4031">
    <w:name w:val="1A67F870238347F6B521005D9797C403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AD83D5CE214467A1E878B8C99BC7E61">
    <w:name w:val="35AD83D5CE214467A1E878B8C99BC7E6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ABDDBE80B3941FF9BB6407B2BA2D6C91">
    <w:name w:val="2ABDDBE80B3941FF9BB6407B2BA2D6C9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CAE855B6904A2CAB4BDF40A0F679CE1">
    <w:name w:val="B7CAE855B6904A2CAB4BDF40A0F679CE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0FB79ACFDBE428793096861C221AD5C1">
    <w:name w:val="C0FB79ACFDBE428793096861C221AD5C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8712D57FF454F6884947FA17B2292B11">
    <w:name w:val="68712D57FF454F6884947FA17B2292B1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EE20A9FFB422A8DF7FEFF7B1505AD1">
    <w:name w:val="B58EE20A9FFB422A8DF7FEFF7B1505AD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2C58BE7F8054DEE8A16C08B49E2F24B1">
    <w:name w:val="92C58BE7F8054DEE8A16C08B49E2F24B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07B9E4C966148FEA5591774BFBAD9E41">
    <w:name w:val="D07B9E4C966148FEA5591774BFBAD9E4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756805914C4E4D80CE6F8D68E1F1621">
    <w:name w:val="AC756805914C4E4D80CE6F8D68E1F162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686A2971ABC4A6097729E0D5EF3E3601">
    <w:name w:val="F686A2971ABC4A6097729E0D5EF3E360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53BFFC44D6B46EF90718ED7A135CFE21">
    <w:name w:val="853BFFC44D6B46EF90718ED7A135CFE2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3727BF737CA479B8E30799EBC78FCB71">
    <w:name w:val="B3727BF737CA479B8E30799EBC78FCB7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AC5CDC14F54FF8B366FF30C173700E1">
    <w:name w:val="7AAC5CDC14F54FF8B366FF30C173700E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FC84848E034C46AEB3840018FB5BB81">
    <w:name w:val="06FC84848E034C46AEB3840018FB5BB8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7D00E4C7FDD4593839148C64DF2B5461">
    <w:name w:val="57D00E4C7FDD4593839148C64DF2B546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AA20C08FC24CA09A6092682D66ECA61">
    <w:name w:val="69AA20C08FC24CA09A6092682D66ECA6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4412828F7E2440E8687AF2630BF7FAF1">
    <w:name w:val="24412828F7E2440E8687AF2630BF7FAF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FCE82997A1243B98637E4FDE2B53C1A1">
    <w:name w:val="7FCE82997A1243B98637E4FDE2B53C1A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B8D8EB40614CD4B4B2FF17A2F8CC2B1">
    <w:name w:val="D3B8D8EB40614CD4B4B2FF17A2F8CC2B1"/>
    <w:rsid w:val="009A2EDB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28C0D226D80426C9E8686DC387F7DEC2">
    <w:name w:val="128C0D226D80426C9E8686DC387F7DEC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D48ADC5F78404ABF40E827B5F77DFB2">
    <w:name w:val="B7D48ADC5F78404ABF40E827B5F77DFB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C193CCBFF84CF98B2C5953D94199352">
    <w:name w:val="8FC193CCBFF84CF98B2C5953D9419935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735A5093664B8A90F5F4D742D5B97D2">
    <w:name w:val="55735A5093664B8A90F5F4D742D5B97D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5A48213A4C54803BC2AFACE4D1A832F2">
    <w:name w:val="05A48213A4C54803BC2AFACE4D1A832F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7550F66FF4F1ABEFFBD08AE0B765D2">
    <w:name w:val="B587550F66FF4F1ABEFFBD08AE0B765D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78F9AB969ED448C81732EDAB5E1C70C2">
    <w:name w:val="F78F9AB969ED448C81732EDAB5E1C70C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24937D3078541C883BCBB8D8DA015DB2">
    <w:name w:val="824937D3078541C883BCBB8D8DA015DB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F0B5E7A567A41E89705BDDFEE3AE5762">
    <w:name w:val="0F0B5E7A567A41E89705BDDFEE3AE576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51081C1A1C4AF1A1383535398D52342">
    <w:name w:val="8351081C1A1C4AF1A1383535398D5234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35D5D45743B40A19A9C7A3634BC39E02">
    <w:name w:val="A35D5D45743B40A19A9C7A3634BC39E0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A67F870238347F6B521005D9797C4032">
    <w:name w:val="1A67F870238347F6B521005D9797C403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AD83D5CE214467A1E878B8C99BC7E62">
    <w:name w:val="35AD83D5CE214467A1E878B8C99BC7E6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ABDDBE80B3941FF9BB6407B2BA2D6C92">
    <w:name w:val="2ABDDBE80B3941FF9BB6407B2BA2D6C9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CAE855B6904A2CAB4BDF40A0F679CE2">
    <w:name w:val="B7CAE855B6904A2CAB4BDF40A0F679CE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0FB79ACFDBE428793096861C221AD5C2">
    <w:name w:val="C0FB79ACFDBE428793096861C221AD5C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8712D57FF454F6884947FA17B2292B12">
    <w:name w:val="68712D57FF454F6884947FA17B2292B1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EE20A9FFB422A8DF7FEFF7B1505AD2">
    <w:name w:val="B58EE20A9FFB422A8DF7FEFF7B1505AD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2C58BE7F8054DEE8A16C08B49E2F24B2">
    <w:name w:val="92C58BE7F8054DEE8A16C08B49E2F24B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07B9E4C966148FEA5591774BFBAD9E42">
    <w:name w:val="D07B9E4C966148FEA5591774BFBAD9E4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756805914C4E4D80CE6F8D68E1F1622">
    <w:name w:val="AC756805914C4E4D80CE6F8D68E1F162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686A2971ABC4A6097729E0D5EF3E3602">
    <w:name w:val="F686A2971ABC4A6097729E0D5EF3E360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53BFFC44D6B46EF90718ED7A135CFE22">
    <w:name w:val="853BFFC44D6B46EF90718ED7A135CFE2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3727BF737CA479B8E30799EBC78FCB72">
    <w:name w:val="B3727BF737CA479B8E30799EBC78FCB7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AC5CDC14F54FF8B366FF30C173700E2">
    <w:name w:val="7AAC5CDC14F54FF8B366FF30C173700E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FC84848E034C46AEB3840018FB5BB82">
    <w:name w:val="06FC84848E034C46AEB3840018FB5BB8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7D00E4C7FDD4593839148C64DF2B5462">
    <w:name w:val="57D00E4C7FDD4593839148C64DF2B546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AA20C08FC24CA09A6092682D66ECA62">
    <w:name w:val="69AA20C08FC24CA09A6092682D66ECA6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4412828F7E2440E8687AF2630BF7FAF2">
    <w:name w:val="24412828F7E2440E8687AF2630BF7FAF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FCE82997A1243B98637E4FDE2B53C1A2">
    <w:name w:val="7FCE82997A1243B98637E4FDE2B53C1A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B8D8EB40614CD4B4B2FF17A2F8CC2B2">
    <w:name w:val="D3B8D8EB40614CD4B4B2FF17A2F8CC2B2"/>
    <w:rsid w:val="0065304C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293c06-875d-43f6-a8e2-f5e8edbf1f20">
      <Terms xmlns="http://schemas.microsoft.com/office/infopath/2007/PartnerControls"/>
    </lcf76f155ced4ddcb4097134ff3c332f>
    <TaxCatchAll xmlns="0fad2704-0899-4ac6-ab0d-1264d562722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4CF1FA405F0B4AA1852A7F6ACC491C" ma:contentTypeVersion="18" ma:contentTypeDescription="Create a new document." ma:contentTypeScope="" ma:versionID="b0c4666cc4488bf18ead3832d25eb686">
  <xsd:schema xmlns:xsd="http://www.w3.org/2001/XMLSchema" xmlns:xs="http://www.w3.org/2001/XMLSchema" xmlns:p="http://schemas.microsoft.com/office/2006/metadata/properties" xmlns:ns2="0f293c06-875d-43f6-a8e2-f5e8edbf1f20" xmlns:ns3="0fad2704-0899-4ac6-ab0d-1264d5627222" targetNamespace="http://schemas.microsoft.com/office/2006/metadata/properties" ma:root="true" ma:fieldsID="cc3082c64e6bea2c2c739d95a3e969aa" ns2:_="" ns3:_="">
    <xsd:import namespace="0f293c06-875d-43f6-a8e2-f5e8edbf1f20"/>
    <xsd:import namespace="0fad2704-0899-4ac6-ab0d-1264d56272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93c06-875d-43f6-a8e2-f5e8edbf1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84c5451-122e-437a-bbea-3aa6de7131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d2704-0899-4ac6-ab0d-1264d56272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d2036c-c330-47b3-ad58-2c15fd1bb042}" ma:internalName="TaxCatchAll" ma:showField="CatchAllData" ma:web="0fad2704-0899-4ac6-ab0d-1264d56272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663739-8BB3-4136-9EF3-D266D97F687B}">
  <ds:schemaRefs>
    <ds:schemaRef ds:uri="http://schemas.microsoft.com/office/2006/metadata/properties"/>
    <ds:schemaRef ds:uri="http://schemas.microsoft.com/office/infopath/2007/PartnerControls"/>
    <ds:schemaRef ds:uri="0f293c06-875d-43f6-a8e2-f5e8edbf1f20"/>
    <ds:schemaRef ds:uri="0fad2704-0899-4ac6-ab0d-1264d5627222"/>
  </ds:schemaRefs>
</ds:datastoreItem>
</file>

<file path=customXml/itemProps2.xml><?xml version="1.0" encoding="utf-8"?>
<ds:datastoreItem xmlns:ds="http://schemas.openxmlformats.org/officeDocument/2006/customXml" ds:itemID="{F7CE5639-B491-4656-9516-504AB933A7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8AAA0-CB8B-46A7-B1B5-1E21AA4123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B1B41D-8511-4B2C-A71D-F166981717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293c06-875d-43f6-a8e2-f5e8edbf1f20"/>
    <ds:schemaRef ds:uri="0fad2704-0899-4ac6-ab0d-1264d56272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d263146-b1de-4b9c-af1b-93ee9ba71825}" enabled="1" method="Privileged" siteId="{5a72ebbb-3f50-4602-864c-9f8f16e885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171</Words>
  <Characters>6256</Characters>
  <Application>Microsoft Office Word</Application>
  <DocSecurity>0</DocSecurity>
  <Lines>260</Lines>
  <Paragraphs>1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NPCC</Company>
  <LinksUpToDate>false</LinksUpToDate>
  <CharactersWithSpaces>7302</CharactersWithSpaces>
  <SharedDoc>false</SharedDoc>
  <HLinks>
    <vt:vector size="36" baseType="variant"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532837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532836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532835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532834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532833</vt:lpwstr>
      </vt:variant>
      <vt:variant>
        <vt:i4>11141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5328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CC</dc:creator>
  <cp:keywords/>
  <dc:description/>
  <cp:lastModifiedBy>Dumitrescu Laurentia</cp:lastModifiedBy>
  <cp:revision>7</cp:revision>
  <dcterms:created xsi:type="dcterms:W3CDTF">2026-05-29T17:22:00Z</dcterms:created>
  <dcterms:modified xsi:type="dcterms:W3CDTF">2026-05-29T17:37:00Z</dcterms:modified>
  <cp:category>CONFIDENTIAL INFORM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7f187c5c-e45f-4564-877a-bd4ffa5e24cb</vt:lpwstr>
  </property>
  <property fmtid="{D5CDD505-2E9C-101B-9397-08002B2CF9AE}" pid="3" name="Order">
    <vt:r8>1038600</vt:r8>
  </property>
  <property fmtid="{D5CDD505-2E9C-101B-9397-08002B2CF9AE}" pid="4" name="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ClassificationContentMarkingFooterShapeIds">
    <vt:lpwstr>2,3,4</vt:lpwstr>
  </property>
  <property fmtid="{D5CDD505-2E9C-101B-9397-08002B2CF9AE}" pid="13" name="ClassificationContentMarkingFooterFontProps">
    <vt:lpwstr>#ff0000,11,Calibri</vt:lpwstr>
  </property>
  <property fmtid="{D5CDD505-2E9C-101B-9397-08002B2CF9AE}" pid="14" name="ClassificationContentMarkingFooterText">
    <vt:lpwstr>CONFIDENTIAL INFORMATION</vt:lpwstr>
  </property>
  <property fmtid="{D5CDD505-2E9C-101B-9397-08002B2CF9AE}" pid="15" name="MSIP_Label_dd263146-b1de-4b9c-af1b-93ee9ba71825_Enabled">
    <vt:lpwstr>true</vt:lpwstr>
  </property>
  <property fmtid="{D5CDD505-2E9C-101B-9397-08002B2CF9AE}" pid="16" name="MSIP_Label_dd263146-b1de-4b9c-af1b-93ee9ba71825_SetDate">
    <vt:lpwstr>2021-09-30T23:45:30Z</vt:lpwstr>
  </property>
  <property fmtid="{D5CDD505-2E9C-101B-9397-08002B2CF9AE}" pid="17" name="MSIP_Label_dd263146-b1de-4b9c-af1b-93ee9ba71825_Method">
    <vt:lpwstr>Privileged</vt:lpwstr>
  </property>
  <property fmtid="{D5CDD505-2E9C-101B-9397-08002B2CF9AE}" pid="18" name="MSIP_Label_dd263146-b1de-4b9c-af1b-93ee9ba71825_Name">
    <vt:lpwstr>Confidential Non-Public</vt:lpwstr>
  </property>
  <property fmtid="{D5CDD505-2E9C-101B-9397-08002B2CF9AE}" pid="19" name="MSIP_Label_dd263146-b1de-4b9c-af1b-93ee9ba71825_SiteId">
    <vt:lpwstr>5a72ebbb-3f50-4602-864c-9f8f16e88506</vt:lpwstr>
  </property>
  <property fmtid="{D5CDD505-2E9C-101B-9397-08002B2CF9AE}" pid="20" name="MSIP_Label_dd263146-b1de-4b9c-af1b-93ee9ba71825_ActionId">
    <vt:lpwstr>f78eaacc-3619-431e-9ee8-91b1886c6281</vt:lpwstr>
  </property>
  <property fmtid="{D5CDD505-2E9C-101B-9397-08002B2CF9AE}" pid="21" name="MSIP_Label_dd263146-b1de-4b9c-af1b-93ee9ba71825_ContentBits">
    <vt:lpwstr>2</vt:lpwstr>
  </property>
  <property fmtid="{D5CDD505-2E9C-101B-9397-08002B2CF9AE}" pid="22" name="_dlc_DocId">
    <vt:lpwstr>SVP6YCR5XPWJ-1825250628-10393</vt:lpwstr>
  </property>
  <property fmtid="{D5CDD505-2E9C-101B-9397-08002B2CF9AE}" pid="23" name="_dlc_DocIdPersistId">
    <vt:bool>false</vt:bool>
  </property>
  <property fmtid="{D5CDD505-2E9C-101B-9397-08002B2CF9AE}" pid="24" name="_dlc_DocIdUrl">
    <vt:lpwstr>https://npccorg.sharepoint.com/sites/SystemsAdmin/_layouts/15/DocIdRedir.aspx?ID=SVP6YCR5XPWJ-1825250628-10393, SVP6YCR5XPWJ-1825250628-10393</vt:lpwstr>
  </property>
  <property fmtid="{D5CDD505-2E9C-101B-9397-08002B2CF9AE}" pid="25" name="ContentTypeId">
    <vt:lpwstr>0x010100C94CF1FA405F0B4AA1852A7F6ACC491C</vt:lpwstr>
  </property>
  <property fmtid="{D5CDD505-2E9C-101B-9397-08002B2CF9AE}" pid="26" name="MediaServiceImageTags">
    <vt:lpwstr/>
  </property>
</Properties>
</file>